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519B" w:rsidRPr="00D44528" w:rsidRDefault="006C519B" w:rsidP="006C519B">
      <w:pPr>
        <w:jc w:val="center"/>
        <w:rPr>
          <w:rFonts w:ascii="Adobe Clean Light" w:hAnsi="Adobe Clean Light"/>
          <w:b/>
          <w:sz w:val="30"/>
          <w:szCs w:val="30"/>
        </w:rPr>
      </w:pPr>
      <w:r w:rsidRPr="00D44528">
        <w:rPr>
          <w:rFonts w:ascii="Adobe Clean Light" w:hAnsi="Adobe Clean Light"/>
          <w:b/>
          <w:sz w:val="30"/>
          <w:szCs w:val="30"/>
        </w:rPr>
        <w:t>STATS 202</w:t>
      </w:r>
      <w:r w:rsidRPr="00D44528">
        <w:rPr>
          <w:rFonts w:ascii="Adobe Clean Light" w:hAnsi="Adobe Clean Light"/>
          <w:b/>
          <w:sz w:val="30"/>
          <w:szCs w:val="30"/>
        </w:rPr>
        <w:tab/>
        <w:t>|</w:t>
      </w:r>
      <w:r w:rsidRPr="00D44528">
        <w:rPr>
          <w:rFonts w:ascii="Adobe Clean Light" w:hAnsi="Adobe Clean Light"/>
          <w:b/>
          <w:sz w:val="30"/>
          <w:szCs w:val="30"/>
        </w:rPr>
        <w:tab/>
        <w:t>HW:4</w:t>
      </w:r>
      <w:r w:rsidRPr="00D44528">
        <w:rPr>
          <w:rFonts w:ascii="Adobe Clean Light" w:hAnsi="Adobe Clean Light"/>
          <w:b/>
          <w:sz w:val="30"/>
          <w:szCs w:val="30"/>
        </w:rPr>
        <w:tab/>
        <w:t>|</w:t>
      </w:r>
      <w:r w:rsidRPr="00D44528">
        <w:rPr>
          <w:rFonts w:ascii="Adobe Clean Light" w:hAnsi="Adobe Clean Light"/>
          <w:b/>
          <w:sz w:val="30"/>
          <w:szCs w:val="30"/>
        </w:rPr>
        <w:tab/>
        <w:t>Sagar Ganapaneni</w:t>
      </w:r>
      <w:r w:rsidRPr="00D44528">
        <w:rPr>
          <w:rFonts w:ascii="Adobe Clean Light" w:hAnsi="Adobe Clean Light"/>
          <w:b/>
          <w:sz w:val="30"/>
          <w:szCs w:val="30"/>
        </w:rPr>
        <w:tab/>
        <w:t>|</w:t>
      </w:r>
      <w:r w:rsidRPr="00D44528">
        <w:rPr>
          <w:rFonts w:ascii="Adobe Clean Light" w:hAnsi="Adobe Clean Light"/>
          <w:b/>
          <w:sz w:val="30"/>
          <w:szCs w:val="30"/>
        </w:rPr>
        <w:tab/>
      </w:r>
      <w:r w:rsidRPr="00D44528">
        <w:rPr>
          <w:rFonts w:ascii="Adobe Clean Light" w:hAnsi="Adobe Clean Light"/>
          <w:b/>
          <w:color w:val="3F3B30"/>
          <w:sz w:val="30"/>
          <w:szCs w:val="30"/>
          <w:shd w:val="clear" w:color="auto" w:fill="FFFFFF"/>
        </w:rPr>
        <w:t>SUID# 06167633</w:t>
      </w:r>
    </w:p>
    <w:p w:rsidR="002E6418" w:rsidRPr="00D44528" w:rsidRDefault="002E6418" w:rsidP="006C519B">
      <w:pPr>
        <w:rPr>
          <w:rFonts w:ascii="Adobe Clean Light" w:hAnsi="Adobe Clean Light"/>
          <w:b/>
          <w:sz w:val="28"/>
          <w:szCs w:val="28"/>
        </w:rPr>
      </w:pPr>
    </w:p>
    <w:p w:rsidR="006C519B" w:rsidRPr="00D44528" w:rsidRDefault="006C519B" w:rsidP="00730EFF">
      <w:pPr>
        <w:tabs>
          <w:tab w:val="center" w:pos="4680"/>
        </w:tabs>
        <w:rPr>
          <w:rFonts w:ascii="Adobe Clean Light" w:hAnsi="Adobe Clean Light"/>
          <w:b/>
          <w:sz w:val="28"/>
          <w:szCs w:val="28"/>
        </w:rPr>
      </w:pPr>
      <w:r w:rsidRPr="00D44528">
        <w:rPr>
          <w:rFonts w:ascii="Adobe Clean Light" w:hAnsi="Adobe Clean Light"/>
          <w:b/>
          <w:sz w:val="28"/>
          <w:szCs w:val="28"/>
        </w:rPr>
        <w:t>Problem: 1</w:t>
      </w:r>
      <w:r w:rsidR="00730EFF">
        <w:rPr>
          <w:rFonts w:ascii="Adobe Clean Light" w:hAnsi="Adobe Clean Light"/>
          <w:b/>
          <w:sz w:val="28"/>
          <w:szCs w:val="28"/>
        </w:rPr>
        <w:tab/>
      </w:r>
    </w:p>
    <w:p w:rsidR="006C519B" w:rsidRPr="00D44528" w:rsidRDefault="006C519B" w:rsidP="006C519B">
      <w:pPr>
        <w:autoSpaceDE w:val="0"/>
        <w:autoSpaceDN w:val="0"/>
        <w:adjustRightInd w:val="0"/>
        <w:spacing w:after="0" w:line="240" w:lineRule="auto"/>
        <w:rPr>
          <w:rFonts w:ascii="Adobe Clean Light" w:hAnsi="Adobe Clean Light" w:cs="CMR10"/>
        </w:rPr>
      </w:pPr>
      <w:r w:rsidRPr="00D44528">
        <w:rPr>
          <w:rFonts w:ascii="Adobe Clean Light" w:hAnsi="Adobe Clean Light" w:cs="CMR10"/>
        </w:rPr>
        <w:t>Suppose that we use some statistical learning method to make a prediction</w:t>
      </w:r>
      <w:r w:rsidRPr="00D44528">
        <w:rPr>
          <w:rFonts w:ascii="Adobe Clean Light" w:hAnsi="Adobe Clean Light" w:cs="CMR10"/>
        </w:rPr>
        <w:t xml:space="preserve"> </w:t>
      </w:r>
      <w:r w:rsidRPr="00D44528">
        <w:rPr>
          <w:rFonts w:ascii="Adobe Clean Light" w:hAnsi="Adobe Clean Light" w:cs="CMR10"/>
        </w:rPr>
        <w:t>for the response Y for a particular value of the predictor X.</w:t>
      </w:r>
      <w:r w:rsidRPr="00D44528">
        <w:rPr>
          <w:rFonts w:ascii="Adobe Clean Light" w:hAnsi="Adobe Clean Light" w:cs="CMR10"/>
        </w:rPr>
        <w:t xml:space="preserve"> </w:t>
      </w:r>
      <w:r w:rsidRPr="00D44528">
        <w:rPr>
          <w:rFonts w:ascii="Adobe Clean Light" w:hAnsi="Adobe Clean Light" w:cs="CMR10"/>
        </w:rPr>
        <w:t>Carefully describe how we might estimate the standard deviation of</w:t>
      </w:r>
      <w:r w:rsidRPr="00D44528">
        <w:rPr>
          <w:rFonts w:ascii="Adobe Clean Light" w:hAnsi="Adobe Clean Light" w:cs="CMR10"/>
        </w:rPr>
        <w:t xml:space="preserve"> </w:t>
      </w:r>
      <w:r w:rsidRPr="00D44528">
        <w:rPr>
          <w:rFonts w:ascii="Adobe Clean Light" w:hAnsi="Adobe Clean Light" w:cs="CMR10"/>
        </w:rPr>
        <w:t>our prediction.</w:t>
      </w:r>
    </w:p>
    <w:p w:rsidR="006C519B" w:rsidRPr="00D44528" w:rsidRDefault="006C519B" w:rsidP="00684BA8">
      <w:pPr>
        <w:rPr>
          <w:rFonts w:ascii="Adobe Clean Light" w:hAnsi="Adobe Clean Light"/>
          <w:b/>
        </w:rPr>
      </w:pPr>
    </w:p>
    <w:p w:rsidR="00A42337" w:rsidRPr="00D44528" w:rsidRDefault="00A42337" w:rsidP="00684BA8">
      <w:pPr>
        <w:rPr>
          <w:rFonts w:ascii="Adobe Clean Light" w:hAnsi="Adobe Clean Light"/>
          <w:b/>
          <w:iCs/>
        </w:rPr>
      </w:pPr>
      <w:r w:rsidRPr="00D44528">
        <w:rPr>
          <w:rFonts w:ascii="Adobe Clean Light" w:hAnsi="Adobe Clean Light"/>
          <w:b/>
          <w:iCs/>
        </w:rPr>
        <w:t xml:space="preserve">Answer: </w:t>
      </w:r>
    </w:p>
    <w:p w:rsidR="00A42337" w:rsidRPr="00D44528" w:rsidRDefault="00A42337" w:rsidP="006C519B">
      <w:pPr>
        <w:autoSpaceDE w:val="0"/>
        <w:autoSpaceDN w:val="0"/>
        <w:adjustRightInd w:val="0"/>
        <w:spacing w:after="0" w:line="240" w:lineRule="auto"/>
        <w:rPr>
          <w:rStyle w:val="Emphasis"/>
          <w:rFonts w:ascii="Adobe Clean Light" w:hAnsi="Adobe Clean Light"/>
          <w:color w:val="333333"/>
          <w:sz w:val="21"/>
          <w:szCs w:val="21"/>
          <w:shd w:val="clear" w:color="auto" w:fill="FFFFFF"/>
        </w:rPr>
      </w:pPr>
    </w:p>
    <w:p w:rsidR="00684BA8" w:rsidRPr="00D44528" w:rsidRDefault="00684BA8" w:rsidP="00684BA8">
      <w:pPr>
        <w:autoSpaceDE w:val="0"/>
        <w:autoSpaceDN w:val="0"/>
        <w:adjustRightInd w:val="0"/>
        <w:spacing w:after="0" w:line="240" w:lineRule="auto"/>
        <w:rPr>
          <w:rFonts w:ascii="Adobe Clean Light" w:hAnsi="Adobe Clean Light" w:cs="Arial"/>
          <w:bCs/>
          <w:color w:val="222222"/>
          <w:shd w:val="clear" w:color="auto" w:fill="FFFFFF"/>
        </w:rPr>
      </w:pPr>
      <w:r w:rsidRPr="00D44528">
        <w:rPr>
          <w:rFonts w:ascii="Adobe Clean Light" w:hAnsi="Adobe Clean Light" w:cs="Arial"/>
          <w:bCs/>
          <w:color w:val="222222"/>
          <w:shd w:val="clear" w:color="auto" w:fill="FFFFFF"/>
        </w:rPr>
        <w:t xml:space="preserve">Standard deviation of prediction (statistic) can be estimated using the bootstrap method. </w:t>
      </w:r>
    </w:p>
    <w:p w:rsidR="00684BA8" w:rsidRPr="00D44528" w:rsidRDefault="00684BA8" w:rsidP="00684BA8">
      <w:pPr>
        <w:autoSpaceDE w:val="0"/>
        <w:autoSpaceDN w:val="0"/>
        <w:adjustRightInd w:val="0"/>
        <w:spacing w:after="0" w:line="240" w:lineRule="auto"/>
        <w:rPr>
          <w:rFonts w:ascii="Adobe Clean Light" w:hAnsi="Adobe Clean Light" w:cs="Arial"/>
          <w:bCs/>
          <w:color w:val="222222"/>
          <w:shd w:val="clear" w:color="auto" w:fill="FFFFFF"/>
        </w:rPr>
      </w:pPr>
    </w:p>
    <w:p w:rsidR="00684BA8" w:rsidRPr="00D44528" w:rsidRDefault="00684BA8" w:rsidP="00713A54">
      <w:pPr>
        <w:pStyle w:val="ListParagraph"/>
        <w:numPr>
          <w:ilvl w:val="0"/>
          <w:numId w:val="4"/>
        </w:numPr>
        <w:autoSpaceDE w:val="0"/>
        <w:autoSpaceDN w:val="0"/>
        <w:adjustRightInd w:val="0"/>
        <w:spacing w:after="0" w:line="240" w:lineRule="auto"/>
        <w:rPr>
          <w:rFonts w:ascii="Adobe Clean Light" w:hAnsi="Adobe Clean Light" w:cs="Arial"/>
          <w:bCs/>
          <w:color w:val="222222"/>
          <w:shd w:val="clear" w:color="auto" w:fill="FFFFFF"/>
        </w:rPr>
      </w:pPr>
      <w:r w:rsidRPr="00D44528">
        <w:rPr>
          <w:rFonts w:ascii="Adobe Clean Light" w:hAnsi="Adobe Clean Light" w:cs="Arial"/>
          <w:bCs/>
          <w:color w:val="222222"/>
          <w:shd w:val="clear" w:color="auto" w:fill="FFFFFF"/>
        </w:rPr>
        <w:t xml:space="preserve">Using bootstrap, we can obtain multiple random samples from original set of data by resampling with replacement. </w:t>
      </w:r>
    </w:p>
    <w:p w:rsidR="00D80D9E" w:rsidRPr="00D44528" w:rsidRDefault="00684BA8" w:rsidP="00684BA8">
      <w:pPr>
        <w:pStyle w:val="ListParagraph"/>
        <w:numPr>
          <w:ilvl w:val="0"/>
          <w:numId w:val="3"/>
        </w:numPr>
        <w:autoSpaceDE w:val="0"/>
        <w:autoSpaceDN w:val="0"/>
        <w:adjustRightInd w:val="0"/>
        <w:spacing w:after="0" w:line="240" w:lineRule="auto"/>
        <w:rPr>
          <w:rFonts w:ascii="Adobe Clean Light" w:hAnsi="Adobe Clean Light" w:cs="CMR10"/>
        </w:rPr>
      </w:pPr>
      <w:r w:rsidRPr="00D44528">
        <w:rPr>
          <w:rFonts w:ascii="Adobe Clean Light" w:hAnsi="Adobe Clean Light" w:cs="Arial"/>
          <w:bCs/>
          <w:color w:val="222222"/>
          <w:shd w:val="clear" w:color="auto" w:fill="FFFFFF"/>
        </w:rPr>
        <w:t>Estimate the prediction with each resampled data</w:t>
      </w:r>
      <w:r w:rsidR="00C12D3A" w:rsidRPr="00D44528">
        <w:rPr>
          <w:rFonts w:ascii="Adobe Clean Light" w:hAnsi="Adobe Clean Light" w:cs="Arial"/>
          <w:bCs/>
          <w:color w:val="222222"/>
          <w:shd w:val="clear" w:color="auto" w:fill="FFFFFF"/>
        </w:rPr>
        <w:t xml:space="preserve"> and repeat this step for B times </w:t>
      </w:r>
    </w:p>
    <w:p w:rsidR="00684BA8" w:rsidRPr="00D44528" w:rsidRDefault="00684BA8" w:rsidP="00684BA8">
      <w:pPr>
        <w:pStyle w:val="ListParagraph"/>
        <w:numPr>
          <w:ilvl w:val="0"/>
          <w:numId w:val="3"/>
        </w:numPr>
        <w:autoSpaceDE w:val="0"/>
        <w:autoSpaceDN w:val="0"/>
        <w:adjustRightInd w:val="0"/>
        <w:spacing w:after="0" w:line="240" w:lineRule="auto"/>
        <w:rPr>
          <w:rFonts w:ascii="Adobe Clean Light" w:hAnsi="Adobe Clean Light" w:cs="CMR10"/>
        </w:rPr>
      </w:pPr>
      <w:r w:rsidRPr="00D44528">
        <w:rPr>
          <w:rFonts w:ascii="Adobe Clean Light" w:hAnsi="Adobe Clean Light" w:cs="Arial"/>
          <w:bCs/>
          <w:color w:val="222222"/>
          <w:shd w:val="clear" w:color="auto" w:fill="FFFFFF"/>
        </w:rPr>
        <w:t>Now standard deviation of prediction can have measured from the pool of predictions estimates we got from the above exercise</w:t>
      </w:r>
    </w:p>
    <w:p w:rsidR="00C12D3A" w:rsidRPr="00D44528" w:rsidRDefault="00C12D3A" w:rsidP="00C12D3A">
      <w:pPr>
        <w:pStyle w:val="ListParagraph"/>
        <w:autoSpaceDE w:val="0"/>
        <w:autoSpaceDN w:val="0"/>
        <w:adjustRightInd w:val="0"/>
        <w:spacing w:after="0" w:line="240" w:lineRule="auto"/>
        <w:rPr>
          <w:rFonts w:ascii="Adobe Clean Light" w:hAnsi="Adobe Clean Light" w:cs="CMR10"/>
        </w:rPr>
      </w:pPr>
    </w:p>
    <w:p w:rsidR="00684BA8" w:rsidRPr="00D44528" w:rsidRDefault="00C12D3A" w:rsidP="00C12D3A">
      <w:pPr>
        <w:autoSpaceDE w:val="0"/>
        <w:autoSpaceDN w:val="0"/>
        <w:adjustRightInd w:val="0"/>
        <w:spacing w:after="0" w:line="240" w:lineRule="auto"/>
        <w:jc w:val="center"/>
        <w:rPr>
          <w:rFonts w:ascii="Adobe Clean Light" w:hAnsi="Adobe Clean Light" w:cs="CMR10"/>
        </w:rPr>
      </w:pPr>
      <w:r w:rsidRPr="00D44528">
        <w:rPr>
          <w:rFonts w:ascii="Adobe Clean Light" w:hAnsi="Adobe Clean Light"/>
          <w:noProof/>
        </w:rPr>
        <w:drawing>
          <wp:inline distT="0" distB="0" distL="0" distR="0" wp14:anchorId="1676F64E" wp14:editId="3EBCB7D6">
            <wp:extent cx="3987362" cy="85260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46371" cy="886604"/>
                    </a:xfrm>
                    <a:prstGeom prst="rect">
                      <a:avLst/>
                    </a:prstGeom>
                  </pic:spPr>
                </pic:pic>
              </a:graphicData>
            </a:graphic>
          </wp:inline>
        </w:drawing>
      </w:r>
    </w:p>
    <w:p w:rsidR="00C12D3A" w:rsidRPr="00D44528" w:rsidRDefault="00C12D3A" w:rsidP="00C12D3A">
      <w:pPr>
        <w:pStyle w:val="ListParagraph"/>
        <w:numPr>
          <w:ilvl w:val="0"/>
          <w:numId w:val="5"/>
        </w:numPr>
        <w:autoSpaceDE w:val="0"/>
        <w:autoSpaceDN w:val="0"/>
        <w:adjustRightInd w:val="0"/>
        <w:spacing w:after="0" w:line="240" w:lineRule="auto"/>
        <w:rPr>
          <w:rFonts w:ascii="Adobe Clean Light" w:hAnsi="Adobe Clean Light" w:cs="CMR10"/>
        </w:rPr>
      </w:pPr>
      <w:r w:rsidRPr="00D44528">
        <w:rPr>
          <w:rFonts w:ascii="Adobe Clean Light" w:hAnsi="Adobe Clean Light" w:cs="CMR10"/>
        </w:rPr>
        <w:t>And the above formula is used to measure Standard error of these boot strapped estimates</w:t>
      </w:r>
    </w:p>
    <w:p w:rsidR="00DE4DEF" w:rsidRPr="00D44528" w:rsidRDefault="00DE4DEF"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2E6418" w:rsidRPr="00D44528" w:rsidRDefault="002E6418" w:rsidP="00DE4DEF">
      <w:pPr>
        <w:rPr>
          <w:rFonts w:ascii="Adobe Clean Light" w:hAnsi="Adobe Clean Light"/>
          <w:b/>
          <w:sz w:val="24"/>
          <w:szCs w:val="24"/>
        </w:rPr>
      </w:pPr>
    </w:p>
    <w:p w:rsidR="00082EC7" w:rsidRPr="00D44528" w:rsidRDefault="00DE4DEF" w:rsidP="00DE4DEF">
      <w:pPr>
        <w:rPr>
          <w:rFonts w:ascii="Adobe Clean Light" w:hAnsi="Adobe Clean Light"/>
          <w:b/>
          <w:sz w:val="28"/>
          <w:szCs w:val="28"/>
        </w:rPr>
      </w:pPr>
      <w:r w:rsidRPr="00D44528">
        <w:rPr>
          <w:rFonts w:ascii="Adobe Clean Light" w:hAnsi="Adobe Clean Light"/>
          <w:b/>
          <w:sz w:val="28"/>
          <w:szCs w:val="28"/>
        </w:rPr>
        <w:lastRenderedPageBreak/>
        <w:t>Problem 2</w:t>
      </w:r>
    </w:p>
    <w:p w:rsidR="00082EC7" w:rsidRPr="00D44528" w:rsidRDefault="00082EC7" w:rsidP="00082EC7">
      <w:pPr>
        <w:pStyle w:val="FirstParagraph"/>
        <w:rPr>
          <w:rFonts w:ascii="Adobe Clean Light" w:hAnsi="Adobe Clean Light"/>
          <w:sz w:val="22"/>
          <w:szCs w:val="22"/>
        </w:rPr>
      </w:pPr>
      <w:r w:rsidRPr="00D44528">
        <w:rPr>
          <w:rFonts w:ascii="Adobe Clean Light" w:hAnsi="Adobe Clean Light"/>
          <w:sz w:val="22"/>
          <w:szCs w:val="22"/>
        </w:rPr>
        <w:t>(a)Fit a logistic regression model that uses "income" and "balance" to predict "default".</w:t>
      </w:r>
    </w:p>
    <w:p w:rsidR="00082EC7" w:rsidRPr="00D44528" w:rsidRDefault="00082EC7" w:rsidP="00082EC7">
      <w:pPr>
        <w:pStyle w:val="SourceCode"/>
        <w:rPr>
          <w:rFonts w:ascii="Adobe Clean Light" w:hAnsi="Adobe Clean Light"/>
        </w:rPr>
      </w:pPr>
      <w:r w:rsidRPr="00D44528">
        <w:rPr>
          <w:rStyle w:val="KeywordTok"/>
          <w:rFonts w:ascii="Adobe Clean Light" w:hAnsi="Adobe Clean Light" w:cstheme="minorBidi"/>
        </w:rPr>
        <w:t>library</w:t>
      </w:r>
      <w:r w:rsidRPr="00D44528">
        <w:rPr>
          <w:rStyle w:val="NormalTok"/>
          <w:rFonts w:ascii="Adobe Clean Light" w:hAnsi="Adobe Clean Light" w:cstheme="minorBidi"/>
        </w:rPr>
        <w:t>(ISLR)</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Warning: package 'ISLR' was built under R version 3.2.5</w:t>
      </w:r>
    </w:p>
    <w:p w:rsidR="00082EC7" w:rsidRPr="00D44528" w:rsidRDefault="00082EC7" w:rsidP="00082EC7">
      <w:pPr>
        <w:pStyle w:val="SourceCode"/>
        <w:rPr>
          <w:rFonts w:ascii="Adobe Clean Light" w:hAnsi="Adobe Clean Light"/>
        </w:rPr>
      </w:pPr>
      <w:r w:rsidRPr="00D44528">
        <w:rPr>
          <w:rStyle w:val="KeywordTok"/>
          <w:rFonts w:ascii="Adobe Clean Light" w:hAnsi="Adobe Clean Light" w:cstheme="minorBidi"/>
        </w:rPr>
        <w:t>attach</w:t>
      </w:r>
      <w:r w:rsidRPr="00D44528">
        <w:rPr>
          <w:rStyle w:val="NormalTok"/>
          <w:rFonts w:ascii="Adobe Clean Light" w:hAnsi="Adobe Clean Light" w:cstheme="minorBidi"/>
        </w:rPr>
        <w:t>(Default)</w:t>
      </w:r>
      <w:r w:rsidRPr="00D44528">
        <w:rPr>
          <w:rFonts w:ascii="Adobe Clean Light" w:hAnsi="Adobe Clean Light"/>
        </w:rPr>
        <w:br/>
      </w:r>
      <w:r w:rsidRPr="00D44528">
        <w:rPr>
          <w:rStyle w:val="NormalTok"/>
          <w:rFonts w:ascii="Adobe Clean Light" w:hAnsi="Adobe Clean Light" w:cstheme="minorBidi"/>
        </w:rPr>
        <w:t>## set random seed</w:t>
      </w:r>
      <w:r w:rsidRPr="00D44528">
        <w:rPr>
          <w:rFonts w:ascii="Adobe Clean Light" w:hAnsi="Adobe Clean Light"/>
        </w:rPr>
        <w:br/>
      </w:r>
      <w:proofErr w:type="spellStart"/>
      <w:proofErr w:type="gramStart"/>
      <w:r w:rsidRPr="00D44528">
        <w:rPr>
          <w:rStyle w:val="KeywordTok"/>
          <w:rFonts w:ascii="Adobe Clean Light" w:hAnsi="Adobe Clean Light" w:cstheme="minorBidi"/>
        </w:rPr>
        <w:t>set.seed</w:t>
      </w:r>
      <w:proofErr w:type="spellEnd"/>
      <w:proofErr w:type="gramEnd"/>
      <w:r w:rsidRPr="00D44528">
        <w:rPr>
          <w:rStyle w:val="NormalTok"/>
          <w:rFonts w:ascii="Adobe Clean Light" w:hAnsi="Adobe Clean Light" w:cstheme="minorBidi"/>
        </w:rPr>
        <w:t>(</w:t>
      </w:r>
      <w:r w:rsidRPr="00D44528">
        <w:rPr>
          <w:rStyle w:val="DecValTok"/>
          <w:rFonts w:ascii="Adobe Clean Light" w:hAnsi="Adobe Clean Light" w:cstheme="minorBidi"/>
        </w:rPr>
        <w:t>12</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glm</w:t>
      </w:r>
      <w:proofErr w:type="spellEnd"/>
      <w:r w:rsidRPr="00D44528">
        <w:rPr>
          <w:rStyle w:val="NormalTok"/>
          <w:rFonts w:ascii="Adobe Clean Light" w:hAnsi="Adobe Clean Light" w:cstheme="minorBidi"/>
        </w:rPr>
        <w:t>(default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income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 xml:space="preserve">balance, </w:t>
      </w:r>
      <w:r w:rsidRPr="00D44528">
        <w:rPr>
          <w:rStyle w:val="DataTypeTok"/>
          <w:rFonts w:ascii="Adobe Clean Light" w:hAnsi="Adobe Clean Light" w:cstheme="minorBidi"/>
        </w:rPr>
        <w:t>data =</w:t>
      </w:r>
      <w:r w:rsidRPr="00D44528">
        <w:rPr>
          <w:rStyle w:val="NormalTok"/>
          <w:rFonts w:ascii="Adobe Clean Light" w:hAnsi="Adobe Clean Light" w:cstheme="minorBidi"/>
        </w:rPr>
        <w:t xml:space="preserve"> Default, </w:t>
      </w:r>
      <w:r w:rsidRPr="00D44528">
        <w:rPr>
          <w:rStyle w:val="DataTypeTok"/>
          <w:rFonts w:ascii="Adobe Clean Light" w:hAnsi="Adobe Clean Light" w:cstheme="minorBidi"/>
        </w:rPr>
        <w:t>family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binomial"</w:t>
      </w:r>
      <w:r w:rsidRPr="00D44528">
        <w:rPr>
          <w:rStyle w:val="NormalTok"/>
          <w:rFonts w:ascii="Adobe Clean Light" w:hAnsi="Adobe Clean Light" w:cstheme="minorBidi"/>
        </w:rPr>
        <w:t>)</w:t>
      </w:r>
      <w:r w:rsidRPr="00D44528">
        <w:rPr>
          <w:rFonts w:ascii="Adobe Clean Light" w:hAnsi="Adobe Clean Light"/>
        </w:rPr>
        <w:br/>
      </w:r>
      <w:r w:rsidRPr="00D44528">
        <w:rPr>
          <w:rStyle w:val="KeywordTok"/>
          <w:rFonts w:ascii="Adobe Clean Light" w:hAnsi="Adobe Clean Light" w:cstheme="minorBidi"/>
        </w:rPr>
        <w:t>summary</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all:</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glm</w:t>
      </w:r>
      <w:proofErr w:type="spellEnd"/>
      <w:r w:rsidRPr="00D44528">
        <w:rPr>
          <w:rStyle w:val="VerbatimChar"/>
          <w:rFonts w:ascii="Adobe Clean Light" w:hAnsi="Adobe Clean Light" w:cstheme="minorBidi"/>
        </w:rPr>
        <w:t xml:space="preserve">(formula = default ~ income + balance, family = "binomial", </w:t>
      </w:r>
      <w:r w:rsidRPr="00D44528">
        <w:rPr>
          <w:rFonts w:ascii="Adobe Clean Light" w:hAnsi="Adobe Clean Light"/>
        </w:rPr>
        <w:br/>
      </w:r>
      <w:r w:rsidRPr="00D44528">
        <w:rPr>
          <w:rStyle w:val="VerbatimChar"/>
          <w:rFonts w:ascii="Adobe Clean Light" w:hAnsi="Adobe Clean Light" w:cstheme="minorBidi"/>
        </w:rPr>
        <w:t>##     data = Default)</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Deviance Residuals: </w:t>
      </w:r>
      <w:r w:rsidRPr="00D44528">
        <w:rPr>
          <w:rFonts w:ascii="Adobe Clean Light" w:hAnsi="Adobe Clean Light"/>
        </w:rPr>
        <w:br/>
      </w:r>
      <w:r w:rsidRPr="00D44528">
        <w:rPr>
          <w:rStyle w:val="VerbatimChar"/>
          <w:rFonts w:ascii="Adobe Clean Light" w:hAnsi="Adobe Clean Light" w:cstheme="minorBidi"/>
        </w:rPr>
        <w:t xml:space="preserve">##     Min       1Q   Median       3Q      Max  </w:t>
      </w:r>
      <w:r w:rsidRPr="00D44528">
        <w:rPr>
          <w:rFonts w:ascii="Adobe Clean Light" w:hAnsi="Adobe Clean Light"/>
        </w:rPr>
        <w:br/>
      </w:r>
      <w:r w:rsidRPr="00D44528">
        <w:rPr>
          <w:rStyle w:val="VerbatimChar"/>
          <w:rFonts w:ascii="Adobe Clean Light" w:hAnsi="Adobe Clean Light" w:cstheme="minorBidi"/>
        </w:rPr>
        <w:t xml:space="preserve">## -2.4725  -0.1444  -0.0574  -0.0211   3.7245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oefficients:</w:t>
      </w:r>
      <w:r w:rsidRPr="00D44528">
        <w:rPr>
          <w:rFonts w:ascii="Adobe Clean Light" w:hAnsi="Adobe Clean Light"/>
        </w:rPr>
        <w:br/>
      </w:r>
      <w:r w:rsidRPr="00D44528">
        <w:rPr>
          <w:rStyle w:val="VerbatimChar"/>
          <w:rFonts w:ascii="Adobe Clean Light" w:hAnsi="Adobe Clean Light" w:cstheme="minorBidi"/>
        </w:rPr>
        <w:t xml:space="preserve">##               </w:t>
      </w:r>
      <w:r w:rsidR="00AB04D4" w:rsidRPr="00D44528">
        <w:rPr>
          <w:rStyle w:val="VerbatimChar"/>
          <w:rFonts w:ascii="Adobe Clean Light" w:hAnsi="Adobe Clean Light" w:cstheme="minorBidi"/>
        </w:rPr>
        <w:t xml:space="preserve">        </w:t>
      </w:r>
      <w:r w:rsidRPr="00D44528">
        <w:rPr>
          <w:rStyle w:val="VerbatimChar"/>
          <w:rFonts w:ascii="Adobe Clean Light" w:hAnsi="Adobe Clean Light" w:cstheme="minorBidi"/>
        </w:rPr>
        <w:t xml:space="preserve">Estimate Std. Error z value </w:t>
      </w:r>
      <w:proofErr w:type="spellStart"/>
      <w:r w:rsidRPr="00D44528">
        <w:rPr>
          <w:rStyle w:val="VerbatimChar"/>
          <w:rFonts w:ascii="Adobe Clean Light" w:hAnsi="Adobe Clean Light" w:cstheme="minorBidi"/>
        </w:rPr>
        <w:t>Pr</w:t>
      </w:r>
      <w:proofErr w:type="spellEnd"/>
      <w:r w:rsidRPr="00D44528">
        <w:rPr>
          <w:rStyle w:val="VerbatimChar"/>
          <w:rFonts w:ascii="Adobe Clean Light" w:hAnsi="Adobe Clean Light" w:cstheme="minorBidi"/>
        </w:rPr>
        <w:t xml:space="preserve">(&gt;|z|)    </w:t>
      </w:r>
      <w:r w:rsidRPr="00D44528">
        <w:rPr>
          <w:rFonts w:ascii="Adobe Clean Light" w:hAnsi="Adobe Clean Light"/>
        </w:rPr>
        <w:br/>
      </w:r>
      <w:r w:rsidRPr="00D44528">
        <w:rPr>
          <w:rStyle w:val="VerbatimChar"/>
          <w:rFonts w:ascii="Adobe Clean Light" w:hAnsi="Adobe Clean Light" w:cstheme="minorBidi"/>
        </w:rPr>
        <w:t>## (Intercept) -1.154e+01  4.348e-01 -26.545  &lt; 2e-16 ***</w:t>
      </w:r>
      <w:r w:rsidRPr="00D44528">
        <w:rPr>
          <w:rFonts w:ascii="Adobe Clean Light" w:hAnsi="Adobe Clean Light"/>
        </w:rPr>
        <w:br/>
      </w:r>
      <w:r w:rsidRPr="00D44528">
        <w:rPr>
          <w:rStyle w:val="VerbatimChar"/>
          <w:rFonts w:ascii="Adobe Clean Light" w:hAnsi="Adobe Clean Light" w:cstheme="minorBidi"/>
        </w:rPr>
        <w:t>## income       2.081e-05  4.985e-06   4.174 2.99e-05 ***</w:t>
      </w:r>
      <w:r w:rsidRPr="00D44528">
        <w:rPr>
          <w:rFonts w:ascii="Adobe Clean Light" w:hAnsi="Adobe Clean Light"/>
        </w:rPr>
        <w:br/>
      </w:r>
      <w:r w:rsidRPr="00D44528">
        <w:rPr>
          <w:rStyle w:val="VerbatimChar"/>
          <w:rFonts w:ascii="Adobe Clean Light" w:hAnsi="Adobe Clean Light" w:cstheme="minorBidi"/>
        </w:rPr>
        <w:t>## balance      5.647e-03  2.274e-04  24.836  &lt; 2e-16 ***</w:t>
      </w:r>
      <w:r w:rsidRPr="00D44528">
        <w:rPr>
          <w:rFonts w:ascii="Adobe Clean Light" w:hAnsi="Adobe Clean Light"/>
        </w:rPr>
        <w:br/>
      </w:r>
      <w:r w:rsidRPr="00D44528">
        <w:rPr>
          <w:rStyle w:val="VerbatimChar"/>
          <w:rFonts w:ascii="Adobe Clean Light" w:hAnsi="Adobe Clean Light" w:cstheme="minorBidi"/>
        </w:rPr>
        <w:t>## ---</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Signif</w:t>
      </w:r>
      <w:proofErr w:type="spellEnd"/>
      <w:r w:rsidRPr="00D44528">
        <w:rPr>
          <w:rStyle w:val="VerbatimChar"/>
          <w:rFonts w:ascii="Adobe Clean Light" w:hAnsi="Adobe Clean Light" w:cstheme="minorBidi"/>
        </w:rPr>
        <w:t>. codes:  0 '***' 0.001 '**' 0.01 '*' 0.05 '.' 0.1 ' ' 1</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Dispersion parameter for binomial family taken to be 1)</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Null deviance: </w:t>
      </w:r>
      <w:proofErr w:type="gramStart"/>
      <w:r w:rsidRPr="00D44528">
        <w:rPr>
          <w:rStyle w:val="VerbatimChar"/>
          <w:rFonts w:ascii="Adobe Clean Light" w:hAnsi="Adobe Clean Light" w:cstheme="minorBidi"/>
        </w:rPr>
        <w:t>2920.6  on</w:t>
      </w:r>
      <w:proofErr w:type="gramEnd"/>
      <w:r w:rsidRPr="00D44528">
        <w:rPr>
          <w:rStyle w:val="VerbatimChar"/>
          <w:rFonts w:ascii="Adobe Clean Light" w:hAnsi="Adobe Clean Light" w:cstheme="minorBidi"/>
        </w:rPr>
        <w:t xml:space="preserve"> 9999  degrees of freedom</w:t>
      </w:r>
      <w:r w:rsidRPr="00D44528">
        <w:rPr>
          <w:rFonts w:ascii="Adobe Clean Light" w:hAnsi="Adobe Clean Light"/>
        </w:rPr>
        <w:br/>
      </w:r>
      <w:r w:rsidRPr="00D44528">
        <w:rPr>
          <w:rStyle w:val="VerbatimChar"/>
          <w:rFonts w:ascii="Adobe Clean Light" w:hAnsi="Adobe Clean Light" w:cstheme="minorBidi"/>
        </w:rPr>
        <w:t>## Residual deviance: 1579.0  on 9997  degrees of freedom</w:t>
      </w:r>
      <w:r w:rsidRPr="00D44528">
        <w:rPr>
          <w:rFonts w:ascii="Adobe Clean Light" w:hAnsi="Adobe Clean Light"/>
        </w:rPr>
        <w:br/>
      </w:r>
      <w:r w:rsidRPr="00D44528">
        <w:rPr>
          <w:rStyle w:val="VerbatimChar"/>
          <w:rFonts w:ascii="Adobe Clean Light" w:hAnsi="Adobe Clean Light" w:cstheme="minorBidi"/>
        </w:rPr>
        <w:t>## AIC: 1585</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Number of Fisher Scoring iterations: 8</w:t>
      </w:r>
    </w:p>
    <w:p w:rsidR="005B3E76" w:rsidRPr="00D44528" w:rsidRDefault="005B3E76" w:rsidP="00082EC7">
      <w:pPr>
        <w:pStyle w:val="FirstParagraph"/>
        <w:rPr>
          <w:rFonts w:ascii="Adobe Clean Light" w:hAnsi="Adobe Clean Light"/>
        </w:rPr>
      </w:pPr>
    </w:p>
    <w:p w:rsidR="00777882" w:rsidRPr="00D44528" w:rsidRDefault="00082EC7" w:rsidP="00082EC7">
      <w:pPr>
        <w:pStyle w:val="FirstParagraph"/>
        <w:rPr>
          <w:rFonts w:ascii="Adobe Clean Light" w:hAnsi="Adobe Clean Light"/>
          <w:sz w:val="22"/>
          <w:szCs w:val="22"/>
        </w:rPr>
      </w:pPr>
      <w:r w:rsidRPr="00D44528">
        <w:rPr>
          <w:rFonts w:ascii="Adobe Clean Light" w:hAnsi="Adobe Clean Light"/>
          <w:sz w:val="22"/>
          <w:szCs w:val="22"/>
        </w:rPr>
        <w:t xml:space="preserve">(b)Using the validation set approach, estimate the test error of this model. In order to do this, you must perform the following steps: </w:t>
      </w:r>
    </w:p>
    <w:p w:rsidR="00E50F98" w:rsidRPr="00D44528" w:rsidRDefault="00E50F98" w:rsidP="00777882">
      <w:pPr>
        <w:pStyle w:val="Compact"/>
        <w:rPr>
          <w:rFonts w:ascii="Adobe Clean Light" w:hAnsi="Adobe Clean Light"/>
          <w:sz w:val="22"/>
          <w:szCs w:val="22"/>
        </w:rPr>
      </w:pPr>
    </w:p>
    <w:p w:rsidR="00082EC7" w:rsidRPr="00D44528" w:rsidRDefault="00777882" w:rsidP="00777882">
      <w:pPr>
        <w:pStyle w:val="Compact"/>
        <w:rPr>
          <w:rFonts w:ascii="Adobe Clean Light" w:hAnsi="Adobe Clean Light"/>
          <w:sz w:val="22"/>
          <w:szCs w:val="22"/>
        </w:rPr>
      </w:pPr>
      <w:proofErr w:type="spellStart"/>
      <w:r w:rsidRPr="00D44528">
        <w:rPr>
          <w:rFonts w:ascii="Adobe Clean Light" w:hAnsi="Adobe Clean Light"/>
          <w:sz w:val="22"/>
          <w:szCs w:val="22"/>
        </w:rPr>
        <w:t>i</w:t>
      </w:r>
      <w:proofErr w:type="spellEnd"/>
      <w:r w:rsidRPr="00D44528">
        <w:rPr>
          <w:rFonts w:ascii="Adobe Clean Light" w:hAnsi="Adobe Clean Light"/>
          <w:sz w:val="22"/>
          <w:szCs w:val="22"/>
        </w:rPr>
        <w:t xml:space="preserve">. </w:t>
      </w:r>
      <w:r w:rsidR="00082EC7" w:rsidRPr="00D44528">
        <w:rPr>
          <w:rFonts w:ascii="Adobe Clean Light" w:hAnsi="Adobe Clean Light"/>
          <w:sz w:val="22"/>
          <w:szCs w:val="22"/>
        </w:rPr>
        <w:t>Split the sample set into a training set and a validation set.</w:t>
      </w:r>
    </w:p>
    <w:p w:rsidR="00082EC7" w:rsidRPr="00D44528" w:rsidRDefault="00082EC7" w:rsidP="00082EC7">
      <w:pPr>
        <w:pStyle w:val="SourceCode"/>
        <w:rPr>
          <w:rFonts w:ascii="Adobe Clean Light" w:hAnsi="Adobe Clean Light"/>
        </w:rPr>
      </w:pPr>
      <w:r w:rsidRPr="00D44528">
        <w:rPr>
          <w:rStyle w:val="NormalTok"/>
          <w:rFonts w:ascii="Adobe Clean Light" w:hAnsi="Adobe Clean Light" w:cstheme="minorBidi"/>
        </w:rPr>
        <w:t>## split data</w:t>
      </w:r>
      <w:r w:rsidRPr="00D44528">
        <w:rPr>
          <w:rFonts w:ascii="Adobe Clean Light" w:hAnsi="Adobe Clean Light"/>
        </w:rPr>
        <w:br/>
      </w:r>
      <w:r w:rsidRPr="00D44528">
        <w:rPr>
          <w:rStyle w:val="NormalTok"/>
          <w:rFonts w:ascii="Adobe Clean Light" w:hAnsi="Adobe Clean Light" w:cstheme="minorBidi"/>
        </w:rPr>
        <w:t>split =</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sample</w:t>
      </w:r>
      <w:r w:rsidRPr="00D44528">
        <w:rPr>
          <w:rStyle w:val="NormalTok"/>
          <w:rFonts w:ascii="Adobe Clean Light" w:hAnsi="Adobe Clean Light" w:cstheme="minorBidi"/>
        </w:rPr>
        <w:t>(</w:t>
      </w:r>
      <w:proofErr w:type="gramStart"/>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KeywordTok"/>
          <w:rFonts w:ascii="Adobe Clean Light" w:hAnsi="Adobe Clean Light" w:cstheme="minorBidi"/>
        </w:rPr>
        <w:t>nrow</w:t>
      </w:r>
      <w:proofErr w:type="gramEnd"/>
      <w:r w:rsidRPr="00D44528">
        <w:rPr>
          <w:rStyle w:val="NormalTok"/>
          <w:rFonts w:ascii="Adobe Clean Light" w:hAnsi="Adobe Clean Light" w:cstheme="minorBidi"/>
        </w:rPr>
        <w:t xml:space="preserve">(Default), </w:t>
      </w:r>
      <w:r w:rsidRPr="00D44528">
        <w:rPr>
          <w:rStyle w:val="DataTypeTok"/>
          <w:rFonts w:ascii="Adobe Clean Light" w:hAnsi="Adobe Clean Light" w:cstheme="minorBidi"/>
        </w:rPr>
        <w:t>size=</w:t>
      </w:r>
      <w:proofErr w:type="spellStart"/>
      <w:r w:rsidRPr="00D44528">
        <w:rPr>
          <w:rStyle w:val="KeywordTok"/>
          <w:rFonts w:ascii="Adobe Clean Light" w:hAnsi="Adobe Clean Light" w:cstheme="minorBidi"/>
        </w:rPr>
        <w:t>nrow</w:t>
      </w:r>
      <w:proofErr w:type="spellEnd"/>
      <w:r w:rsidRPr="00D44528">
        <w:rPr>
          <w:rStyle w:val="NormalTok"/>
          <w:rFonts w:ascii="Adobe Clean Light" w:hAnsi="Adobe Clean Light" w:cstheme="minorBidi"/>
        </w:rPr>
        <w:t>(Default)/</w:t>
      </w:r>
      <w:r w:rsidRPr="00D44528">
        <w:rPr>
          <w:rStyle w:val="DecValTok"/>
          <w:rFonts w:ascii="Adobe Clean Light" w:hAnsi="Adobe Clean Light" w:cstheme="minorBidi"/>
        </w:rPr>
        <w:t>2</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lastRenderedPageBreak/>
        <w:t>Default_train</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 ]</w:t>
      </w:r>
      <w:r w:rsidRPr="00D44528">
        <w:rPr>
          <w:rFonts w:ascii="Adobe Clean Light" w:hAnsi="Adobe Clean Light"/>
        </w:rPr>
        <w:br/>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w:t>
      </w:r>
    </w:p>
    <w:p w:rsidR="00777882" w:rsidRPr="00D44528" w:rsidRDefault="00777882" w:rsidP="00777882">
      <w:pPr>
        <w:pStyle w:val="Compact"/>
        <w:rPr>
          <w:rFonts w:ascii="Adobe Clean Light" w:hAnsi="Adobe Clean Light"/>
          <w:sz w:val="22"/>
          <w:szCs w:val="22"/>
        </w:rPr>
      </w:pPr>
    </w:p>
    <w:p w:rsidR="00082EC7" w:rsidRPr="00D44528" w:rsidRDefault="00777882" w:rsidP="00777882">
      <w:pPr>
        <w:pStyle w:val="Compact"/>
        <w:rPr>
          <w:rFonts w:ascii="Adobe Clean Light" w:hAnsi="Adobe Clean Light"/>
          <w:sz w:val="22"/>
          <w:szCs w:val="22"/>
        </w:rPr>
      </w:pPr>
      <w:r w:rsidRPr="00D44528">
        <w:rPr>
          <w:rFonts w:ascii="Adobe Clean Light" w:hAnsi="Adobe Clean Light"/>
          <w:sz w:val="22"/>
          <w:szCs w:val="22"/>
        </w:rPr>
        <w:t xml:space="preserve">ii. </w:t>
      </w:r>
      <w:r w:rsidR="00082EC7" w:rsidRPr="00D44528">
        <w:rPr>
          <w:rFonts w:ascii="Adobe Clean Light" w:hAnsi="Adobe Clean Light"/>
          <w:sz w:val="22"/>
          <w:szCs w:val="22"/>
        </w:rPr>
        <w:t>Fit a multiple logistic regression model using only the training observations.</w:t>
      </w:r>
    </w:p>
    <w:p w:rsidR="00777882" w:rsidRPr="00D44528" w:rsidRDefault="00777882" w:rsidP="00777882">
      <w:pPr>
        <w:pStyle w:val="Compact"/>
        <w:rPr>
          <w:rFonts w:ascii="Adobe Clean Light" w:hAnsi="Adobe Clean Light"/>
          <w:sz w:val="22"/>
          <w:szCs w:val="22"/>
        </w:rPr>
      </w:pPr>
    </w:p>
    <w:p w:rsidR="00082EC7" w:rsidRPr="00D44528" w:rsidRDefault="00082EC7" w:rsidP="00082EC7">
      <w:pPr>
        <w:pStyle w:val="SourceCode"/>
        <w:rPr>
          <w:rFonts w:ascii="Adobe Clean Light" w:hAnsi="Adobe Clean Light"/>
        </w:rPr>
      </w:pP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proofErr w:type="gramStart"/>
      <w:r w:rsidRPr="00D44528">
        <w:rPr>
          <w:rStyle w:val="KeywordTok"/>
          <w:rFonts w:ascii="Adobe Clean Light" w:hAnsi="Adobe Clean Light" w:cstheme="minorBidi"/>
        </w:rPr>
        <w:t>glm</w:t>
      </w:r>
      <w:proofErr w:type="spellEnd"/>
      <w:r w:rsidRPr="00D44528">
        <w:rPr>
          <w:rStyle w:val="NormalTok"/>
          <w:rFonts w:ascii="Adobe Clean Light" w:hAnsi="Adobe Clean Light" w:cstheme="minorBidi"/>
        </w:rPr>
        <w:t>(</w:t>
      </w:r>
      <w:proofErr w:type="gramEnd"/>
      <w:r w:rsidRPr="00D44528">
        <w:rPr>
          <w:rStyle w:val="NormalTok"/>
          <w:rFonts w:ascii="Adobe Clean Light" w:hAnsi="Adobe Clean Light" w:cstheme="minorBidi"/>
        </w:rPr>
        <w:t>default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income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 xml:space="preserve">balance, </w:t>
      </w:r>
      <w:r w:rsidRPr="00D44528">
        <w:rPr>
          <w:rStyle w:val="DataTypeTok"/>
          <w:rFonts w:ascii="Adobe Clean Light" w:hAnsi="Adobe Clean Light" w:cstheme="minorBidi"/>
        </w:rPr>
        <w:t>data =</w:t>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family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binomial"</w:t>
      </w:r>
      <w:r w:rsidRPr="00D44528">
        <w:rPr>
          <w:rStyle w:val="NormalTok"/>
          <w:rFonts w:ascii="Adobe Clean Light" w:hAnsi="Adobe Clean Light" w:cstheme="minorBidi"/>
        </w:rPr>
        <w:t>)</w:t>
      </w:r>
      <w:r w:rsidRPr="00D44528">
        <w:rPr>
          <w:rFonts w:ascii="Adobe Clean Light" w:hAnsi="Adobe Clean Light"/>
        </w:rPr>
        <w:br/>
      </w:r>
      <w:r w:rsidRPr="00D44528">
        <w:rPr>
          <w:rStyle w:val="KeywordTok"/>
          <w:rFonts w:ascii="Adobe Clean Light" w:hAnsi="Adobe Clean Light" w:cstheme="minorBidi"/>
        </w:rPr>
        <w:t>summary</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all:</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glm</w:t>
      </w:r>
      <w:proofErr w:type="spellEnd"/>
      <w:r w:rsidRPr="00D44528">
        <w:rPr>
          <w:rStyle w:val="VerbatimChar"/>
          <w:rFonts w:ascii="Adobe Clean Light" w:hAnsi="Adobe Clean Light" w:cstheme="minorBidi"/>
        </w:rPr>
        <w:t xml:space="preserve">(formula = default ~ income + balance, family = "binomial", </w:t>
      </w:r>
      <w:r w:rsidRPr="00D44528">
        <w:rPr>
          <w:rFonts w:ascii="Adobe Clean Light" w:hAnsi="Adobe Clean Light"/>
        </w:rPr>
        <w:br/>
      </w:r>
      <w:r w:rsidRPr="00D44528">
        <w:rPr>
          <w:rStyle w:val="VerbatimChar"/>
          <w:rFonts w:ascii="Adobe Clean Light" w:hAnsi="Adobe Clean Light" w:cstheme="minorBidi"/>
        </w:rPr>
        <w:t xml:space="preserve">##     data = </w:t>
      </w:r>
      <w:proofErr w:type="spellStart"/>
      <w:r w:rsidRPr="00D44528">
        <w:rPr>
          <w:rStyle w:val="VerbatimChar"/>
          <w:rFonts w:ascii="Adobe Clean Light" w:hAnsi="Adobe Clean Light" w:cstheme="minorBidi"/>
        </w:rPr>
        <w:t>Default_train</w:t>
      </w:r>
      <w:proofErr w:type="spellEnd"/>
      <w:r w:rsidRPr="00D44528">
        <w:rPr>
          <w:rStyle w:val="VerbatimChar"/>
          <w:rFonts w:ascii="Adobe Clean Light" w:hAnsi="Adobe Clean Light" w:cstheme="minorBidi"/>
        </w:rPr>
        <w:t>)</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Deviance Residuals: </w:t>
      </w:r>
      <w:r w:rsidRPr="00D44528">
        <w:rPr>
          <w:rFonts w:ascii="Adobe Clean Light" w:hAnsi="Adobe Clean Light"/>
        </w:rPr>
        <w:br/>
      </w:r>
      <w:r w:rsidRPr="00D44528">
        <w:rPr>
          <w:rStyle w:val="VerbatimChar"/>
          <w:rFonts w:ascii="Adobe Clean Light" w:hAnsi="Adobe Clean Light" w:cstheme="minorBidi"/>
        </w:rPr>
        <w:t xml:space="preserve">##     Min       1Q   Median       3Q      Max  </w:t>
      </w:r>
      <w:r w:rsidRPr="00D44528">
        <w:rPr>
          <w:rFonts w:ascii="Adobe Clean Light" w:hAnsi="Adobe Clean Light"/>
        </w:rPr>
        <w:br/>
      </w:r>
      <w:r w:rsidRPr="00D44528">
        <w:rPr>
          <w:rStyle w:val="VerbatimChar"/>
          <w:rFonts w:ascii="Adobe Clean Light" w:hAnsi="Adobe Clean Light" w:cstheme="minorBidi"/>
        </w:rPr>
        <w:t xml:space="preserve">## -2.2757  -0.1335  -0.0531  -0.0184   3.7695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oefficients:</w:t>
      </w:r>
      <w:r w:rsidRPr="00D44528">
        <w:rPr>
          <w:rFonts w:ascii="Adobe Clean Light" w:hAnsi="Adobe Clean Light"/>
        </w:rPr>
        <w:br/>
      </w:r>
      <w:r w:rsidRPr="00D44528">
        <w:rPr>
          <w:rStyle w:val="VerbatimChar"/>
          <w:rFonts w:ascii="Adobe Clean Light" w:hAnsi="Adobe Clean Light" w:cstheme="minorBidi"/>
        </w:rPr>
        <w:t xml:space="preserve">##              </w:t>
      </w:r>
      <w:r w:rsidR="00AB04D4" w:rsidRPr="00D44528">
        <w:rPr>
          <w:rStyle w:val="VerbatimChar"/>
          <w:rFonts w:ascii="Adobe Clean Light" w:hAnsi="Adobe Clean Light" w:cstheme="minorBidi"/>
        </w:rPr>
        <w:t xml:space="preserve">       </w:t>
      </w:r>
      <w:r w:rsidRPr="00D44528">
        <w:rPr>
          <w:rStyle w:val="VerbatimChar"/>
          <w:rFonts w:ascii="Adobe Clean Light" w:hAnsi="Adobe Clean Light" w:cstheme="minorBidi"/>
        </w:rPr>
        <w:t xml:space="preserve"> Estimate Std. Error z value </w:t>
      </w:r>
      <w:proofErr w:type="spellStart"/>
      <w:r w:rsidRPr="00D44528">
        <w:rPr>
          <w:rStyle w:val="VerbatimChar"/>
          <w:rFonts w:ascii="Adobe Clean Light" w:hAnsi="Adobe Clean Light" w:cstheme="minorBidi"/>
        </w:rPr>
        <w:t>Pr</w:t>
      </w:r>
      <w:proofErr w:type="spellEnd"/>
      <w:r w:rsidRPr="00D44528">
        <w:rPr>
          <w:rStyle w:val="VerbatimChar"/>
          <w:rFonts w:ascii="Adobe Clean Light" w:hAnsi="Adobe Clean Light" w:cstheme="minorBidi"/>
        </w:rPr>
        <w:t xml:space="preserve">(&gt;|z|)    </w:t>
      </w:r>
      <w:r w:rsidRPr="00D44528">
        <w:rPr>
          <w:rFonts w:ascii="Adobe Clean Light" w:hAnsi="Adobe Clean Light"/>
        </w:rPr>
        <w:br/>
      </w:r>
      <w:r w:rsidRPr="00D44528">
        <w:rPr>
          <w:rStyle w:val="VerbatimChar"/>
          <w:rFonts w:ascii="Adobe Clean Light" w:hAnsi="Adobe Clean Light" w:cstheme="minorBidi"/>
        </w:rPr>
        <w:t>## (Intercept) -1.195e+01  6.431e-01 -18.575   &lt;2e-16 ***</w:t>
      </w:r>
      <w:r w:rsidRPr="00D44528">
        <w:rPr>
          <w:rFonts w:ascii="Adobe Clean Light" w:hAnsi="Adobe Clean Light"/>
        </w:rPr>
        <w:br/>
      </w:r>
      <w:r w:rsidRPr="00D44528">
        <w:rPr>
          <w:rStyle w:val="VerbatimChar"/>
          <w:rFonts w:ascii="Adobe Clean Light" w:hAnsi="Adobe Clean Light" w:cstheme="minorBidi"/>
        </w:rPr>
        <w:t xml:space="preserve">## income       2.186e-05  7.231e-06   3.023   0.0025 ** </w:t>
      </w:r>
      <w:r w:rsidRPr="00D44528">
        <w:rPr>
          <w:rFonts w:ascii="Adobe Clean Light" w:hAnsi="Adobe Clean Light"/>
        </w:rPr>
        <w:br/>
      </w:r>
      <w:r w:rsidRPr="00D44528">
        <w:rPr>
          <w:rStyle w:val="VerbatimChar"/>
          <w:rFonts w:ascii="Adobe Clean Light" w:hAnsi="Adobe Clean Light" w:cstheme="minorBidi"/>
        </w:rPr>
        <w:t>## balance      5.875e-03  3.362e-04  17.476   &lt;2e-16 ***</w:t>
      </w:r>
      <w:r w:rsidRPr="00D44528">
        <w:rPr>
          <w:rFonts w:ascii="Adobe Clean Light" w:hAnsi="Adobe Clean Light"/>
        </w:rPr>
        <w:br/>
      </w:r>
      <w:r w:rsidRPr="00D44528">
        <w:rPr>
          <w:rStyle w:val="VerbatimChar"/>
          <w:rFonts w:ascii="Adobe Clean Light" w:hAnsi="Adobe Clean Light" w:cstheme="minorBidi"/>
        </w:rPr>
        <w:t>## ---</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Signif</w:t>
      </w:r>
      <w:proofErr w:type="spellEnd"/>
      <w:r w:rsidRPr="00D44528">
        <w:rPr>
          <w:rStyle w:val="VerbatimChar"/>
          <w:rFonts w:ascii="Adobe Clean Light" w:hAnsi="Adobe Clean Light" w:cstheme="minorBidi"/>
        </w:rPr>
        <w:t>. codes:  0 '***' 0.001 '**' 0.01 '*' 0.05 '.' 0.1 ' ' 1</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Dispersion parameter for binomial family taken to be 1)</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Null deviance: </w:t>
      </w:r>
      <w:proofErr w:type="gramStart"/>
      <w:r w:rsidRPr="00D44528">
        <w:rPr>
          <w:rStyle w:val="VerbatimChar"/>
          <w:rFonts w:ascii="Adobe Clean Light" w:hAnsi="Adobe Clean Light" w:cstheme="minorBidi"/>
        </w:rPr>
        <w:t>1450.21  on</w:t>
      </w:r>
      <w:proofErr w:type="gramEnd"/>
      <w:r w:rsidRPr="00D44528">
        <w:rPr>
          <w:rStyle w:val="VerbatimChar"/>
          <w:rFonts w:ascii="Adobe Clean Light" w:hAnsi="Adobe Clean Light" w:cstheme="minorBidi"/>
        </w:rPr>
        <w:t xml:space="preserve"> 4999  degrees of freedom</w:t>
      </w:r>
      <w:r w:rsidRPr="00D44528">
        <w:rPr>
          <w:rFonts w:ascii="Adobe Clean Light" w:hAnsi="Adobe Clean Light"/>
        </w:rPr>
        <w:br/>
      </w:r>
      <w:r w:rsidRPr="00D44528">
        <w:rPr>
          <w:rStyle w:val="VerbatimChar"/>
          <w:rFonts w:ascii="Adobe Clean Light" w:hAnsi="Adobe Clean Light" w:cstheme="minorBidi"/>
        </w:rPr>
        <w:t>## Residual deviance:  756.78  on 4997  degrees of freedom</w:t>
      </w:r>
      <w:r w:rsidRPr="00D44528">
        <w:rPr>
          <w:rFonts w:ascii="Adobe Clean Light" w:hAnsi="Adobe Clean Light"/>
        </w:rPr>
        <w:br/>
      </w:r>
      <w:r w:rsidRPr="00D44528">
        <w:rPr>
          <w:rStyle w:val="VerbatimChar"/>
          <w:rFonts w:ascii="Adobe Clean Light" w:hAnsi="Adobe Clean Light" w:cstheme="minorBidi"/>
        </w:rPr>
        <w:t>## AIC: 762.78</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Number of Fisher Scoring iterations: 8</w:t>
      </w:r>
    </w:p>
    <w:p w:rsidR="00082EC7" w:rsidRPr="00D44528" w:rsidRDefault="00082EC7" w:rsidP="009F4937">
      <w:pPr>
        <w:pStyle w:val="Compact"/>
        <w:rPr>
          <w:rFonts w:ascii="Adobe Clean Light" w:hAnsi="Adobe Clean Light"/>
          <w:sz w:val="22"/>
          <w:szCs w:val="22"/>
        </w:rPr>
      </w:pPr>
    </w:p>
    <w:p w:rsidR="00082EC7" w:rsidRPr="00D44528" w:rsidRDefault="009F4937" w:rsidP="009F4937">
      <w:pPr>
        <w:pStyle w:val="Compact"/>
        <w:rPr>
          <w:rFonts w:ascii="Adobe Clean Light" w:hAnsi="Adobe Clean Light"/>
          <w:sz w:val="22"/>
          <w:szCs w:val="22"/>
        </w:rPr>
      </w:pPr>
      <w:r w:rsidRPr="00D44528">
        <w:rPr>
          <w:rFonts w:ascii="Adobe Clean Light" w:hAnsi="Adobe Clean Light"/>
          <w:sz w:val="22"/>
          <w:szCs w:val="22"/>
        </w:rPr>
        <w:t xml:space="preserve">iii. </w:t>
      </w:r>
      <w:r w:rsidR="00082EC7" w:rsidRPr="00D44528">
        <w:rPr>
          <w:rFonts w:ascii="Adobe Clean Light" w:hAnsi="Adobe Clean Light"/>
          <w:sz w:val="22"/>
          <w:szCs w:val="22"/>
        </w:rPr>
        <w:t>Obtain a prediction of default status for each individual in the validation set by computing the posterior probability of default for that individual, and classifying the individual to the "default" category if the posterior probability is greater than 0.5.</w:t>
      </w:r>
    </w:p>
    <w:p w:rsidR="00082EC7" w:rsidRPr="00D44528" w:rsidRDefault="00082EC7" w:rsidP="00082EC7">
      <w:pPr>
        <w:pStyle w:val="Compact"/>
        <w:ind w:left="480"/>
        <w:rPr>
          <w:rFonts w:ascii="Adobe Clean Light" w:hAnsi="Adobe Clean Light"/>
        </w:rPr>
      </w:pPr>
    </w:p>
    <w:p w:rsidR="00082EC7" w:rsidRPr="00D44528" w:rsidRDefault="00082EC7" w:rsidP="00082EC7">
      <w:pPr>
        <w:pStyle w:val="SourceCode"/>
        <w:rPr>
          <w:rFonts w:ascii="Adobe Clean Light" w:hAnsi="Adobe Clean Light"/>
        </w:rPr>
      </w:pP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gramStart"/>
      <w:r w:rsidRPr="00D44528">
        <w:rPr>
          <w:rStyle w:val="KeywordTok"/>
          <w:rFonts w:ascii="Adobe Clean Light" w:hAnsi="Adobe Clean Light" w:cstheme="minorBidi"/>
        </w:rPr>
        <w:t>predict</w:t>
      </w:r>
      <w:r w:rsidRPr="00D44528">
        <w:rPr>
          <w:rStyle w:val="NormalTok"/>
          <w:rFonts w:ascii="Adobe Clean Light" w:hAnsi="Adobe Clean Light" w:cstheme="minorBidi"/>
        </w:rPr>
        <w:t>(</w:t>
      </w:r>
      <w:proofErr w:type="spellStart"/>
      <w:proofErr w:type="gramEnd"/>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type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response"</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rep</w:t>
      </w:r>
      <w:r w:rsidRPr="00D44528">
        <w:rPr>
          <w:rStyle w:val="NormalTok"/>
          <w:rFonts w:ascii="Adobe Clean Light" w:hAnsi="Adobe Clean Light" w:cstheme="minorBidi"/>
        </w:rPr>
        <w:t>(</w:t>
      </w:r>
      <w:r w:rsidRPr="00D44528">
        <w:rPr>
          <w:rStyle w:val="StringTok"/>
          <w:rFonts w:ascii="Adobe Clean Light" w:hAnsi="Adobe Clean Light" w:cstheme="minorBidi"/>
        </w:rPr>
        <w:t>"No"</w:t>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length</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gt;</w:t>
      </w:r>
      <w:r w:rsidRPr="00D44528">
        <w:rPr>
          <w:rStyle w:val="StringTok"/>
          <w:rFonts w:ascii="Adobe Clean Light" w:hAnsi="Adobe Clean Light" w:cstheme="minorBidi"/>
        </w:rPr>
        <w:t xml:space="preserve"> </w:t>
      </w:r>
      <w:r w:rsidRPr="00D44528">
        <w:rPr>
          <w:rStyle w:val="FloatTok"/>
          <w:rFonts w:ascii="Adobe Clean Light" w:hAnsi="Adobe Clean Light" w:cstheme="minorBidi"/>
        </w:rPr>
        <w:t>0.5</w:t>
      </w:r>
      <w:r w:rsidRPr="00D44528">
        <w:rPr>
          <w:rStyle w:val="NormalTok"/>
          <w:rFonts w:ascii="Adobe Clean Light" w:hAnsi="Adobe Clean Light" w:cstheme="minorBidi"/>
        </w:rPr>
        <w:t>] &lt;-</w:t>
      </w:r>
      <w:r w:rsidRPr="00D44528">
        <w:rPr>
          <w:rStyle w:val="StringTok"/>
          <w:rFonts w:ascii="Adobe Clean Light" w:hAnsi="Adobe Clean Light" w:cstheme="minorBidi"/>
        </w:rPr>
        <w:t xml:space="preserve"> "Yes"</w:t>
      </w:r>
      <w:r w:rsidRPr="00D44528">
        <w:rPr>
          <w:rFonts w:ascii="Adobe Clean Light" w:hAnsi="Adobe Clean Light"/>
        </w:rPr>
        <w:br/>
      </w:r>
      <w:r w:rsidRPr="00D44528">
        <w:rPr>
          <w:rStyle w:val="KeywordTok"/>
          <w:rFonts w:ascii="Adobe Clean Light" w:hAnsi="Adobe Clean Light" w:cstheme="minorBidi"/>
        </w:rPr>
        <w:t>table</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glm_pred</w:t>
      </w:r>
      <w:proofErr w:type="spellEnd"/>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No  Yes</w:t>
      </w:r>
      <w:proofErr w:type="gramEnd"/>
      <w:r w:rsidRPr="00D44528">
        <w:rPr>
          <w:rFonts w:ascii="Adobe Clean Light" w:hAnsi="Adobe Clean Light"/>
        </w:rPr>
        <w:br/>
      </w:r>
      <w:r w:rsidRPr="00D44528">
        <w:rPr>
          <w:rStyle w:val="VerbatimChar"/>
          <w:rFonts w:ascii="Adobe Clean Light" w:hAnsi="Adobe Clean Light" w:cstheme="minorBidi"/>
        </w:rPr>
        <w:lastRenderedPageBreak/>
        <w:t>##      No  4757  165</w:t>
      </w:r>
      <w:r w:rsidRPr="00D44528">
        <w:rPr>
          <w:rFonts w:ascii="Adobe Clean Light" w:hAnsi="Adobe Clean Light"/>
        </w:rPr>
        <w:br/>
      </w:r>
      <w:r w:rsidRPr="00D44528">
        <w:rPr>
          <w:rStyle w:val="VerbatimChar"/>
          <w:rFonts w:ascii="Adobe Clean Light" w:hAnsi="Adobe Clean Light" w:cstheme="minorBidi"/>
        </w:rPr>
        <w:t>##      Yes   78    0</w:t>
      </w:r>
    </w:p>
    <w:p w:rsidR="00082EC7" w:rsidRPr="00D44528" w:rsidRDefault="00082EC7" w:rsidP="00082EC7">
      <w:pPr>
        <w:pStyle w:val="SourceCode"/>
        <w:rPr>
          <w:rFonts w:ascii="Adobe Clean Light" w:hAnsi="Adobe Clean Light"/>
        </w:rPr>
      </w:pPr>
      <w:proofErr w:type="gramStart"/>
      <w:r w:rsidRPr="00D44528">
        <w:rPr>
          <w:rStyle w:val="KeywordTok"/>
          <w:rFonts w:ascii="Adobe Clean Light" w:hAnsi="Adobe Clean Light" w:cstheme="minorBidi"/>
        </w:rPr>
        <w:t>mean</w:t>
      </w:r>
      <w:r w:rsidRPr="00D44528">
        <w:rPr>
          <w:rStyle w:val="NormalTok"/>
          <w:rFonts w:ascii="Adobe Clean Light" w:hAnsi="Adobe Clean Light" w:cstheme="minorBidi"/>
        </w:rPr>
        <w:t>(</w:t>
      </w:r>
      <w:proofErr w:type="spellStart"/>
      <w:proofErr w:type="gramEnd"/>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yellow"/>
        </w:rPr>
        <w:t>0.0486</w:t>
      </w:r>
    </w:p>
    <w:p w:rsidR="00E03B2E" w:rsidRPr="00D44528" w:rsidRDefault="00E03B2E" w:rsidP="00E03B2E">
      <w:pPr>
        <w:pStyle w:val="BodyText"/>
        <w:rPr>
          <w:rFonts w:ascii="Adobe Clean Light" w:hAnsi="Adobe Clean Light"/>
        </w:rPr>
      </w:pPr>
      <w:r w:rsidRPr="00D44528">
        <w:rPr>
          <w:rFonts w:ascii="Adobe Clean Light" w:hAnsi="Adobe Clean Light"/>
        </w:rPr>
        <w:t xml:space="preserve">Estimated mean Test Error is 4.86% in this case </w:t>
      </w:r>
    </w:p>
    <w:p w:rsidR="00082EC7" w:rsidRPr="00D44528" w:rsidRDefault="00082EC7" w:rsidP="00082EC7">
      <w:pPr>
        <w:pStyle w:val="FirstParagraph"/>
        <w:rPr>
          <w:rFonts w:ascii="Adobe Clean Light" w:hAnsi="Adobe Clean Light"/>
        </w:rPr>
      </w:pPr>
      <w:r w:rsidRPr="00D44528">
        <w:rPr>
          <w:rFonts w:ascii="Adobe Clean Light" w:hAnsi="Adobe Clean Light"/>
          <w:sz w:val="22"/>
          <w:szCs w:val="22"/>
        </w:rPr>
        <w:t>(c)</w:t>
      </w:r>
      <w:r w:rsidR="00B8211C" w:rsidRPr="00D44528">
        <w:rPr>
          <w:rFonts w:ascii="Adobe Clean Light" w:hAnsi="Adobe Clean Light"/>
          <w:sz w:val="22"/>
          <w:szCs w:val="22"/>
        </w:rPr>
        <w:t xml:space="preserve"> </w:t>
      </w:r>
      <w:r w:rsidRPr="00D44528">
        <w:rPr>
          <w:rFonts w:ascii="Adobe Clean Light" w:hAnsi="Adobe Clean Light"/>
          <w:sz w:val="22"/>
          <w:szCs w:val="22"/>
        </w:rPr>
        <w:t>Repeat the process in (b) three times, using three different splits of the observations into a training set and a validation set. Comment on the results obtained.</w:t>
      </w:r>
    </w:p>
    <w:p w:rsidR="00082EC7" w:rsidRPr="00D44528" w:rsidRDefault="00082EC7" w:rsidP="00082EC7">
      <w:pPr>
        <w:pStyle w:val="SourceCode"/>
        <w:rPr>
          <w:rFonts w:ascii="Adobe Clean Light" w:hAnsi="Adobe Clean Light"/>
        </w:rPr>
      </w:pPr>
      <w:r w:rsidRPr="00D44528">
        <w:rPr>
          <w:rStyle w:val="CommentTok"/>
          <w:rFonts w:ascii="Adobe Clean Light" w:hAnsi="Adobe Clean Light" w:cstheme="minorBidi"/>
        </w:rPr>
        <w:t># run 1</w:t>
      </w:r>
      <w:r w:rsidRPr="00D44528">
        <w:rPr>
          <w:rFonts w:ascii="Adobe Clean Light" w:hAnsi="Adobe Clean Light"/>
        </w:rPr>
        <w:br/>
      </w:r>
      <w:r w:rsidRPr="00D44528">
        <w:rPr>
          <w:rStyle w:val="NormalTok"/>
          <w:rFonts w:ascii="Adobe Clean Light" w:hAnsi="Adobe Clean Light" w:cstheme="minorBidi"/>
        </w:rPr>
        <w:t>split =</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sample</w:t>
      </w:r>
      <w:r w:rsidRPr="00D44528">
        <w:rPr>
          <w:rStyle w:val="NormalTok"/>
          <w:rFonts w:ascii="Adobe Clean Light" w:hAnsi="Adobe Clean Light" w:cstheme="minorBidi"/>
        </w:rPr>
        <w:t>(</w:t>
      </w:r>
      <w:proofErr w:type="gramStart"/>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KeywordTok"/>
          <w:rFonts w:ascii="Adobe Clean Light" w:hAnsi="Adobe Clean Light" w:cstheme="minorBidi"/>
        </w:rPr>
        <w:t>nrow</w:t>
      </w:r>
      <w:proofErr w:type="gramEnd"/>
      <w:r w:rsidRPr="00D44528">
        <w:rPr>
          <w:rStyle w:val="NormalTok"/>
          <w:rFonts w:ascii="Adobe Clean Light" w:hAnsi="Adobe Clean Light" w:cstheme="minorBidi"/>
        </w:rPr>
        <w:t xml:space="preserve">(Default), </w:t>
      </w:r>
      <w:r w:rsidRPr="00D44528">
        <w:rPr>
          <w:rStyle w:val="DataTypeTok"/>
          <w:rFonts w:ascii="Adobe Clean Light" w:hAnsi="Adobe Clean Light" w:cstheme="minorBidi"/>
        </w:rPr>
        <w:t>size=</w:t>
      </w:r>
      <w:proofErr w:type="spellStart"/>
      <w:r w:rsidRPr="00D44528">
        <w:rPr>
          <w:rStyle w:val="KeywordTok"/>
          <w:rFonts w:ascii="Adobe Clean Light" w:hAnsi="Adobe Clean Light" w:cstheme="minorBidi"/>
        </w:rPr>
        <w:t>nrow</w:t>
      </w:r>
      <w:proofErr w:type="spellEnd"/>
      <w:r w:rsidRPr="00D44528">
        <w:rPr>
          <w:rStyle w:val="NormalTok"/>
          <w:rFonts w:ascii="Adobe Clean Light" w:hAnsi="Adobe Clean Light" w:cstheme="minorBidi"/>
        </w:rPr>
        <w:t>(Default)/</w:t>
      </w:r>
      <w:r w:rsidRPr="00D44528">
        <w:rPr>
          <w:rStyle w:val="DecValTok"/>
          <w:rFonts w:ascii="Adobe Clean Light" w:hAnsi="Adobe Clean Light" w:cstheme="minorBidi"/>
        </w:rPr>
        <w:t>2</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 ]</w:t>
      </w:r>
      <w:r w:rsidRPr="00D44528">
        <w:rPr>
          <w:rFonts w:ascii="Adobe Clean Light" w:hAnsi="Adobe Clean Light"/>
        </w:rPr>
        <w:br/>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w:t>
      </w:r>
      <w:r w:rsidRPr="00D44528">
        <w:rPr>
          <w:rFonts w:ascii="Adobe Clean Light" w:hAnsi="Adobe Clean Light"/>
        </w:rPr>
        <w:br/>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glm</w:t>
      </w:r>
      <w:proofErr w:type="spellEnd"/>
      <w:r w:rsidRPr="00D44528">
        <w:rPr>
          <w:rStyle w:val="NormalTok"/>
          <w:rFonts w:ascii="Adobe Clean Light" w:hAnsi="Adobe Clean Light" w:cstheme="minorBidi"/>
        </w:rPr>
        <w:t>(default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income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 xml:space="preserve">balance, </w:t>
      </w:r>
      <w:r w:rsidRPr="00D44528">
        <w:rPr>
          <w:rStyle w:val="DataTypeTok"/>
          <w:rFonts w:ascii="Adobe Clean Light" w:hAnsi="Adobe Clean Light" w:cstheme="minorBidi"/>
        </w:rPr>
        <w:t>data =</w:t>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family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binomial"</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predict</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type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response"</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rep</w:t>
      </w:r>
      <w:r w:rsidRPr="00D44528">
        <w:rPr>
          <w:rStyle w:val="NormalTok"/>
          <w:rFonts w:ascii="Adobe Clean Light" w:hAnsi="Adobe Clean Light" w:cstheme="minorBidi"/>
        </w:rPr>
        <w:t>(</w:t>
      </w:r>
      <w:r w:rsidRPr="00D44528">
        <w:rPr>
          <w:rStyle w:val="StringTok"/>
          <w:rFonts w:ascii="Adobe Clean Light" w:hAnsi="Adobe Clean Light" w:cstheme="minorBidi"/>
        </w:rPr>
        <w:t>"No"</w:t>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length</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gt;</w:t>
      </w:r>
      <w:r w:rsidRPr="00D44528">
        <w:rPr>
          <w:rStyle w:val="StringTok"/>
          <w:rFonts w:ascii="Adobe Clean Light" w:hAnsi="Adobe Clean Light" w:cstheme="minorBidi"/>
        </w:rPr>
        <w:t xml:space="preserve"> </w:t>
      </w:r>
      <w:r w:rsidRPr="00D44528">
        <w:rPr>
          <w:rStyle w:val="FloatTok"/>
          <w:rFonts w:ascii="Adobe Clean Light" w:hAnsi="Adobe Clean Light" w:cstheme="minorBidi"/>
        </w:rPr>
        <w:t>0.5</w:t>
      </w:r>
      <w:r w:rsidRPr="00D44528">
        <w:rPr>
          <w:rStyle w:val="NormalTok"/>
          <w:rFonts w:ascii="Adobe Clean Light" w:hAnsi="Adobe Clean Light" w:cstheme="minorBidi"/>
        </w:rPr>
        <w:t>] &lt;-</w:t>
      </w:r>
      <w:r w:rsidRPr="00D44528">
        <w:rPr>
          <w:rStyle w:val="StringTok"/>
          <w:rFonts w:ascii="Adobe Clean Light" w:hAnsi="Adobe Clean Light" w:cstheme="minorBidi"/>
        </w:rPr>
        <w:t xml:space="preserve"> "Yes"</w:t>
      </w:r>
      <w:r w:rsidRPr="00D44528">
        <w:rPr>
          <w:rFonts w:ascii="Adobe Clean Light" w:hAnsi="Adobe Clean Light"/>
        </w:rPr>
        <w:br/>
      </w:r>
      <w:r w:rsidRPr="00D44528">
        <w:rPr>
          <w:rStyle w:val="KeywordTok"/>
          <w:rFonts w:ascii="Adobe Clean Light" w:hAnsi="Adobe Clean Light" w:cstheme="minorBidi"/>
        </w:rPr>
        <w:t>table</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glm_pred</w:t>
      </w:r>
      <w:proofErr w:type="spellEnd"/>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No  Yes</w:t>
      </w:r>
      <w:proofErr w:type="gramEnd"/>
      <w:r w:rsidRPr="00D44528">
        <w:rPr>
          <w:rFonts w:ascii="Adobe Clean Light" w:hAnsi="Adobe Clean Light"/>
        </w:rPr>
        <w:br/>
      </w:r>
      <w:r w:rsidRPr="00D44528">
        <w:rPr>
          <w:rStyle w:val="VerbatimChar"/>
          <w:rFonts w:ascii="Adobe Clean Light" w:hAnsi="Adobe Clean Light" w:cstheme="minorBidi"/>
        </w:rPr>
        <w:t>##      No  4743  171</w:t>
      </w:r>
      <w:r w:rsidRPr="00D44528">
        <w:rPr>
          <w:rFonts w:ascii="Adobe Clean Light" w:hAnsi="Adobe Clean Light"/>
        </w:rPr>
        <w:br/>
      </w:r>
      <w:r w:rsidRPr="00D44528">
        <w:rPr>
          <w:rStyle w:val="VerbatimChar"/>
          <w:rFonts w:ascii="Adobe Clean Light" w:hAnsi="Adobe Clean Light" w:cstheme="minorBidi"/>
        </w:rPr>
        <w:t>##      Yes   86    0</w:t>
      </w:r>
    </w:p>
    <w:p w:rsidR="00082EC7" w:rsidRPr="00D44528" w:rsidRDefault="00082EC7" w:rsidP="00082EC7">
      <w:pPr>
        <w:pStyle w:val="SourceCode"/>
        <w:rPr>
          <w:rFonts w:ascii="Adobe Clean Light" w:hAnsi="Adobe Clean Light"/>
        </w:rPr>
      </w:pPr>
      <w:proofErr w:type="gramStart"/>
      <w:r w:rsidRPr="00D44528">
        <w:rPr>
          <w:rStyle w:val="KeywordTok"/>
          <w:rFonts w:ascii="Adobe Clean Light" w:hAnsi="Adobe Clean Light" w:cstheme="minorBidi"/>
        </w:rPr>
        <w:t>mean</w:t>
      </w:r>
      <w:r w:rsidRPr="00D44528">
        <w:rPr>
          <w:rStyle w:val="NormalTok"/>
          <w:rFonts w:ascii="Adobe Clean Light" w:hAnsi="Adobe Clean Light" w:cstheme="minorBidi"/>
        </w:rPr>
        <w:t>(</w:t>
      </w:r>
      <w:proofErr w:type="spellStart"/>
      <w:proofErr w:type="gramEnd"/>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yellow"/>
        </w:rPr>
        <w:t>0.0514</w:t>
      </w:r>
    </w:p>
    <w:p w:rsidR="00082EC7" w:rsidRPr="00D44528" w:rsidRDefault="00082EC7" w:rsidP="00082EC7">
      <w:pPr>
        <w:pStyle w:val="SourceCode"/>
        <w:rPr>
          <w:rFonts w:ascii="Adobe Clean Light" w:hAnsi="Adobe Clean Light"/>
        </w:rPr>
      </w:pPr>
      <w:r w:rsidRPr="00D44528">
        <w:rPr>
          <w:rStyle w:val="CommentTok"/>
          <w:rFonts w:ascii="Adobe Clean Light" w:hAnsi="Adobe Clean Light" w:cstheme="minorBidi"/>
        </w:rPr>
        <w:t># run 2</w:t>
      </w:r>
      <w:r w:rsidRPr="00D44528">
        <w:rPr>
          <w:rFonts w:ascii="Adobe Clean Light" w:hAnsi="Adobe Clean Light"/>
        </w:rPr>
        <w:br/>
      </w:r>
      <w:r w:rsidRPr="00D44528">
        <w:rPr>
          <w:rStyle w:val="NormalTok"/>
          <w:rFonts w:ascii="Adobe Clean Light" w:hAnsi="Adobe Clean Light" w:cstheme="minorBidi"/>
        </w:rPr>
        <w:t>split =</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sample</w:t>
      </w:r>
      <w:r w:rsidRPr="00D44528">
        <w:rPr>
          <w:rStyle w:val="NormalTok"/>
          <w:rFonts w:ascii="Adobe Clean Light" w:hAnsi="Adobe Clean Light" w:cstheme="minorBidi"/>
        </w:rPr>
        <w:t>(</w:t>
      </w:r>
      <w:proofErr w:type="gramStart"/>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KeywordTok"/>
          <w:rFonts w:ascii="Adobe Clean Light" w:hAnsi="Adobe Clean Light" w:cstheme="minorBidi"/>
        </w:rPr>
        <w:t>nrow</w:t>
      </w:r>
      <w:proofErr w:type="gramEnd"/>
      <w:r w:rsidRPr="00D44528">
        <w:rPr>
          <w:rStyle w:val="NormalTok"/>
          <w:rFonts w:ascii="Adobe Clean Light" w:hAnsi="Adobe Clean Light" w:cstheme="minorBidi"/>
        </w:rPr>
        <w:t xml:space="preserve">(Default), </w:t>
      </w:r>
      <w:r w:rsidRPr="00D44528">
        <w:rPr>
          <w:rStyle w:val="DataTypeTok"/>
          <w:rFonts w:ascii="Adobe Clean Light" w:hAnsi="Adobe Clean Light" w:cstheme="minorBidi"/>
        </w:rPr>
        <w:t>size=</w:t>
      </w:r>
      <w:proofErr w:type="spellStart"/>
      <w:r w:rsidRPr="00D44528">
        <w:rPr>
          <w:rStyle w:val="KeywordTok"/>
          <w:rFonts w:ascii="Adobe Clean Light" w:hAnsi="Adobe Clean Light" w:cstheme="minorBidi"/>
        </w:rPr>
        <w:t>nrow</w:t>
      </w:r>
      <w:proofErr w:type="spellEnd"/>
      <w:r w:rsidRPr="00D44528">
        <w:rPr>
          <w:rStyle w:val="NormalTok"/>
          <w:rFonts w:ascii="Adobe Clean Light" w:hAnsi="Adobe Clean Light" w:cstheme="minorBidi"/>
        </w:rPr>
        <w:t>(Default)/</w:t>
      </w:r>
      <w:r w:rsidRPr="00D44528">
        <w:rPr>
          <w:rStyle w:val="DecValTok"/>
          <w:rFonts w:ascii="Adobe Clean Light" w:hAnsi="Adobe Clean Light" w:cstheme="minorBidi"/>
        </w:rPr>
        <w:t>2</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 ]</w:t>
      </w:r>
      <w:r w:rsidRPr="00D44528">
        <w:rPr>
          <w:rFonts w:ascii="Adobe Clean Light" w:hAnsi="Adobe Clean Light"/>
        </w:rPr>
        <w:br/>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w:t>
      </w:r>
      <w:r w:rsidRPr="00D44528">
        <w:rPr>
          <w:rFonts w:ascii="Adobe Clean Light" w:hAnsi="Adobe Clean Light"/>
        </w:rPr>
        <w:br/>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glm</w:t>
      </w:r>
      <w:proofErr w:type="spellEnd"/>
      <w:r w:rsidRPr="00D44528">
        <w:rPr>
          <w:rStyle w:val="NormalTok"/>
          <w:rFonts w:ascii="Adobe Clean Light" w:hAnsi="Adobe Clean Light" w:cstheme="minorBidi"/>
        </w:rPr>
        <w:t>(default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income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 xml:space="preserve">balance, </w:t>
      </w:r>
      <w:r w:rsidRPr="00D44528">
        <w:rPr>
          <w:rStyle w:val="DataTypeTok"/>
          <w:rFonts w:ascii="Adobe Clean Light" w:hAnsi="Adobe Clean Light" w:cstheme="minorBidi"/>
        </w:rPr>
        <w:t>data =</w:t>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family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binomial"</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predict</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type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response"</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rep</w:t>
      </w:r>
      <w:r w:rsidRPr="00D44528">
        <w:rPr>
          <w:rStyle w:val="NormalTok"/>
          <w:rFonts w:ascii="Adobe Clean Light" w:hAnsi="Adobe Clean Light" w:cstheme="minorBidi"/>
        </w:rPr>
        <w:t>(</w:t>
      </w:r>
      <w:r w:rsidRPr="00D44528">
        <w:rPr>
          <w:rStyle w:val="StringTok"/>
          <w:rFonts w:ascii="Adobe Clean Light" w:hAnsi="Adobe Clean Light" w:cstheme="minorBidi"/>
        </w:rPr>
        <w:t>"No"</w:t>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length</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gt;</w:t>
      </w:r>
      <w:r w:rsidRPr="00D44528">
        <w:rPr>
          <w:rStyle w:val="StringTok"/>
          <w:rFonts w:ascii="Adobe Clean Light" w:hAnsi="Adobe Clean Light" w:cstheme="minorBidi"/>
        </w:rPr>
        <w:t xml:space="preserve"> </w:t>
      </w:r>
      <w:r w:rsidRPr="00D44528">
        <w:rPr>
          <w:rStyle w:val="FloatTok"/>
          <w:rFonts w:ascii="Adobe Clean Light" w:hAnsi="Adobe Clean Light" w:cstheme="minorBidi"/>
        </w:rPr>
        <w:t>0.5</w:t>
      </w:r>
      <w:r w:rsidRPr="00D44528">
        <w:rPr>
          <w:rStyle w:val="NormalTok"/>
          <w:rFonts w:ascii="Adobe Clean Light" w:hAnsi="Adobe Clean Light" w:cstheme="minorBidi"/>
        </w:rPr>
        <w:t>] &lt;-</w:t>
      </w:r>
      <w:r w:rsidRPr="00D44528">
        <w:rPr>
          <w:rStyle w:val="StringTok"/>
          <w:rFonts w:ascii="Adobe Clean Light" w:hAnsi="Adobe Clean Light" w:cstheme="minorBidi"/>
        </w:rPr>
        <w:t xml:space="preserve"> "Yes"</w:t>
      </w:r>
      <w:r w:rsidRPr="00D44528">
        <w:rPr>
          <w:rFonts w:ascii="Adobe Clean Light" w:hAnsi="Adobe Clean Light"/>
        </w:rPr>
        <w:br/>
      </w:r>
      <w:r w:rsidRPr="00D44528">
        <w:rPr>
          <w:rStyle w:val="KeywordTok"/>
          <w:rFonts w:ascii="Adobe Clean Light" w:hAnsi="Adobe Clean Light" w:cstheme="minorBidi"/>
        </w:rPr>
        <w:t>table</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glm_pred</w:t>
      </w:r>
      <w:proofErr w:type="spellEnd"/>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No  Yes</w:t>
      </w:r>
      <w:proofErr w:type="gramEnd"/>
      <w:r w:rsidRPr="00D44528">
        <w:rPr>
          <w:rFonts w:ascii="Adobe Clean Light" w:hAnsi="Adobe Clean Light"/>
        </w:rPr>
        <w:br/>
      </w:r>
      <w:r w:rsidRPr="00D44528">
        <w:rPr>
          <w:rStyle w:val="VerbatimChar"/>
          <w:rFonts w:ascii="Adobe Clean Light" w:hAnsi="Adobe Clean Light" w:cstheme="minorBidi"/>
        </w:rPr>
        <w:t>##      No  4752  168</w:t>
      </w:r>
      <w:r w:rsidRPr="00D44528">
        <w:rPr>
          <w:rFonts w:ascii="Adobe Clean Light" w:hAnsi="Adobe Clean Light"/>
        </w:rPr>
        <w:br/>
      </w:r>
      <w:r w:rsidRPr="00D44528">
        <w:rPr>
          <w:rStyle w:val="VerbatimChar"/>
          <w:rFonts w:ascii="Adobe Clean Light" w:hAnsi="Adobe Clean Light" w:cstheme="minorBidi"/>
        </w:rPr>
        <w:t>##      Yes   77    3</w:t>
      </w:r>
    </w:p>
    <w:p w:rsidR="003F2CC1" w:rsidRPr="00D44528" w:rsidRDefault="00082EC7" w:rsidP="003F2CC1">
      <w:pPr>
        <w:pStyle w:val="SourceCode"/>
        <w:tabs>
          <w:tab w:val="center" w:pos="4680"/>
        </w:tabs>
        <w:rPr>
          <w:rStyle w:val="NormalTok"/>
          <w:rFonts w:ascii="Adobe Clean Light" w:hAnsi="Adobe Clean Light" w:cstheme="minorBidi"/>
        </w:rPr>
      </w:pPr>
      <w:proofErr w:type="gramStart"/>
      <w:r w:rsidRPr="00D44528">
        <w:rPr>
          <w:rStyle w:val="KeywordTok"/>
          <w:rFonts w:ascii="Adobe Clean Light" w:hAnsi="Adobe Clean Light" w:cstheme="minorBidi"/>
        </w:rPr>
        <w:t>mean</w:t>
      </w:r>
      <w:r w:rsidRPr="00D44528">
        <w:rPr>
          <w:rStyle w:val="NormalTok"/>
          <w:rFonts w:ascii="Adobe Clean Light" w:hAnsi="Adobe Clean Light" w:cstheme="minorBidi"/>
        </w:rPr>
        <w:t>(</w:t>
      </w:r>
      <w:proofErr w:type="spellStart"/>
      <w:proofErr w:type="gramEnd"/>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r w:rsidR="003F2CC1" w:rsidRPr="00D44528">
        <w:rPr>
          <w:rStyle w:val="NormalTok"/>
          <w:rFonts w:ascii="Adobe Clean Light" w:hAnsi="Adobe Clean Light" w:cstheme="minorBidi"/>
        </w:rPr>
        <w:tab/>
      </w:r>
    </w:p>
    <w:p w:rsidR="00082EC7" w:rsidRPr="00D44528" w:rsidRDefault="00082EC7" w:rsidP="003F2CC1">
      <w:pPr>
        <w:pStyle w:val="SourceCode"/>
        <w:tabs>
          <w:tab w:val="center" w:pos="4680"/>
        </w:tabs>
        <w:rPr>
          <w:rFonts w:ascii="Adobe Clean Light" w:hAnsi="Adobe Clean Light"/>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yellow"/>
        </w:rPr>
        <w:t>0.049</w:t>
      </w:r>
    </w:p>
    <w:p w:rsidR="00082EC7" w:rsidRPr="00D44528" w:rsidRDefault="00082EC7" w:rsidP="00082EC7">
      <w:pPr>
        <w:pStyle w:val="SourceCode"/>
        <w:rPr>
          <w:rFonts w:ascii="Adobe Clean Light" w:hAnsi="Adobe Clean Light"/>
        </w:rPr>
      </w:pPr>
      <w:r w:rsidRPr="00D44528">
        <w:rPr>
          <w:rStyle w:val="CommentTok"/>
          <w:rFonts w:ascii="Adobe Clean Light" w:hAnsi="Adobe Clean Light" w:cstheme="minorBidi"/>
        </w:rPr>
        <w:lastRenderedPageBreak/>
        <w:t># run 3</w:t>
      </w:r>
      <w:r w:rsidRPr="00D44528">
        <w:rPr>
          <w:rFonts w:ascii="Adobe Clean Light" w:hAnsi="Adobe Clean Light"/>
        </w:rPr>
        <w:br/>
      </w:r>
      <w:r w:rsidRPr="00D44528">
        <w:rPr>
          <w:rStyle w:val="NormalTok"/>
          <w:rFonts w:ascii="Adobe Clean Light" w:hAnsi="Adobe Clean Light" w:cstheme="minorBidi"/>
        </w:rPr>
        <w:t>split =</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sample</w:t>
      </w:r>
      <w:r w:rsidRPr="00D44528">
        <w:rPr>
          <w:rStyle w:val="NormalTok"/>
          <w:rFonts w:ascii="Adobe Clean Light" w:hAnsi="Adobe Clean Light" w:cstheme="minorBidi"/>
        </w:rPr>
        <w:t>(</w:t>
      </w:r>
      <w:proofErr w:type="gramStart"/>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KeywordTok"/>
          <w:rFonts w:ascii="Adobe Clean Light" w:hAnsi="Adobe Clean Light" w:cstheme="minorBidi"/>
        </w:rPr>
        <w:t>nrow</w:t>
      </w:r>
      <w:proofErr w:type="gramEnd"/>
      <w:r w:rsidRPr="00D44528">
        <w:rPr>
          <w:rStyle w:val="NormalTok"/>
          <w:rFonts w:ascii="Adobe Clean Light" w:hAnsi="Adobe Clean Light" w:cstheme="minorBidi"/>
        </w:rPr>
        <w:t xml:space="preserve">(Default), </w:t>
      </w:r>
      <w:r w:rsidRPr="00D44528">
        <w:rPr>
          <w:rStyle w:val="DataTypeTok"/>
          <w:rFonts w:ascii="Adobe Clean Light" w:hAnsi="Adobe Clean Light" w:cstheme="minorBidi"/>
        </w:rPr>
        <w:t>size=</w:t>
      </w:r>
      <w:proofErr w:type="spellStart"/>
      <w:r w:rsidRPr="00D44528">
        <w:rPr>
          <w:rStyle w:val="KeywordTok"/>
          <w:rFonts w:ascii="Adobe Clean Light" w:hAnsi="Adobe Clean Light" w:cstheme="minorBidi"/>
        </w:rPr>
        <w:t>nrow</w:t>
      </w:r>
      <w:proofErr w:type="spellEnd"/>
      <w:r w:rsidRPr="00D44528">
        <w:rPr>
          <w:rStyle w:val="NormalTok"/>
          <w:rFonts w:ascii="Adobe Clean Light" w:hAnsi="Adobe Clean Light" w:cstheme="minorBidi"/>
        </w:rPr>
        <w:t>(Default)/</w:t>
      </w:r>
      <w:r w:rsidRPr="00D44528">
        <w:rPr>
          <w:rStyle w:val="DecValTok"/>
          <w:rFonts w:ascii="Adobe Clean Light" w:hAnsi="Adobe Clean Light" w:cstheme="minorBidi"/>
        </w:rPr>
        <w:t>2</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 ]</w:t>
      </w:r>
      <w:r w:rsidRPr="00D44528">
        <w:rPr>
          <w:rFonts w:ascii="Adobe Clean Light" w:hAnsi="Adobe Clean Light"/>
        </w:rPr>
        <w:br/>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w:t>
      </w:r>
      <w:r w:rsidRPr="00D44528">
        <w:rPr>
          <w:rFonts w:ascii="Adobe Clean Light" w:hAnsi="Adobe Clean Light"/>
        </w:rPr>
        <w:br/>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glm</w:t>
      </w:r>
      <w:proofErr w:type="spellEnd"/>
      <w:r w:rsidRPr="00D44528">
        <w:rPr>
          <w:rStyle w:val="NormalTok"/>
          <w:rFonts w:ascii="Adobe Clean Light" w:hAnsi="Adobe Clean Light" w:cstheme="minorBidi"/>
        </w:rPr>
        <w:t>(default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income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 xml:space="preserve">balance, </w:t>
      </w:r>
      <w:r w:rsidRPr="00D44528">
        <w:rPr>
          <w:rStyle w:val="DataTypeTok"/>
          <w:rFonts w:ascii="Adobe Clean Light" w:hAnsi="Adobe Clean Light" w:cstheme="minorBidi"/>
        </w:rPr>
        <w:t>data =</w:t>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family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binomial"</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predict</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type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response"</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rep</w:t>
      </w:r>
      <w:r w:rsidRPr="00D44528">
        <w:rPr>
          <w:rStyle w:val="NormalTok"/>
          <w:rFonts w:ascii="Adobe Clean Light" w:hAnsi="Adobe Clean Light" w:cstheme="minorBidi"/>
        </w:rPr>
        <w:t>(</w:t>
      </w:r>
      <w:r w:rsidRPr="00D44528">
        <w:rPr>
          <w:rStyle w:val="StringTok"/>
          <w:rFonts w:ascii="Adobe Clean Light" w:hAnsi="Adobe Clean Light" w:cstheme="minorBidi"/>
        </w:rPr>
        <w:t>"No"</w:t>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length</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gt;</w:t>
      </w:r>
      <w:r w:rsidRPr="00D44528">
        <w:rPr>
          <w:rStyle w:val="StringTok"/>
          <w:rFonts w:ascii="Adobe Clean Light" w:hAnsi="Adobe Clean Light" w:cstheme="minorBidi"/>
        </w:rPr>
        <w:t xml:space="preserve"> </w:t>
      </w:r>
      <w:r w:rsidRPr="00D44528">
        <w:rPr>
          <w:rStyle w:val="FloatTok"/>
          <w:rFonts w:ascii="Adobe Clean Light" w:hAnsi="Adobe Clean Light" w:cstheme="minorBidi"/>
        </w:rPr>
        <w:t>0.5</w:t>
      </w:r>
      <w:r w:rsidRPr="00D44528">
        <w:rPr>
          <w:rStyle w:val="NormalTok"/>
          <w:rFonts w:ascii="Adobe Clean Light" w:hAnsi="Adobe Clean Light" w:cstheme="minorBidi"/>
        </w:rPr>
        <w:t>] &lt;-</w:t>
      </w:r>
      <w:r w:rsidRPr="00D44528">
        <w:rPr>
          <w:rStyle w:val="StringTok"/>
          <w:rFonts w:ascii="Adobe Clean Light" w:hAnsi="Adobe Clean Light" w:cstheme="minorBidi"/>
        </w:rPr>
        <w:t xml:space="preserve"> "Yes"</w:t>
      </w:r>
      <w:r w:rsidRPr="00D44528">
        <w:rPr>
          <w:rFonts w:ascii="Adobe Clean Light" w:hAnsi="Adobe Clean Light"/>
        </w:rPr>
        <w:br/>
      </w:r>
      <w:r w:rsidRPr="00D44528">
        <w:rPr>
          <w:rStyle w:val="KeywordTok"/>
          <w:rFonts w:ascii="Adobe Clean Light" w:hAnsi="Adobe Clean Light" w:cstheme="minorBidi"/>
        </w:rPr>
        <w:t>table</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glm_pred</w:t>
      </w:r>
      <w:proofErr w:type="spellEnd"/>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No  Yes</w:t>
      </w:r>
      <w:proofErr w:type="gramEnd"/>
      <w:r w:rsidRPr="00D44528">
        <w:rPr>
          <w:rFonts w:ascii="Adobe Clean Light" w:hAnsi="Adobe Clean Light"/>
        </w:rPr>
        <w:br/>
      </w:r>
      <w:r w:rsidRPr="00D44528">
        <w:rPr>
          <w:rStyle w:val="VerbatimChar"/>
          <w:rFonts w:ascii="Adobe Clean Light" w:hAnsi="Adobe Clean Light" w:cstheme="minorBidi"/>
        </w:rPr>
        <w:t>##      No  4756  171</w:t>
      </w:r>
      <w:r w:rsidRPr="00D44528">
        <w:rPr>
          <w:rFonts w:ascii="Adobe Clean Light" w:hAnsi="Adobe Clean Light"/>
        </w:rPr>
        <w:br/>
      </w:r>
      <w:r w:rsidRPr="00D44528">
        <w:rPr>
          <w:rStyle w:val="VerbatimChar"/>
          <w:rFonts w:ascii="Adobe Clean Light" w:hAnsi="Adobe Clean Light" w:cstheme="minorBidi"/>
        </w:rPr>
        <w:t>##      Yes   70    3</w:t>
      </w:r>
    </w:p>
    <w:p w:rsidR="00082EC7" w:rsidRPr="00D44528" w:rsidRDefault="00082EC7" w:rsidP="00082EC7">
      <w:pPr>
        <w:pStyle w:val="SourceCode"/>
        <w:rPr>
          <w:rFonts w:ascii="Adobe Clean Light" w:hAnsi="Adobe Clean Light"/>
        </w:rPr>
      </w:pPr>
      <w:proofErr w:type="gramStart"/>
      <w:r w:rsidRPr="00D44528">
        <w:rPr>
          <w:rStyle w:val="KeywordTok"/>
          <w:rFonts w:ascii="Adobe Clean Light" w:hAnsi="Adobe Clean Light" w:cstheme="minorBidi"/>
        </w:rPr>
        <w:t>mean</w:t>
      </w:r>
      <w:r w:rsidRPr="00D44528">
        <w:rPr>
          <w:rStyle w:val="NormalTok"/>
          <w:rFonts w:ascii="Adobe Clean Light" w:hAnsi="Adobe Clean Light" w:cstheme="minorBidi"/>
        </w:rPr>
        <w:t>(</w:t>
      </w:r>
      <w:proofErr w:type="spellStart"/>
      <w:proofErr w:type="gramEnd"/>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yellow"/>
        </w:rPr>
        <w:t>0.0482</w:t>
      </w:r>
    </w:p>
    <w:p w:rsidR="00822FE2" w:rsidRPr="00D44528" w:rsidRDefault="00E03B2E" w:rsidP="00822FE2">
      <w:pPr>
        <w:pStyle w:val="BodyText"/>
        <w:rPr>
          <w:rFonts w:ascii="Adobe Clean Light" w:hAnsi="Adobe Clean Light"/>
          <w:b/>
        </w:rPr>
      </w:pPr>
      <w:r w:rsidRPr="00D44528">
        <w:rPr>
          <w:rFonts w:ascii="Adobe Clean Light" w:hAnsi="Adobe Clean Light"/>
          <w:b/>
        </w:rPr>
        <w:t>Test error estimates are varying with each validation sample but the values are close.</w:t>
      </w:r>
    </w:p>
    <w:p w:rsidR="00822FE2" w:rsidRPr="00D44528" w:rsidRDefault="00822FE2" w:rsidP="00822FE2">
      <w:pPr>
        <w:pStyle w:val="FirstParagraph"/>
        <w:rPr>
          <w:rFonts w:ascii="Adobe Clean Light" w:hAnsi="Adobe Clean Light"/>
          <w:sz w:val="22"/>
          <w:szCs w:val="22"/>
        </w:rPr>
      </w:pPr>
    </w:p>
    <w:p w:rsidR="00082EC7" w:rsidRPr="00D44528" w:rsidRDefault="00082EC7" w:rsidP="00822FE2">
      <w:pPr>
        <w:pStyle w:val="FirstParagraph"/>
        <w:rPr>
          <w:rFonts w:ascii="Adobe Clean Light" w:hAnsi="Adobe Clean Light"/>
          <w:sz w:val="22"/>
          <w:szCs w:val="22"/>
        </w:rPr>
      </w:pPr>
      <w:r w:rsidRPr="00D44528">
        <w:rPr>
          <w:rFonts w:ascii="Adobe Clean Light" w:hAnsi="Adobe Clean Light"/>
          <w:sz w:val="22"/>
          <w:szCs w:val="22"/>
        </w:rPr>
        <w:t>(d)Now consider a logistic regression model that predicts the probability of "default" using "income", "balance", and a dummy variable for "student". Estimate the test error for this model using the validation set approach. Comment on whether or not including a dummy variable for "student" leads to a reduction in the test error rate.</w:t>
      </w:r>
    </w:p>
    <w:p w:rsidR="00082EC7" w:rsidRPr="00D44528" w:rsidRDefault="00082EC7" w:rsidP="00082EC7">
      <w:pPr>
        <w:pStyle w:val="SourceCode"/>
        <w:rPr>
          <w:rFonts w:ascii="Adobe Clean Light" w:hAnsi="Adobe Clean Light"/>
        </w:rPr>
      </w:pPr>
      <w:r w:rsidRPr="00D44528">
        <w:rPr>
          <w:rStyle w:val="NormalTok"/>
          <w:rFonts w:ascii="Adobe Clean Light" w:hAnsi="Adobe Clean Light" w:cstheme="minorBidi"/>
        </w:rPr>
        <w:t>## with dummy variable student</w:t>
      </w:r>
      <w:r w:rsidRPr="00D44528">
        <w:rPr>
          <w:rFonts w:ascii="Adobe Clean Light" w:hAnsi="Adobe Clean Light"/>
        </w:rPr>
        <w:br/>
      </w:r>
      <w:r w:rsidRPr="00D44528">
        <w:rPr>
          <w:rFonts w:ascii="Adobe Clean Light" w:hAnsi="Adobe Clean Light"/>
        </w:rPr>
        <w:br/>
      </w:r>
      <w:r w:rsidRPr="00D44528">
        <w:rPr>
          <w:rStyle w:val="NormalTok"/>
          <w:rFonts w:ascii="Adobe Clean Light" w:hAnsi="Adobe Clean Light" w:cstheme="minorBidi"/>
        </w:rPr>
        <w:t>split =</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sample</w:t>
      </w:r>
      <w:r w:rsidRPr="00D44528">
        <w:rPr>
          <w:rStyle w:val="NormalTok"/>
          <w:rFonts w:ascii="Adobe Clean Light" w:hAnsi="Adobe Clean Light" w:cstheme="minorBidi"/>
        </w:rPr>
        <w:t>(</w:t>
      </w:r>
      <w:proofErr w:type="gramStart"/>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KeywordTok"/>
          <w:rFonts w:ascii="Adobe Clean Light" w:hAnsi="Adobe Clean Light" w:cstheme="minorBidi"/>
        </w:rPr>
        <w:t>nrow</w:t>
      </w:r>
      <w:proofErr w:type="gramEnd"/>
      <w:r w:rsidRPr="00D44528">
        <w:rPr>
          <w:rStyle w:val="NormalTok"/>
          <w:rFonts w:ascii="Adobe Clean Light" w:hAnsi="Adobe Clean Light" w:cstheme="minorBidi"/>
        </w:rPr>
        <w:t xml:space="preserve">(Default), </w:t>
      </w:r>
      <w:r w:rsidRPr="00D44528">
        <w:rPr>
          <w:rStyle w:val="DataTypeTok"/>
          <w:rFonts w:ascii="Adobe Clean Light" w:hAnsi="Adobe Clean Light" w:cstheme="minorBidi"/>
        </w:rPr>
        <w:t>size=</w:t>
      </w:r>
      <w:proofErr w:type="spellStart"/>
      <w:r w:rsidRPr="00D44528">
        <w:rPr>
          <w:rStyle w:val="KeywordTok"/>
          <w:rFonts w:ascii="Adobe Clean Light" w:hAnsi="Adobe Clean Light" w:cstheme="minorBidi"/>
        </w:rPr>
        <w:t>nrow</w:t>
      </w:r>
      <w:proofErr w:type="spellEnd"/>
      <w:r w:rsidRPr="00D44528">
        <w:rPr>
          <w:rStyle w:val="NormalTok"/>
          <w:rFonts w:ascii="Adobe Clean Light" w:hAnsi="Adobe Clean Light" w:cstheme="minorBidi"/>
        </w:rPr>
        <w:t>(Default)/</w:t>
      </w:r>
      <w:r w:rsidRPr="00D44528">
        <w:rPr>
          <w:rStyle w:val="DecValTok"/>
          <w:rFonts w:ascii="Adobe Clean Light" w:hAnsi="Adobe Clean Light" w:cstheme="minorBidi"/>
        </w:rPr>
        <w:t>2</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 ]</w:t>
      </w:r>
      <w:r w:rsidRPr="00D44528">
        <w:rPr>
          <w:rFonts w:ascii="Adobe Clean Light" w:hAnsi="Adobe Clean Light"/>
        </w:rPr>
        <w:br/>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Default[-split,]</w:t>
      </w:r>
      <w:r w:rsidRPr="00D44528">
        <w:rPr>
          <w:rFonts w:ascii="Adobe Clean Light" w:hAnsi="Adobe Clean Light"/>
        </w:rPr>
        <w:br/>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glm</w:t>
      </w:r>
      <w:proofErr w:type="spellEnd"/>
      <w:r w:rsidRPr="00D44528">
        <w:rPr>
          <w:rStyle w:val="NormalTok"/>
          <w:rFonts w:ascii="Adobe Clean Light" w:hAnsi="Adobe Clean Light" w:cstheme="minorBidi"/>
        </w:rPr>
        <w:t>(default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income +</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balance+student</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data =</w:t>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family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binomial"</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predict</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est</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type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response"</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rep</w:t>
      </w:r>
      <w:r w:rsidRPr="00D44528">
        <w:rPr>
          <w:rStyle w:val="NormalTok"/>
          <w:rFonts w:ascii="Adobe Clean Light" w:hAnsi="Adobe Clean Light" w:cstheme="minorBidi"/>
        </w:rPr>
        <w:t>(</w:t>
      </w:r>
      <w:r w:rsidRPr="00D44528">
        <w:rPr>
          <w:rStyle w:val="StringTok"/>
          <w:rFonts w:ascii="Adobe Clean Light" w:hAnsi="Adobe Clean Light" w:cstheme="minorBidi"/>
        </w:rPr>
        <w:t>"No"</w:t>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length</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ods</w:t>
      </w:r>
      <w:proofErr w:type="spellEnd"/>
      <w:r w:rsidRPr="00D44528">
        <w:rPr>
          <w:rStyle w:val="NormalTok"/>
          <w:rFonts w:ascii="Adobe Clean Light" w:hAnsi="Adobe Clean Light" w:cstheme="minorBidi"/>
        </w:rPr>
        <w:t xml:space="preserve"> &gt;</w:t>
      </w:r>
      <w:r w:rsidRPr="00D44528">
        <w:rPr>
          <w:rStyle w:val="StringTok"/>
          <w:rFonts w:ascii="Adobe Clean Light" w:hAnsi="Adobe Clean Light" w:cstheme="minorBidi"/>
        </w:rPr>
        <w:t xml:space="preserve"> </w:t>
      </w:r>
      <w:r w:rsidRPr="00D44528">
        <w:rPr>
          <w:rStyle w:val="FloatTok"/>
          <w:rFonts w:ascii="Adobe Clean Light" w:hAnsi="Adobe Clean Light" w:cstheme="minorBidi"/>
        </w:rPr>
        <w:t>0.5</w:t>
      </w:r>
      <w:r w:rsidRPr="00D44528">
        <w:rPr>
          <w:rStyle w:val="NormalTok"/>
          <w:rFonts w:ascii="Adobe Clean Light" w:hAnsi="Adobe Clean Light" w:cstheme="minorBidi"/>
        </w:rPr>
        <w:t>] &lt;-</w:t>
      </w:r>
      <w:r w:rsidRPr="00D44528">
        <w:rPr>
          <w:rStyle w:val="StringTok"/>
          <w:rFonts w:ascii="Adobe Clean Light" w:hAnsi="Adobe Clean Light" w:cstheme="minorBidi"/>
        </w:rPr>
        <w:t xml:space="preserve"> "Yes"</w:t>
      </w:r>
      <w:r w:rsidRPr="00D44528">
        <w:rPr>
          <w:rFonts w:ascii="Adobe Clean Light" w:hAnsi="Adobe Clean Light"/>
        </w:rPr>
        <w:br/>
      </w:r>
      <w:r w:rsidRPr="00D44528">
        <w:rPr>
          <w:rStyle w:val="KeywordTok"/>
          <w:rFonts w:ascii="Adobe Clean Light" w:hAnsi="Adobe Clean Light" w:cstheme="minorBidi"/>
        </w:rPr>
        <w:t>table</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glm_pred</w:t>
      </w:r>
      <w:proofErr w:type="spellEnd"/>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No  Yes</w:t>
      </w:r>
      <w:proofErr w:type="gramEnd"/>
      <w:r w:rsidRPr="00D44528">
        <w:rPr>
          <w:rFonts w:ascii="Adobe Clean Light" w:hAnsi="Adobe Clean Light"/>
        </w:rPr>
        <w:br/>
      </w:r>
      <w:r w:rsidRPr="00D44528">
        <w:rPr>
          <w:rStyle w:val="VerbatimChar"/>
          <w:rFonts w:ascii="Adobe Clean Light" w:hAnsi="Adobe Clean Light" w:cstheme="minorBidi"/>
        </w:rPr>
        <w:t>##      No  4785  162</w:t>
      </w:r>
      <w:r w:rsidRPr="00D44528">
        <w:rPr>
          <w:rFonts w:ascii="Adobe Clean Light" w:hAnsi="Adobe Clean Light"/>
        </w:rPr>
        <w:br/>
      </w:r>
      <w:r w:rsidRPr="00D44528">
        <w:rPr>
          <w:rStyle w:val="VerbatimChar"/>
          <w:rFonts w:ascii="Adobe Clean Light" w:hAnsi="Adobe Clean Light" w:cstheme="minorBidi"/>
        </w:rPr>
        <w:t>##      Yes   51    2</w:t>
      </w:r>
    </w:p>
    <w:p w:rsidR="00082EC7" w:rsidRPr="00D44528" w:rsidRDefault="00082EC7" w:rsidP="00082EC7">
      <w:pPr>
        <w:pStyle w:val="SourceCode"/>
        <w:rPr>
          <w:rFonts w:ascii="Adobe Clean Light" w:hAnsi="Adobe Clean Light"/>
        </w:rPr>
      </w:pPr>
      <w:proofErr w:type="gramStart"/>
      <w:r w:rsidRPr="00D44528">
        <w:rPr>
          <w:rStyle w:val="KeywordTok"/>
          <w:rFonts w:ascii="Adobe Clean Light" w:hAnsi="Adobe Clean Light" w:cstheme="minorBidi"/>
        </w:rPr>
        <w:t>mean</w:t>
      </w:r>
      <w:r w:rsidRPr="00D44528">
        <w:rPr>
          <w:rStyle w:val="NormalTok"/>
          <w:rFonts w:ascii="Adobe Clean Light" w:hAnsi="Adobe Clean Light" w:cstheme="minorBidi"/>
        </w:rPr>
        <w:t>(</w:t>
      </w:r>
      <w:proofErr w:type="spellStart"/>
      <w:proofErr w:type="gramEnd"/>
      <w:r w:rsidRPr="00D44528">
        <w:rPr>
          <w:rStyle w:val="NormalTok"/>
          <w:rFonts w:ascii="Adobe Clean Light" w:hAnsi="Adobe Clean Light" w:cstheme="minorBidi"/>
        </w:rPr>
        <w:t>glm_pred</w:t>
      </w:r>
      <w:proofErr w:type="spellEnd"/>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Default_train$default</w:t>
      </w:r>
      <w:proofErr w:type="spellEnd"/>
      <w:r w:rsidRPr="00D44528">
        <w:rPr>
          <w:rStyle w:val="NormalTok"/>
          <w:rFonts w:ascii="Adobe Clean Light" w:hAnsi="Adobe Clean Light" w:cstheme="minorBidi"/>
        </w:rPr>
        <w:t>)</w:t>
      </w:r>
    </w:p>
    <w:p w:rsidR="00082EC7" w:rsidRPr="00D44528" w:rsidRDefault="00082EC7" w:rsidP="00082EC7">
      <w:pPr>
        <w:pStyle w:val="SourceCode"/>
        <w:rPr>
          <w:rFonts w:ascii="Adobe Clean Light" w:hAnsi="Adobe Clean Light"/>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yellow"/>
        </w:rPr>
        <w:t>0.0426</w:t>
      </w:r>
    </w:p>
    <w:p w:rsidR="00082EC7" w:rsidRPr="00D44528" w:rsidRDefault="00D833C3" w:rsidP="00DE4DEF">
      <w:pPr>
        <w:rPr>
          <w:rFonts w:ascii="Adobe Clean Light" w:hAnsi="Adobe Clean Light"/>
          <w:b/>
        </w:rPr>
      </w:pPr>
      <w:r w:rsidRPr="00D44528">
        <w:rPr>
          <w:rFonts w:ascii="Adobe Clean Light" w:hAnsi="Adobe Clean Light"/>
          <w:b/>
        </w:rPr>
        <w:t xml:space="preserve">The estimated test error didn’t change much even after adding a dummy variable: student </w:t>
      </w:r>
    </w:p>
    <w:p w:rsidR="00CC2E56" w:rsidRPr="00D44528" w:rsidRDefault="00CC2E56" w:rsidP="00DE4DEF">
      <w:pPr>
        <w:rPr>
          <w:rFonts w:ascii="Adobe Clean Light" w:hAnsi="Adobe Clean Light"/>
          <w:b/>
          <w:sz w:val="28"/>
          <w:szCs w:val="28"/>
        </w:rPr>
      </w:pPr>
      <w:r w:rsidRPr="00D44528">
        <w:rPr>
          <w:rFonts w:ascii="Adobe Clean Light" w:hAnsi="Adobe Clean Light"/>
          <w:b/>
          <w:sz w:val="28"/>
          <w:szCs w:val="28"/>
        </w:rPr>
        <w:lastRenderedPageBreak/>
        <w:t>Problem 3:</w:t>
      </w:r>
    </w:p>
    <w:p w:rsidR="00AB04D4" w:rsidRPr="00D44528" w:rsidRDefault="00AB04D4" w:rsidP="00AB04D4">
      <w:pPr>
        <w:pStyle w:val="FirstParagraph"/>
        <w:rPr>
          <w:rFonts w:ascii="Adobe Clean Light" w:hAnsi="Adobe Clean Light"/>
        </w:rPr>
      </w:pPr>
      <w:r w:rsidRPr="00D44528">
        <w:rPr>
          <w:rFonts w:ascii="Adobe Clean Light" w:hAnsi="Adobe Clean Light"/>
        </w:rPr>
        <w:t xml:space="preserve">(a)Using the </w:t>
      </w:r>
      <w:proofErr w:type="gramStart"/>
      <w:r w:rsidRPr="00D44528">
        <w:rPr>
          <w:rFonts w:ascii="Adobe Clean Light" w:hAnsi="Adobe Clean Light"/>
        </w:rPr>
        <w:t>summary(</w:t>
      </w:r>
      <w:proofErr w:type="gramEnd"/>
      <w:r w:rsidRPr="00D44528">
        <w:rPr>
          <w:rFonts w:ascii="Adobe Clean Light" w:hAnsi="Adobe Clean Light"/>
        </w:rPr>
        <w:t xml:space="preserve">) and </w:t>
      </w:r>
      <w:proofErr w:type="spellStart"/>
      <w:r w:rsidRPr="00D44528">
        <w:rPr>
          <w:rFonts w:ascii="Adobe Clean Light" w:hAnsi="Adobe Clean Light"/>
        </w:rPr>
        <w:t>glm</w:t>
      </w:r>
      <w:proofErr w:type="spellEnd"/>
      <w:r w:rsidRPr="00D44528">
        <w:rPr>
          <w:rFonts w:ascii="Adobe Clean Light" w:hAnsi="Adobe Clean Light"/>
        </w:rPr>
        <w:t>() functions, determine the estimated standard errors for the coefficients associated with "income" and "balance" in a multiple logistic regression model that uses both predictors.</w:t>
      </w:r>
    </w:p>
    <w:p w:rsidR="00AB04D4" w:rsidRPr="00D44528" w:rsidRDefault="00AB04D4" w:rsidP="00AB04D4">
      <w:pPr>
        <w:pStyle w:val="SourceCode"/>
        <w:rPr>
          <w:rFonts w:ascii="Adobe Clean Light" w:hAnsi="Adobe Clean Light"/>
        </w:rPr>
      </w:pPr>
      <w:proofErr w:type="spellStart"/>
      <w:proofErr w:type="gramStart"/>
      <w:r w:rsidRPr="00D44528">
        <w:rPr>
          <w:rStyle w:val="KeywordTok"/>
          <w:rFonts w:ascii="Adobe Clean Light" w:hAnsi="Adobe Clean Light" w:cstheme="minorBidi"/>
        </w:rPr>
        <w:t>set.seed</w:t>
      </w:r>
      <w:proofErr w:type="spellEnd"/>
      <w:proofErr w:type="gramEnd"/>
      <w:r w:rsidRPr="00D44528">
        <w:rPr>
          <w:rStyle w:val="NormalTok"/>
          <w:rFonts w:ascii="Adobe Clean Light" w:hAnsi="Adobe Clean Light" w:cstheme="minorBidi"/>
        </w:rPr>
        <w:t>(</w:t>
      </w:r>
      <w:r w:rsidRPr="00D44528">
        <w:rPr>
          <w:rStyle w:val="DecValTok"/>
          <w:rFonts w:ascii="Adobe Clean Light" w:hAnsi="Adobe Clean Light" w:cstheme="minorBidi"/>
        </w:rPr>
        <w:t>12</w:t>
      </w:r>
      <w:r w:rsidRPr="00D44528">
        <w:rPr>
          <w:rStyle w:val="NormalTok"/>
          <w:rFonts w:ascii="Adobe Clean Light" w:hAnsi="Adobe Clean Light" w:cstheme="minorBidi"/>
        </w:rPr>
        <w:t>)</w:t>
      </w:r>
      <w:r w:rsidRPr="00D44528">
        <w:rPr>
          <w:rFonts w:ascii="Adobe Clean Light" w:hAnsi="Adobe Clean Light"/>
        </w:rPr>
        <w:br/>
      </w:r>
      <w:r w:rsidRPr="00D44528">
        <w:rPr>
          <w:rStyle w:val="KeywordTok"/>
          <w:rFonts w:ascii="Adobe Clean Light" w:hAnsi="Adobe Clean Light" w:cstheme="minorBidi"/>
        </w:rPr>
        <w:t>attach</w:t>
      </w:r>
      <w:r w:rsidRPr="00D44528">
        <w:rPr>
          <w:rStyle w:val="NormalTok"/>
          <w:rFonts w:ascii="Adobe Clean Light" w:hAnsi="Adobe Clean Light" w:cstheme="minorBidi"/>
        </w:rPr>
        <w:t>(Default)</w:t>
      </w:r>
    </w:p>
    <w:p w:rsidR="00AB04D4" w:rsidRPr="00D44528" w:rsidRDefault="00AB04D4" w:rsidP="00AB04D4">
      <w:pPr>
        <w:pStyle w:val="SourceCode"/>
        <w:rPr>
          <w:rFonts w:ascii="Adobe Clean Light" w:hAnsi="Adobe Clean Light"/>
        </w:rPr>
      </w:pPr>
      <w:r w:rsidRPr="00D44528">
        <w:rPr>
          <w:rStyle w:val="VerbatimChar"/>
          <w:rFonts w:ascii="Adobe Clean Light" w:hAnsi="Adobe Clean Light" w:cstheme="minorBidi"/>
        </w:rPr>
        <w:t>## The following objects are masked from Default (</w:t>
      </w:r>
      <w:proofErr w:type="spellStart"/>
      <w:r w:rsidRPr="00D44528">
        <w:rPr>
          <w:rStyle w:val="VerbatimChar"/>
          <w:rFonts w:ascii="Adobe Clean Light" w:hAnsi="Adobe Clean Light" w:cstheme="minorBidi"/>
        </w:rPr>
        <w:t>pos</w:t>
      </w:r>
      <w:proofErr w:type="spellEnd"/>
      <w:r w:rsidRPr="00D44528">
        <w:rPr>
          <w:rStyle w:val="VerbatimChar"/>
          <w:rFonts w:ascii="Adobe Clean Light" w:hAnsi="Adobe Clean Light" w:cstheme="minorBidi"/>
        </w:rPr>
        <w:t xml:space="preserve"> = 3):</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balance, default, income, student</w:t>
      </w:r>
    </w:p>
    <w:p w:rsidR="00AB04D4" w:rsidRPr="00D44528" w:rsidRDefault="00AB04D4" w:rsidP="00AB04D4">
      <w:pPr>
        <w:pStyle w:val="SourceCode"/>
        <w:rPr>
          <w:rFonts w:ascii="Adobe Clean Light" w:hAnsi="Adobe Clean Light"/>
        </w:rPr>
      </w:pP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proofErr w:type="gramStart"/>
      <w:r w:rsidRPr="00D44528">
        <w:rPr>
          <w:rStyle w:val="KeywordTok"/>
          <w:rFonts w:ascii="Adobe Clean Light" w:hAnsi="Adobe Clean Light" w:cstheme="minorBidi"/>
        </w:rPr>
        <w:t>glm</w:t>
      </w:r>
      <w:proofErr w:type="spellEnd"/>
      <w:r w:rsidRPr="00D44528">
        <w:rPr>
          <w:rStyle w:val="NormalTok"/>
          <w:rFonts w:ascii="Adobe Clean Light" w:hAnsi="Adobe Clean Light" w:cstheme="minorBidi"/>
        </w:rPr>
        <w:t>(</w:t>
      </w:r>
      <w:proofErr w:type="gramEnd"/>
      <w:r w:rsidRPr="00D44528">
        <w:rPr>
          <w:rStyle w:val="NormalTok"/>
          <w:rFonts w:ascii="Adobe Clean Light" w:hAnsi="Adobe Clean Light" w:cstheme="minorBidi"/>
        </w:rPr>
        <w:t>default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income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 xml:space="preserve">balance, </w:t>
      </w:r>
      <w:r w:rsidRPr="00D44528">
        <w:rPr>
          <w:rStyle w:val="DataTypeTok"/>
          <w:rFonts w:ascii="Adobe Clean Light" w:hAnsi="Adobe Clean Light" w:cstheme="minorBidi"/>
        </w:rPr>
        <w:t>data =</w:t>
      </w:r>
      <w:r w:rsidRPr="00D44528">
        <w:rPr>
          <w:rStyle w:val="NormalTok"/>
          <w:rFonts w:ascii="Adobe Clean Light" w:hAnsi="Adobe Clean Light" w:cstheme="minorBidi"/>
        </w:rPr>
        <w:t xml:space="preserve"> Default, </w:t>
      </w:r>
      <w:r w:rsidRPr="00D44528">
        <w:rPr>
          <w:rStyle w:val="DataTypeTok"/>
          <w:rFonts w:ascii="Adobe Clean Light" w:hAnsi="Adobe Clean Light" w:cstheme="minorBidi"/>
        </w:rPr>
        <w:t>family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binomial"</w:t>
      </w:r>
      <w:r w:rsidRPr="00D44528">
        <w:rPr>
          <w:rStyle w:val="NormalTok"/>
          <w:rFonts w:ascii="Adobe Clean Light" w:hAnsi="Adobe Clean Light" w:cstheme="minorBidi"/>
        </w:rPr>
        <w:t>)</w:t>
      </w:r>
      <w:r w:rsidRPr="00D44528">
        <w:rPr>
          <w:rFonts w:ascii="Adobe Clean Light" w:hAnsi="Adobe Clean Light"/>
        </w:rPr>
        <w:br/>
      </w:r>
      <w:r w:rsidRPr="00D44528">
        <w:rPr>
          <w:rStyle w:val="KeywordTok"/>
          <w:rFonts w:ascii="Adobe Clean Light" w:hAnsi="Adobe Clean Light" w:cstheme="minorBidi"/>
        </w:rPr>
        <w:t>summary</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w:t>
      </w:r>
    </w:p>
    <w:p w:rsidR="00AB04D4" w:rsidRPr="00D44528" w:rsidRDefault="00AB04D4" w:rsidP="00AB04D4">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all:</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glm</w:t>
      </w:r>
      <w:proofErr w:type="spellEnd"/>
      <w:r w:rsidRPr="00D44528">
        <w:rPr>
          <w:rStyle w:val="VerbatimChar"/>
          <w:rFonts w:ascii="Adobe Clean Light" w:hAnsi="Adobe Clean Light" w:cstheme="minorBidi"/>
        </w:rPr>
        <w:t xml:space="preserve">(formula = default ~ income + balance, family = "binomial", </w:t>
      </w:r>
      <w:r w:rsidRPr="00D44528">
        <w:rPr>
          <w:rFonts w:ascii="Adobe Clean Light" w:hAnsi="Adobe Clean Light"/>
        </w:rPr>
        <w:br/>
      </w:r>
      <w:r w:rsidRPr="00D44528">
        <w:rPr>
          <w:rStyle w:val="VerbatimChar"/>
          <w:rFonts w:ascii="Adobe Clean Light" w:hAnsi="Adobe Clean Light" w:cstheme="minorBidi"/>
        </w:rPr>
        <w:t>##     data = Default)</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Deviance Residuals: </w:t>
      </w:r>
      <w:r w:rsidRPr="00D44528">
        <w:rPr>
          <w:rFonts w:ascii="Adobe Clean Light" w:hAnsi="Adobe Clean Light"/>
        </w:rPr>
        <w:br/>
      </w:r>
      <w:r w:rsidRPr="00D44528">
        <w:rPr>
          <w:rStyle w:val="VerbatimChar"/>
          <w:rFonts w:ascii="Adobe Clean Light" w:hAnsi="Adobe Clean Light" w:cstheme="minorBidi"/>
        </w:rPr>
        <w:t xml:space="preserve">##     Min       1Q   Median       3Q      Max  </w:t>
      </w:r>
      <w:r w:rsidRPr="00D44528">
        <w:rPr>
          <w:rFonts w:ascii="Adobe Clean Light" w:hAnsi="Adobe Clean Light"/>
        </w:rPr>
        <w:br/>
      </w:r>
      <w:r w:rsidRPr="00D44528">
        <w:rPr>
          <w:rStyle w:val="VerbatimChar"/>
          <w:rFonts w:ascii="Adobe Clean Light" w:hAnsi="Adobe Clean Light" w:cstheme="minorBidi"/>
        </w:rPr>
        <w:t xml:space="preserve">## -2.4725  -0.1444  -0.0574  -0.0211   3.7245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oefficients:</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Style w:val="VerbatimChar"/>
          <w:rFonts w:ascii="Adobe Clean Light" w:hAnsi="Adobe Clean Light" w:cstheme="minorBidi"/>
        </w:rPr>
        <w:t xml:space="preserve">        </w:t>
      </w:r>
      <w:r w:rsidRPr="00D44528">
        <w:rPr>
          <w:rStyle w:val="VerbatimChar"/>
          <w:rFonts w:ascii="Adobe Clean Light" w:hAnsi="Adobe Clean Light" w:cstheme="minorBidi"/>
        </w:rPr>
        <w:t xml:space="preserve"> </w:t>
      </w:r>
      <w:r w:rsidRPr="00D44528">
        <w:rPr>
          <w:rStyle w:val="VerbatimChar"/>
          <w:rFonts w:ascii="Adobe Clean Light" w:hAnsi="Adobe Clean Light" w:cstheme="minorBidi"/>
          <w:highlight w:val="yellow"/>
        </w:rPr>
        <w:t>Estimate</w:t>
      </w:r>
      <w:r w:rsidRPr="00D44528">
        <w:rPr>
          <w:rStyle w:val="VerbatimChar"/>
          <w:rFonts w:ascii="Adobe Clean Light" w:hAnsi="Adobe Clean Light" w:cstheme="minorBidi"/>
        </w:rPr>
        <w:t xml:space="preserve"> </w:t>
      </w:r>
      <w:r w:rsidRPr="00D44528">
        <w:rPr>
          <w:rStyle w:val="VerbatimChar"/>
          <w:rFonts w:ascii="Adobe Clean Light" w:hAnsi="Adobe Clean Light" w:cstheme="minorBidi"/>
          <w:highlight w:val="green"/>
        </w:rPr>
        <w:t>Std. Error</w:t>
      </w:r>
      <w:r w:rsidRPr="00D44528">
        <w:rPr>
          <w:rStyle w:val="VerbatimChar"/>
          <w:rFonts w:ascii="Adobe Clean Light" w:hAnsi="Adobe Clean Light" w:cstheme="minorBidi"/>
        </w:rPr>
        <w:t xml:space="preserve"> z value </w:t>
      </w:r>
      <w:proofErr w:type="spellStart"/>
      <w:r w:rsidRPr="00D44528">
        <w:rPr>
          <w:rStyle w:val="VerbatimChar"/>
          <w:rFonts w:ascii="Adobe Clean Light" w:hAnsi="Adobe Clean Light" w:cstheme="minorBidi"/>
        </w:rPr>
        <w:t>Pr</w:t>
      </w:r>
      <w:proofErr w:type="spellEnd"/>
      <w:r w:rsidRPr="00D44528">
        <w:rPr>
          <w:rStyle w:val="VerbatimChar"/>
          <w:rFonts w:ascii="Adobe Clean Light" w:hAnsi="Adobe Clean Light" w:cstheme="minorBidi"/>
        </w:rPr>
        <w:t xml:space="preserve">(&gt;|z|)    </w:t>
      </w:r>
      <w:r w:rsidRPr="00D44528">
        <w:rPr>
          <w:rFonts w:ascii="Adobe Clean Light" w:hAnsi="Adobe Clean Light"/>
        </w:rPr>
        <w:br/>
      </w:r>
      <w:r w:rsidRPr="00D44528">
        <w:rPr>
          <w:rStyle w:val="VerbatimChar"/>
          <w:rFonts w:ascii="Adobe Clean Light" w:hAnsi="Adobe Clean Light" w:cstheme="minorBidi"/>
        </w:rPr>
        <w:t xml:space="preserve">## (Intercept) </w:t>
      </w:r>
      <w:r w:rsidRPr="00D44528">
        <w:rPr>
          <w:rStyle w:val="VerbatimChar"/>
          <w:rFonts w:ascii="Adobe Clean Light" w:hAnsi="Adobe Clean Light" w:cstheme="minorBidi"/>
          <w:highlight w:val="yellow"/>
        </w:rPr>
        <w:t>-1.154e+01</w:t>
      </w:r>
      <w:r w:rsidRPr="00D44528">
        <w:rPr>
          <w:rStyle w:val="VerbatimChar"/>
          <w:rFonts w:ascii="Adobe Clean Light" w:hAnsi="Adobe Clean Light" w:cstheme="minorBidi"/>
        </w:rPr>
        <w:t xml:space="preserve">  </w:t>
      </w:r>
      <w:r w:rsidRPr="00D44528">
        <w:rPr>
          <w:rStyle w:val="VerbatimChar"/>
          <w:rFonts w:ascii="Adobe Clean Light" w:hAnsi="Adobe Clean Light" w:cstheme="minorBidi"/>
          <w:highlight w:val="green"/>
        </w:rPr>
        <w:t>4.348e-01</w:t>
      </w:r>
      <w:r w:rsidRPr="00D44528">
        <w:rPr>
          <w:rStyle w:val="VerbatimChar"/>
          <w:rFonts w:ascii="Adobe Clean Light" w:hAnsi="Adobe Clean Light" w:cstheme="minorBidi"/>
        </w:rPr>
        <w:t xml:space="preserve"> -26.545  &lt; 2e-16 ***</w:t>
      </w:r>
      <w:r w:rsidRPr="00D44528">
        <w:rPr>
          <w:rFonts w:ascii="Adobe Clean Light" w:hAnsi="Adobe Clean Light"/>
        </w:rPr>
        <w:br/>
      </w:r>
      <w:r w:rsidRPr="00D44528">
        <w:rPr>
          <w:rStyle w:val="VerbatimChar"/>
          <w:rFonts w:ascii="Adobe Clean Light" w:hAnsi="Adobe Clean Light" w:cstheme="minorBidi"/>
        </w:rPr>
        <w:t xml:space="preserve">## income       </w:t>
      </w:r>
      <w:r w:rsidRPr="00D44528">
        <w:rPr>
          <w:rStyle w:val="VerbatimChar"/>
          <w:rFonts w:ascii="Adobe Clean Light" w:hAnsi="Adobe Clean Light" w:cstheme="minorBidi"/>
          <w:highlight w:val="yellow"/>
        </w:rPr>
        <w:t>2.081e-05</w:t>
      </w:r>
      <w:r w:rsidRPr="00D44528">
        <w:rPr>
          <w:rStyle w:val="VerbatimChar"/>
          <w:rFonts w:ascii="Adobe Clean Light" w:hAnsi="Adobe Clean Light" w:cstheme="minorBidi"/>
        </w:rPr>
        <w:t xml:space="preserve">  </w:t>
      </w:r>
      <w:r w:rsidRPr="00D44528">
        <w:rPr>
          <w:rStyle w:val="VerbatimChar"/>
          <w:rFonts w:ascii="Adobe Clean Light" w:hAnsi="Adobe Clean Light" w:cstheme="minorBidi"/>
          <w:highlight w:val="green"/>
        </w:rPr>
        <w:t>4.985e-06</w:t>
      </w:r>
      <w:r w:rsidRPr="00D44528">
        <w:rPr>
          <w:rStyle w:val="VerbatimChar"/>
          <w:rFonts w:ascii="Adobe Clean Light" w:hAnsi="Adobe Clean Light" w:cstheme="minorBidi"/>
        </w:rPr>
        <w:t xml:space="preserve">   4.174 2.99e-05 ***</w:t>
      </w:r>
      <w:r w:rsidRPr="00D44528">
        <w:rPr>
          <w:rFonts w:ascii="Adobe Clean Light" w:hAnsi="Adobe Clean Light"/>
        </w:rPr>
        <w:br/>
      </w:r>
      <w:r w:rsidRPr="00D44528">
        <w:rPr>
          <w:rStyle w:val="VerbatimChar"/>
          <w:rFonts w:ascii="Adobe Clean Light" w:hAnsi="Adobe Clean Light" w:cstheme="minorBidi"/>
        </w:rPr>
        <w:t xml:space="preserve">## balance      </w:t>
      </w:r>
      <w:r w:rsidRPr="00D44528">
        <w:rPr>
          <w:rStyle w:val="VerbatimChar"/>
          <w:rFonts w:ascii="Adobe Clean Light" w:hAnsi="Adobe Clean Light" w:cstheme="minorBidi"/>
          <w:highlight w:val="yellow"/>
        </w:rPr>
        <w:t>5.647e-03</w:t>
      </w:r>
      <w:r w:rsidRPr="00D44528">
        <w:rPr>
          <w:rStyle w:val="VerbatimChar"/>
          <w:rFonts w:ascii="Adobe Clean Light" w:hAnsi="Adobe Clean Light" w:cstheme="minorBidi"/>
        </w:rPr>
        <w:t xml:space="preserve">  </w:t>
      </w:r>
      <w:r w:rsidRPr="00D44528">
        <w:rPr>
          <w:rStyle w:val="VerbatimChar"/>
          <w:rFonts w:ascii="Adobe Clean Light" w:hAnsi="Adobe Clean Light" w:cstheme="minorBidi"/>
          <w:highlight w:val="green"/>
        </w:rPr>
        <w:t>2.274e-04</w:t>
      </w:r>
      <w:r w:rsidRPr="00D44528">
        <w:rPr>
          <w:rStyle w:val="VerbatimChar"/>
          <w:rFonts w:ascii="Adobe Clean Light" w:hAnsi="Adobe Clean Light" w:cstheme="minorBidi"/>
        </w:rPr>
        <w:t xml:space="preserve">  24.836  &lt; 2e-16 ***</w:t>
      </w:r>
      <w:r w:rsidRPr="00D44528">
        <w:rPr>
          <w:rFonts w:ascii="Adobe Clean Light" w:hAnsi="Adobe Clean Light"/>
        </w:rPr>
        <w:br/>
      </w:r>
      <w:r w:rsidRPr="00D44528">
        <w:rPr>
          <w:rStyle w:val="VerbatimChar"/>
          <w:rFonts w:ascii="Adobe Clean Light" w:hAnsi="Adobe Clean Light" w:cstheme="minorBidi"/>
        </w:rPr>
        <w:t>## ---</w:t>
      </w:r>
      <w:r w:rsidRPr="00D44528">
        <w:rPr>
          <w:rFonts w:ascii="Adobe Clean Light" w:hAnsi="Adobe Clean Light"/>
        </w:rPr>
        <w:br/>
      </w:r>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Signif</w:t>
      </w:r>
      <w:proofErr w:type="spellEnd"/>
      <w:r w:rsidRPr="00D44528">
        <w:rPr>
          <w:rStyle w:val="VerbatimChar"/>
          <w:rFonts w:ascii="Adobe Clean Light" w:hAnsi="Adobe Clean Light" w:cstheme="minorBidi"/>
        </w:rPr>
        <w:t>. codes:  0 '***' 0.001 '**' 0.01 '*' 0.05 '.' 0.1 ' ' 1</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Dispersion parameter for binomial family taken to be 1)</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Null deviance: </w:t>
      </w:r>
      <w:proofErr w:type="gramStart"/>
      <w:r w:rsidRPr="00D44528">
        <w:rPr>
          <w:rStyle w:val="VerbatimChar"/>
          <w:rFonts w:ascii="Adobe Clean Light" w:hAnsi="Adobe Clean Light" w:cstheme="minorBidi"/>
        </w:rPr>
        <w:t>2920.6  on</w:t>
      </w:r>
      <w:proofErr w:type="gramEnd"/>
      <w:r w:rsidRPr="00D44528">
        <w:rPr>
          <w:rStyle w:val="VerbatimChar"/>
          <w:rFonts w:ascii="Adobe Clean Light" w:hAnsi="Adobe Clean Light" w:cstheme="minorBidi"/>
        </w:rPr>
        <w:t xml:space="preserve"> 9999  degrees of freedom</w:t>
      </w:r>
      <w:r w:rsidRPr="00D44528">
        <w:rPr>
          <w:rFonts w:ascii="Adobe Clean Light" w:hAnsi="Adobe Clean Light"/>
        </w:rPr>
        <w:br/>
      </w:r>
      <w:r w:rsidRPr="00D44528">
        <w:rPr>
          <w:rStyle w:val="VerbatimChar"/>
          <w:rFonts w:ascii="Adobe Clean Light" w:hAnsi="Adobe Clean Light" w:cstheme="minorBidi"/>
        </w:rPr>
        <w:t>## Residual deviance: 1579.0  on 9997  degrees of freedom</w:t>
      </w:r>
      <w:r w:rsidRPr="00D44528">
        <w:rPr>
          <w:rFonts w:ascii="Adobe Clean Light" w:hAnsi="Adobe Clean Light"/>
        </w:rPr>
        <w:br/>
      </w:r>
      <w:r w:rsidRPr="00D44528">
        <w:rPr>
          <w:rStyle w:val="VerbatimChar"/>
          <w:rFonts w:ascii="Adobe Clean Light" w:hAnsi="Adobe Clean Light" w:cstheme="minorBidi"/>
        </w:rPr>
        <w:t>## AIC: 1585</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Number of Fisher Scoring iterations: 8</w:t>
      </w:r>
    </w:p>
    <w:p w:rsidR="0035183D" w:rsidRPr="00D44528" w:rsidRDefault="0035183D" w:rsidP="00AB04D4">
      <w:pPr>
        <w:pStyle w:val="BodyText"/>
        <w:rPr>
          <w:rFonts w:ascii="Adobe Clean Light" w:hAnsi="Adobe Clean Light"/>
          <w:b/>
          <w:sz w:val="22"/>
          <w:szCs w:val="22"/>
        </w:rPr>
      </w:pPr>
      <w:r w:rsidRPr="00D44528">
        <w:rPr>
          <w:rStyle w:val="mi"/>
          <w:rFonts w:ascii="Adobe Clean Light" w:hAnsi="Adobe Clean Light"/>
          <w:b/>
          <w:color w:val="333333"/>
          <w:sz w:val="22"/>
          <w:szCs w:val="22"/>
          <w:bdr w:val="none" w:sz="0" w:space="0" w:color="auto" w:frame="1"/>
          <w:shd w:val="clear" w:color="auto" w:fill="FFFFFF"/>
        </w:rPr>
        <w:t>β</w:t>
      </w:r>
      <w:r w:rsidRPr="00D44528">
        <w:rPr>
          <w:rStyle w:val="mn"/>
          <w:rFonts w:ascii="Adobe Clean Light" w:hAnsi="Adobe Clean Light"/>
          <w:b/>
          <w:color w:val="333333"/>
          <w:sz w:val="22"/>
          <w:szCs w:val="22"/>
          <w:bdr w:val="none" w:sz="0" w:space="0" w:color="auto" w:frame="1"/>
          <w:shd w:val="clear" w:color="auto" w:fill="FFFFFF"/>
        </w:rPr>
        <w:t>0</w:t>
      </w:r>
      <w:r w:rsidRPr="00D44528">
        <w:rPr>
          <w:rStyle w:val="mjxassistivemathml"/>
          <w:rFonts w:ascii="Adobe Clean Light" w:hAnsi="Adobe Clean Light"/>
          <w:b/>
          <w:color w:val="333333"/>
          <w:sz w:val="22"/>
          <w:szCs w:val="22"/>
          <w:bdr w:val="none" w:sz="0" w:space="0" w:color="auto" w:frame="1"/>
          <w:shd w:val="clear" w:color="auto" w:fill="FFFFFF"/>
        </w:rPr>
        <w:t>,</w:t>
      </w:r>
      <w:r w:rsidRPr="00D44528">
        <w:rPr>
          <w:rStyle w:val="apple-converted-space"/>
          <w:rFonts w:ascii="Adobe Clean Light" w:hAnsi="Adobe Clean Light"/>
          <w:b/>
          <w:i/>
          <w:iCs/>
          <w:color w:val="333333"/>
          <w:sz w:val="22"/>
          <w:szCs w:val="22"/>
          <w:shd w:val="clear" w:color="auto" w:fill="FFFFFF"/>
        </w:rPr>
        <w:t> </w:t>
      </w:r>
      <w:r w:rsidRPr="00D44528">
        <w:rPr>
          <w:rStyle w:val="mi"/>
          <w:rFonts w:ascii="Adobe Clean Light" w:hAnsi="Adobe Clean Light"/>
          <w:b/>
          <w:color w:val="333333"/>
          <w:sz w:val="22"/>
          <w:szCs w:val="22"/>
          <w:bdr w:val="none" w:sz="0" w:space="0" w:color="auto" w:frame="1"/>
          <w:shd w:val="clear" w:color="auto" w:fill="FFFFFF"/>
        </w:rPr>
        <w:t>β</w:t>
      </w:r>
      <w:r w:rsidRPr="00D44528">
        <w:rPr>
          <w:rStyle w:val="mn"/>
          <w:rFonts w:ascii="Adobe Clean Light" w:hAnsi="Adobe Clean Light"/>
          <w:b/>
          <w:color w:val="333333"/>
          <w:sz w:val="22"/>
          <w:szCs w:val="22"/>
          <w:bdr w:val="none" w:sz="0" w:space="0" w:color="auto" w:frame="1"/>
          <w:shd w:val="clear" w:color="auto" w:fill="FFFFFF"/>
        </w:rPr>
        <w:t>1</w:t>
      </w:r>
      <w:r w:rsidRPr="00D44528">
        <w:rPr>
          <w:rStyle w:val="mjxassistivemathml"/>
          <w:rFonts w:ascii="Adobe Clean Light" w:hAnsi="Adobe Clean Light"/>
          <w:b/>
          <w:color w:val="333333"/>
          <w:sz w:val="22"/>
          <w:szCs w:val="22"/>
          <w:bdr w:val="none" w:sz="0" w:space="0" w:color="auto" w:frame="1"/>
          <w:shd w:val="clear" w:color="auto" w:fill="FFFFFF"/>
        </w:rPr>
        <w:t xml:space="preserve"> &amp; </w:t>
      </w:r>
      <w:r w:rsidRPr="00D44528">
        <w:rPr>
          <w:rStyle w:val="mi"/>
          <w:rFonts w:ascii="Adobe Clean Light" w:hAnsi="Adobe Clean Light"/>
          <w:b/>
          <w:color w:val="333333"/>
          <w:sz w:val="22"/>
          <w:szCs w:val="22"/>
          <w:bdr w:val="none" w:sz="0" w:space="0" w:color="auto" w:frame="1"/>
          <w:shd w:val="clear" w:color="auto" w:fill="FFFFFF"/>
        </w:rPr>
        <w:t>β</w:t>
      </w:r>
      <w:r w:rsidRPr="00D44528">
        <w:rPr>
          <w:rStyle w:val="mn"/>
          <w:rFonts w:ascii="Adobe Clean Light" w:hAnsi="Adobe Clean Light"/>
          <w:b/>
          <w:color w:val="333333"/>
          <w:sz w:val="22"/>
          <w:szCs w:val="22"/>
          <w:bdr w:val="none" w:sz="0" w:space="0" w:color="auto" w:frame="1"/>
          <w:shd w:val="clear" w:color="auto" w:fill="FFFFFF"/>
        </w:rPr>
        <w:t>2</w:t>
      </w:r>
      <w:r w:rsidRPr="00D44528">
        <w:rPr>
          <w:rStyle w:val="mjxassistivemathml"/>
          <w:rFonts w:ascii="Adobe Clean Light" w:hAnsi="Adobe Clean Light"/>
          <w:b/>
          <w:color w:val="333333"/>
          <w:sz w:val="22"/>
          <w:szCs w:val="22"/>
          <w:bdr w:val="none" w:sz="0" w:space="0" w:color="auto" w:frame="1"/>
          <w:shd w:val="clear" w:color="auto" w:fill="FFFFFF"/>
        </w:rPr>
        <w:t xml:space="preserve"> are marked in yellow and standards errors are marked in green respectively </w:t>
      </w:r>
    </w:p>
    <w:p w:rsidR="0035183D" w:rsidRPr="00D44528" w:rsidRDefault="0035183D" w:rsidP="00AB04D4">
      <w:pPr>
        <w:pStyle w:val="BodyText"/>
        <w:rPr>
          <w:rFonts w:ascii="Adobe Clean Light" w:hAnsi="Adobe Clean Light"/>
        </w:rPr>
      </w:pPr>
    </w:p>
    <w:p w:rsidR="0035183D" w:rsidRPr="00D44528" w:rsidRDefault="0035183D" w:rsidP="00AB04D4">
      <w:pPr>
        <w:pStyle w:val="BodyText"/>
        <w:rPr>
          <w:rFonts w:ascii="Adobe Clean Light" w:hAnsi="Adobe Clean Light"/>
        </w:rPr>
      </w:pPr>
    </w:p>
    <w:p w:rsidR="00AB04D4" w:rsidRPr="00D44528" w:rsidRDefault="00AB04D4" w:rsidP="00AB04D4">
      <w:pPr>
        <w:pStyle w:val="BodyText"/>
        <w:rPr>
          <w:rFonts w:ascii="Adobe Clean Light" w:hAnsi="Adobe Clean Light"/>
        </w:rPr>
      </w:pPr>
      <w:r w:rsidRPr="00D44528">
        <w:rPr>
          <w:rFonts w:ascii="Adobe Clean Light" w:hAnsi="Adobe Clean Light"/>
        </w:rPr>
        <w:lastRenderedPageBreak/>
        <w:t xml:space="preserve">(b)Write a function, </w:t>
      </w:r>
      <w:proofErr w:type="spellStart"/>
      <w:proofErr w:type="gramStart"/>
      <w:r w:rsidRPr="00D44528">
        <w:rPr>
          <w:rFonts w:ascii="Adobe Clean Light" w:hAnsi="Adobe Clean Light"/>
        </w:rPr>
        <w:t>boot.fn</w:t>
      </w:r>
      <w:proofErr w:type="spellEnd"/>
      <w:proofErr w:type="gramEnd"/>
      <w:r w:rsidRPr="00D44528">
        <w:rPr>
          <w:rFonts w:ascii="Adobe Clean Light" w:hAnsi="Adobe Clean Light"/>
        </w:rPr>
        <w:t>(), that takes as input the "Default" data set as well as an index of the observations, and that outputs the coefficient estimates for "income" and "balance" in the multiple logistic regression model.</w:t>
      </w:r>
    </w:p>
    <w:p w:rsidR="00AB04D4" w:rsidRPr="00D44528" w:rsidRDefault="00AB04D4" w:rsidP="00AB04D4">
      <w:pPr>
        <w:pStyle w:val="SourceCode"/>
        <w:rPr>
          <w:rFonts w:ascii="Adobe Clean Light" w:hAnsi="Adobe Clean Light"/>
        </w:rPr>
      </w:pPr>
      <w:proofErr w:type="spellStart"/>
      <w:proofErr w:type="gramStart"/>
      <w:r w:rsidRPr="00D44528">
        <w:rPr>
          <w:rStyle w:val="NormalTok"/>
          <w:rFonts w:ascii="Adobe Clean Light" w:hAnsi="Adobe Clean Light" w:cstheme="minorBidi"/>
        </w:rPr>
        <w:t>boot.fn</w:t>
      </w:r>
      <w:proofErr w:type="spellEnd"/>
      <w:proofErr w:type="gram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function(data, split) {</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glm</w:t>
      </w:r>
      <w:proofErr w:type="spellEnd"/>
      <w:r w:rsidRPr="00D44528">
        <w:rPr>
          <w:rStyle w:val="NormalTok"/>
          <w:rFonts w:ascii="Adobe Clean Light" w:hAnsi="Adobe Clean Light" w:cstheme="minorBidi"/>
        </w:rPr>
        <w:t>(default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income +</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 xml:space="preserve">balance, </w:t>
      </w:r>
      <w:r w:rsidRPr="00D44528">
        <w:rPr>
          <w:rStyle w:val="DataTypeTok"/>
          <w:rFonts w:ascii="Adobe Clean Light" w:hAnsi="Adobe Clean Light" w:cstheme="minorBidi"/>
        </w:rPr>
        <w:t>data =</w:t>
      </w:r>
      <w:r w:rsidRPr="00D44528">
        <w:rPr>
          <w:rStyle w:val="NormalTok"/>
          <w:rFonts w:ascii="Adobe Clean Light" w:hAnsi="Adobe Clean Light" w:cstheme="minorBidi"/>
        </w:rPr>
        <w:t xml:space="preserve"> data, </w:t>
      </w:r>
      <w:r w:rsidRPr="00D44528">
        <w:rPr>
          <w:rStyle w:val="DataTypeTok"/>
          <w:rFonts w:ascii="Adobe Clean Light" w:hAnsi="Adobe Clean Light" w:cstheme="minorBidi"/>
        </w:rPr>
        <w:t>family =</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binomial"</w:t>
      </w:r>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subset =</w:t>
      </w:r>
      <w:r w:rsidRPr="00D44528">
        <w:rPr>
          <w:rStyle w:val="NormalTok"/>
          <w:rFonts w:ascii="Adobe Clean Light" w:hAnsi="Adobe Clean Light" w:cstheme="minorBidi"/>
        </w:rPr>
        <w:t xml:space="preserve"> split)</w:t>
      </w:r>
      <w:r w:rsidRPr="00D44528">
        <w:rPr>
          <w:rFonts w:ascii="Adobe Clean Light" w:hAnsi="Adobe Clean Light"/>
        </w:rPr>
        <w:br/>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return</w:t>
      </w:r>
      <w:r w:rsidRPr="00D44528">
        <w:rPr>
          <w:rStyle w:val="NormalTok"/>
          <w:rFonts w:ascii="Adobe Clean Light" w:hAnsi="Adobe Clean Light" w:cstheme="minorBidi"/>
        </w:rPr>
        <w:t xml:space="preserve"> (</w:t>
      </w:r>
      <w:proofErr w:type="spellStart"/>
      <w:r w:rsidRPr="00D44528">
        <w:rPr>
          <w:rStyle w:val="KeywordTok"/>
          <w:rFonts w:ascii="Adobe Clean Light" w:hAnsi="Adobe Clean Light" w:cstheme="minorBidi"/>
        </w:rPr>
        <w:t>coef</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glm_model</w:t>
      </w:r>
      <w:proofErr w:type="spellEnd"/>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w:t>
      </w:r>
    </w:p>
    <w:p w:rsidR="00AB04D4" w:rsidRPr="00D44528" w:rsidRDefault="00AB04D4" w:rsidP="00AB04D4">
      <w:pPr>
        <w:pStyle w:val="FirstParagraph"/>
        <w:rPr>
          <w:rFonts w:ascii="Adobe Clean Light" w:hAnsi="Adobe Clean Light"/>
        </w:rPr>
      </w:pPr>
      <w:r w:rsidRPr="00D44528">
        <w:rPr>
          <w:rFonts w:ascii="Adobe Clean Light" w:hAnsi="Adobe Clean Light"/>
        </w:rPr>
        <w:t xml:space="preserve">(c)Use the </w:t>
      </w:r>
      <w:proofErr w:type="gramStart"/>
      <w:r w:rsidRPr="00D44528">
        <w:rPr>
          <w:rFonts w:ascii="Adobe Clean Light" w:hAnsi="Adobe Clean Light"/>
        </w:rPr>
        <w:t>boot(</w:t>
      </w:r>
      <w:proofErr w:type="gramEnd"/>
      <w:r w:rsidRPr="00D44528">
        <w:rPr>
          <w:rFonts w:ascii="Adobe Clean Light" w:hAnsi="Adobe Clean Light"/>
        </w:rPr>
        <w:t xml:space="preserve">) function together with your </w:t>
      </w:r>
      <w:proofErr w:type="spellStart"/>
      <w:r w:rsidRPr="00D44528">
        <w:rPr>
          <w:rFonts w:ascii="Adobe Clean Light" w:hAnsi="Adobe Clean Light"/>
        </w:rPr>
        <w:t>boot.fn</w:t>
      </w:r>
      <w:proofErr w:type="spellEnd"/>
      <w:r w:rsidRPr="00D44528">
        <w:rPr>
          <w:rFonts w:ascii="Adobe Clean Light" w:hAnsi="Adobe Clean Light"/>
        </w:rPr>
        <w:t>() function to estimate the standard errors of the logistic regression coefficients for "income" and "balance".</w:t>
      </w:r>
    </w:p>
    <w:p w:rsidR="00AB04D4" w:rsidRPr="00D44528" w:rsidRDefault="00AB04D4" w:rsidP="00AB04D4">
      <w:pPr>
        <w:pStyle w:val="SourceCode"/>
        <w:rPr>
          <w:rFonts w:ascii="Adobe Clean Light" w:hAnsi="Adobe Clean Light"/>
        </w:rPr>
      </w:pPr>
      <w:r w:rsidRPr="00D44528">
        <w:rPr>
          <w:rStyle w:val="KeywordTok"/>
          <w:rFonts w:ascii="Adobe Clean Light" w:hAnsi="Adobe Clean Light" w:cstheme="minorBidi"/>
        </w:rPr>
        <w:t>library</w:t>
      </w:r>
      <w:r w:rsidRPr="00D44528">
        <w:rPr>
          <w:rStyle w:val="NormalTok"/>
          <w:rFonts w:ascii="Adobe Clean Light" w:hAnsi="Adobe Clean Light" w:cstheme="minorBidi"/>
        </w:rPr>
        <w:t>(boot)</w:t>
      </w:r>
      <w:r w:rsidRPr="00D44528">
        <w:rPr>
          <w:rFonts w:ascii="Adobe Clean Light" w:hAnsi="Adobe Clean Light"/>
        </w:rPr>
        <w:br/>
      </w:r>
      <w:proofErr w:type="gramStart"/>
      <w:r w:rsidRPr="00D44528">
        <w:rPr>
          <w:rStyle w:val="KeywordTok"/>
          <w:rFonts w:ascii="Adobe Clean Light" w:hAnsi="Adobe Clean Light" w:cstheme="minorBidi"/>
        </w:rPr>
        <w:t>boot</w:t>
      </w:r>
      <w:r w:rsidRPr="00D44528">
        <w:rPr>
          <w:rStyle w:val="NormalTok"/>
          <w:rFonts w:ascii="Adobe Clean Light" w:hAnsi="Adobe Clean Light" w:cstheme="minorBidi"/>
        </w:rPr>
        <w:t>(</w:t>
      </w:r>
      <w:proofErr w:type="gramEnd"/>
      <w:r w:rsidRPr="00D44528">
        <w:rPr>
          <w:rStyle w:val="NormalTok"/>
          <w:rFonts w:ascii="Adobe Clean Light" w:hAnsi="Adobe Clean Light" w:cstheme="minorBidi"/>
        </w:rPr>
        <w:t xml:space="preserve">Default, </w:t>
      </w:r>
      <w:proofErr w:type="spellStart"/>
      <w:r w:rsidRPr="00D44528">
        <w:rPr>
          <w:rStyle w:val="NormalTok"/>
          <w:rFonts w:ascii="Adobe Clean Light" w:hAnsi="Adobe Clean Light" w:cstheme="minorBidi"/>
        </w:rPr>
        <w:t>boot.fn</w:t>
      </w:r>
      <w:proofErr w:type="spellEnd"/>
      <w:r w:rsidRPr="00D44528">
        <w:rPr>
          <w:rStyle w:val="NormalTok"/>
          <w:rFonts w:ascii="Adobe Clean Light" w:hAnsi="Adobe Clean Light" w:cstheme="minorBidi"/>
        </w:rPr>
        <w:t xml:space="preserve">, </w:t>
      </w:r>
      <w:r w:rsidRPr="00D44528">
        <w:rPr>
          <w:rStyle w:val="DecValTok"/>
          <w:rFonts w:ascii="Adobe Clean Light" w:hAnsi="Adobe Clean Light" w:cstheme="minorBidi"/>
        </w:rPr>
        <w:t>1000</w:t>
      </w:r>
      <w:r w:rsidRPr="00D44528">
        <w:rPr>
          <w:rStyle w:val="NormalTok"/>
          <w:rFonts w:ascii="Adobe Clean Light" w:hAnsi="Adobe Clean Light" w:cstheme="minorBidi"/>
        </w:rPr>
        <w:t>)</w:t>
      </w:r>
    </w:p>
    <w:p w:rsidR="00AB04D4" w:rsidRPr="00D44528" w:rsidRDefault="00AB04D4" w:rsidP="00AB04D4">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ORDINARY NONPARAMETRIC BOOTSTRAP</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all:</w:t>
      </w:r>
      <w:r w:rsidRPr="00D44528">
        <w:rPr>
          <w:rFonts w:ascii="Adobe Clean Light" w:hAnsi="Adobe Clean Light"/>
        </w:rPr>
        <w:br/>
      </w:r>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boot(</w:t>
      </w:r>
      <w:proofErr w:type="gramEnd"/>
      <w:r w:rsidRPr="00D44528">
        <w:rPr>
          <w:rStyle w:val="VerbatimChar"/>
          <w:rFonts w:ascii="Adobe Clean Light" w:hAnsi="Adobe Clean Light" w:cstheme="minorBidi"/>
        </w:rPr>
        <w:t xml:space="preserve">data = Default, statistic = </w:t>
      </w:r>
      <w:proofErr w:type="spellStart"/>
      <w:r w:rsidRPr="00D44528">
        <w:rPr>
          <w:rStyle w:val="VerbatimChar"/>
          <w:rFonts w:ascii="Adobe Clean Light" w:hAnsi="Adobe Clean Light" w:cstheme="minorBidi"/>
        </w:rPr>
        <w:t>boot.fn</w:t>
      </w:r>
      <w:proofErr w:type="spellEnd"/>
      <w:r w:rsidRPr="00D44528">
        <w:rPr>
          <w:rStyle w:val="VerbatimChar"/>
          <w:rFonts w:ascii="Adobe Clean Light" w:hAnsi="Adobe Clean Light" w:cstheme="minorBidi"/>
        </w:rPr>
        <w:t>, R = 1000)</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Bootstrap Statistics :</w:t>
      </w:r>
      <w:r w:rsidRPr="00D44528">
        <w:rPr>
          <w:rFonts w:ascii="Adobe Clean Light" w:hAnsi="Adobe Clean Light"/>
        </w:rPr>
        <w:br/>
      </w:r>
      <w:r w:rsidRPr="00D44528">
        <w:rPr>
          <w:rStyle w:val="VerbatimChar"/>
          <w:rFonts w:ascii="Adobe Clean Light" w:hAnsi="Adobe Clean Light" w:cstheme="minorBidi"/>
          <w:bdr w:val="single" w:sz="4" w:space="0" w:color="auto"/>
        </w:rPr>
        <w:t xml:space="preserve">##        </w:t>
      </w:r>
      <w:r w:rsidR="0061174E" w:rsidRPr="00D44528">
        <w:rPr>
          <w:rStyle w:val="VerbatimChar"/>
          <w:rFonts w:ascii="Adobe Clean Light" w:hAnsi="Adobe Clean Light" w:cstheme="minorBidi"/>
          <w:bdr w:val="single" w:sz="4" w:space="0" w:color="auto"/>
        </w:rPr>
        <w:t xml:space="preserve">  </w:t>
      </w:r>
      <w:r w:rsidRPr="00D44528">
        <w:rPr>
          <w:rStyle w:val="VerbatimChar"/>
          <w:rFonts w:ascii="Adobe Clean Light" w:hAnsi="Adobe Clean Light" w:cstheme="minorBidi"/>
          <w:highlight w:val="yellow"/>
          <w:bdr w:val="single" w:sz="4" w:space="0" w:color="auto"/>
        </w:rPr>
        <w:t>original</w:t>
      </w:r>
      <w:r w:rsidRPr="00D44528">
        <w:rPr>
          <w:rStyle w:val="VerbatimChar"/>
          <w:rFonts w:ascii="Adobe Clean Light" w:hAnsi="Adobe Clean Light" w:cstheme="minorBidi"/>
          <w:bdr w:val="single" w:sz="4" w:space="0" w:color="auto"/>
        </w:rPr>
        <w:t xml:space="preserve">     </w:t>
      </w:r>
      <w:r w:rsidR="0061174E" w:rsidRPr="00D44528">
        <w:rPr>
          <w:rStyle w:val="VerbatimChar"/>
          <w:rFonts w:ascii="Adobe Clean Light" w:hAnsi="Adobe Clean Light" w:cstheme="minorBidi"/>
          <w:bdr w:val="single" w:sz="4" w:space="0" w:color="auto"/>
        </w:rPr>
        <w:t xml:space="preserve">       </w:t>
      </w:r>
      <w:r w:rsidRPr="00D44528">
        <w:rPr>
          <w:rStyle w:val="VerbatimChar"/>
          <w:rFonts w:ascii="Adobe Clean Light" w:hAnsi="Adobe Clean Light" w:cstheme="minorBidi"/>
          <w:bdr w:val="single" w:sz="4" w:space="0" w:color="auto"/>
        </w:rPr>
        <w:t xml:space="preserve">   bias     </w:t>
      </w:r>
      <w:r w:rsidR="0061174E" w:rsidRPr="00D44528">
        <w:rPr>
          <w:rStyle w:val="VerbatimChar"/>
          <w:rFonts w:ascii="Adobe Clean Light" w:hAnsi="Adobe Clean Light" w:cstheme="minorBidi"/>
          <w:bdr w:val="single" w:sz="4" w:space="0" w:color="auto"/>
        </w:rPr>
        <w:t xml:space="preserve">          </w:t>
      </w:r>
      <w:r w:rsidRPr="00D44528">
        <w:rPr>
          <w:rStyle w:val="VerbatimChar"/>
          <w:rFonts w:ascii="Adobe Clean Light" w:hAnsi="Adobe Clean Light" w:cstheme="minorBidi"/>
          <w:highlight w:val="green"/>
          <w:bdr w:val="single" w:sz="4" w:space="0" w:color="auto"/>
        </w:rPr>
        <w:t>std. error</w:t>
      </w:r>
      <w:r w:rsidRPr="00D44528">
        <w:rPr>
          <w:rFonts w:ascii="Adobe Clean Light" w:hAnsi="Adobe Clean Light"/>
          <w:bdr w:val="single" w:sz="4" w:space="0" w:color="auto"/>
        </w:rPr>
        <w:br/>
      </w:r>
      <w:r w:rsidRPr="00D44528">
        <w:rPr>
          <w:rStyle w:val="VerbatimChar"/>
          <w:rFonts w:ascii="Adobe Clean Light" w:hAnsi="Adobe Clean Light" w:cstheme="minorBidi"/>
          <w:bdr w:val="single" w:sz="4" w:space="0" w:color="auto"/>
        </w:rPr>
        <w:t>## t1* -1.154047e+01 -3.132754e-02 4.224566e-01</w:t>
      </w:r>
      <w:r w:rsidRPr="00D44528">
        <w:rPr>
          <w:rFonts w:ascii="Adobe Clean Light" w:hAnsi="Adobe Clean Light"/>
          <w:bdr w:val="single" w:sz="4" w:space="0" w:color="auto"/>
        </w:rPr>
        <w:br/>
      </w:r>
      <w:r w:rsidRPr="00D44528">
        <w:rPr>
          <w:rStyle w:val="VerbatimChar"/>
          <w:rFonts w:ascii="Adobe Clean Light" w:hAnsi="Adobe Clean Light" w:cstheme="minorBidi"/>
          <w:bdr w:val="single" w:sz="4" w:space="0" w:color="auto"/>
        </w:rPr>
        <w:t>## t2*  2.080898e-05  1.195612e-07 4.791184e-06</w:t>
      </w:r>
      <w:r w:rsidRPr="00D44528">
        <w:rPr>
          <w:rFonts w:ascii="Adobe Clean Light" w:hAnsi="Adobe Clean Light"/>
          <w:bdr w:val="single" w:sz="4" w:space="0" w:color="auto"/>
        </w:rPr>
        <w:br/>
      </w:r>
      <w:r w:rsidRPr="00D44528">
        <w:rPr>
          <w:rStyle w:val="VerbatimChar"/>
          <w:rFonts w:ascii="Adobe Clean Light" w:hAnsi="Adobe Clean Light" w:cstheme="minorBidi"/>
          <w:bdr w:val="single" w:sz="4" w:space="0" w:color="auto"/>
        </w:rPr>
        <w:t>## t3*  5.647103e-03  1.330443e-05 2.221212e-04</w:t>
      </w:r>
    </w:p>
    <w:p w:rsidR="00CC2E56" w:rsidRPr="00D44528" w:rsidRDefault="0061174E" w:rsidP="00AB04D4">
      <w:pPr>
        <w:rPr>
          <w:rFonts w:ascii="Adobe Clean Light" w:hAnsi="Adobe Clean Light"/>
          <w:b/>
          <w:sz w:val="24"/>
          <w:szCs w:val="24"/>
        </w:rPr>
      </w:pPr>
      <w:r w:rsidRPr="00D44528">
        <w:rPr>
          <w:rFonts w:ascii="Adobe Clean Light" w:hAnsi="Adobe Clean Light"/>
          <w:b/>
          <w:sz w:val="24"/>
          <w:szCs w:val="24"/>
        </w:rPr>
        <w:t>Estimates and standard errors obtained from bootstrap are very close to the respective outcomes of the above logistic regression model</w:t>
      </w: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4"/>
          <w:szCs w:val="24"/>
        </w:rPr>
      </w:pPr>
    </w:p>
    <w:p w:rsidR="00EB5B3E" w:rsidRPr="00D44528" w:rsidRDefault="00EB5B3E" w:rsidP="00AB04D4">
      <w:pPr>
        <w:rPr>
          <w:rFonts w:ascii="Adobe Clean Light" w:hAnsi="Adobe Clean Light"/>
          <w:b/>
          <w:sz w:val="28"/>
          <w:szCs w:val="28"/>
        </w:rPr>
      </w:pPr>
      <w:r w:rsidRPr="00D44528">
        <w:rPr>
          <w:rFonts w:ascii="Adobe Clean Light" w:hAnsi="Adobe Clean Light"/>
          <w:b/>
          <w:sz w:val="28"/>
          <w:szCs w:val="28"/>
        </w:rPr>
        <w:lastRenderedPageBreak/>
        <w:t>Problem 4:</w:t>
      </w:r>
    </w:p>
    <w:p w:rsidR="00655D06" w:rsidRPr="00D44528" w:rsidRDefault="00655D06" w:rsidP="00655D06">
      <w:pPr>
        <w:pStyle w:val="BodyText"/>
        <w:rPr>
          <w:rFonts w:ascii="Adobe Clean Light" w:hAnsi="Adobe Clean Light"/>
        </w:rPr>
      </w:pPr>
      <w:r w:rsidRPr="00D44528">
        <w:rPr>
          <w:rFonts w:ascii="Adobe Clean Light" w:hAnsi="Adobe Clean Light"/>
        </w:rPr>
        <w:t xml:space="preserve"> </w:t>
      </w:r>
      <w:r w:rsidRPr="00D44528">
        <w:rPr>
          <w:rFonts w:ascii="Adobe Clean Light" w:hAnsi="Adobe Clean Light"/>
        </w:rPr>
        <w:t>(a)Based on this data set, provide an estimate for the population mean of "</w:t>
      </w:r>
      <w:proofErr w:type="spellStart"/>
      <w:r w:rsidRPr="00D44528">
        <w:rPr>
          <w:rFonts w:ascii="Adobe Clean Light" w:hAnsi="Adobe Clean Light"/>
        </w:rPr>
        <w:t>medv</w:t>
      </w:r>
      <w:proofErr w:type="spellEnd"/>
      <w:r w:rsidRPr="00D44528">
        <w:rPr>
          <w:rFonts w:ascii="Adobe Clean Light" w:hAnsi="Adobe Clean Light"/>
        </w:rPr>
        <w:t>".</w:t>
      </w:r>
    </w:p>
    <w:p w:rsidR="00655D06" w:rsidRPr="00D44528" w:rsidRDefault="00655D06" w:rsidP="00655D06">
      <w:pPr>
        <w:pStyle w:val="SourceCode"/>
        <w:rPr>
          <w:rFonts w:ascii="Adobe Clean Light" w:hAnsi="Adobe Clean Light"/>
        </w:rPr>
      </w:pPr>
      <w:r w:rsidRPr="00D44528">
        <w:rPr>
          <w:rStyle w:val="KeywordTok"/>
          <w:rFonts w:ascii="Adobe Clean Light" w:hAnsi="Adobe Clean Light" w:cstheme="minorBidi"/>
        </w:rPr>
        <w:t>library</w:t>
      </w:r>
      <w:r w:rsidRPr="00D44528">
        <w:rPr>
          <w:rStyle w:val="NormalTok"/>
          <w:rFonts w:ascii="Adobe Clean Light" w:hAnsi="Adobe Clean Light" w:cstheme="minorBidi"/>
        </w:rPr>
        <w:t>(MASS)</w:t>
      </w:r>
      <w:r w:rsidRPr="00D44528">
        <w:rPr>
          <w:rFonts w:ascii="Adobe Clean Light" w:hAnsi="Adobe Clean Light"/>
        </w:rPr>
        <w:br/>
      </w:r>
      <w:r w:rsidRPr="00D44528">
        <w:rPr>
          <w:rStyle w:val="KeywordTok"/>
          <w:rFonts w:ascii="Adobe Clean Light" w:hAnsi="Adobe Clean Light" w:cstheme="minorBidi"/>
        </w:rPr>
        <w:t>attach</w:t>
      </w:r>
      <w:r w:rsidRPr="00D44528">
        <w:rPr>
          <w:rStyle w:val="NormalTok"/>
          <w:rFonts w:ascii="Adobe Clean Light" w:hAnsi="Adobe Clean Light" w:cstheme="minorBidi"/>
        </w:rPr>
        <w:t>(Boston)</w:t>
      </w:r>
      <w:r w:rsidRPr="00D44528">
        <w:rPr>
          <w:rFonts w:ascii="Adobe Clean Light" w:hAnsi="Adobe Clean Light"/>
        </w:rPr>
        <w:br/>
      </w:r>
      <w:proofErr w:type="spellStart"/>
      <w:r w:rsidRPr="00D44528">
        <w:rPr>
          <w:rStyle w:val="NormalTok"/>
          <w:rFonts w:ascii="Adobe Clean Light" w:hAnsi="Adobe Clean Light" w:cstheme="minorBidi"/>
        </w:rPr>
        <w:t>EMu_medv</w:t>
      </w:r>
      <w:proofErr w:type="spellEnd"/>
      <w:r w:rsidRPr="00D44528">
        <w:rPr>
          <w:rStyle w:val="NormalTok"/>
          <w:rFonts w:ascii="Adobe Clean Light" w:hAnsi="Adobe Clean Light" w:cstheme="minorBidi"/>
        </w:rPr>
        <w:t>&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mean</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medv</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EMu_medv</w:t>
      </w:r>
      <w:proofErr w:type="spellEnd"/>
    </w:p>
    <w:p w:rsidR="00655D06" w:rsidRPr="00D44528" w:rsidRDefault="00655D06" w:rsidP="00655D06">
      <w:pPr>
        <w:pStyle w:val="SourceCode"/>
        <w:rPr>
          <w:rFonts w:ascii="Adobe Clean Light" w:hAnsi="Adobe Clean Light"/>
        </w:rPr>
      </w:pPr>
      <w:r w:rsidRPr="00D44528">
        <w:rPr>
          <w:rStyle w:val="VerbatimChar"/>
          <w:rFonts w:ascii="Adobe Clean Light" w:hAnsi="Adobe Clean Light" w:cstheme="minorBidi"/>
        </w:rPr>
        <w:t>## [1] 22.53281</w:t>
      </w:r>
    </w:p>
    <w:p w:rsidR="0096353D" w:rsidRPr="00D44528" w:rsidRDefault="0096353D" w:rsidP="00655D06">
      <w:pPr>
        <w:pStyle w:val="FirstParagraph"/>
        <w:rPr>
          <w:rFonts w:ascii="Adobe Clean Light" w:hAnsi="Adobe Clean Light"/>
        </w:rPr>
      </w:pPr>
    </w:p>
    <w:p w:rsidR="00655D06" w:rsidRPr="00D44528" w:rsidRDefault="00655D06" w:rsidP="00655D06">
      <w:pPr>
        <w:pStyle w:val="FirstParagraph"/>
        <w:rPr>
          <w:rFonts w:ascii="Adobe Clean Light" w:hAnsi="Adobe Clean Light"/>
        </w:rPr>
      </w:pPr>
      <w:r w:rsidRPr="00D44528">
        <w:rPr>
          <w:rFonts w:ascii="Adobe Clean Light" w:hAnsi="Adobe Clean Light"/>
        </w:rPr>
        <w:t xml:space="preserve">(b)Provide an estimate of the standard error of </w:t>
      </w:r>
      <w:r w:rsidRPr="00D44528">
        <w:rPr>
          <w:rStyle w:val="mi"/>
          <w:rFonts w:ascii="Adobe Clean Light" w:hAnsi="Adobe Clean Light"/>
          <w:color w:val="333333"/>
          <w:sz w:val="25"/>
          <w:szCs w:val="25"/>
          <w:bdr w:val="none" w:sz="0" w:space="0" w:color="auto" w:frame="1"/>
          <w:shd w:val="clear" w:color="auto" w:fill="FFFFFF"/>
        </w:rPr>
        <w:t>μ</w:t>
      </w:r>
      <w:r w:rsidRPr="00D44528">
        <w:rPr>
          <w:rStyle w:val="mo"/>
          <w:rFonts w:ascii="Adobe Clean Light" w:hAnsi="Adobe Clean Light"/>
          <w:color w:val="333333"/>
          <w:sz w:val="25"/>
          <w:szCs w:val="25"/>
          <w:bdr w:val="none" w:sz="0" w:space="0" w:color="auto" w:frame="1"/>
          <w:shd w:val="clear" w:color="auto" w:fill="FFFFFF"/>
        </w:rPr>
        <w:t>^</w:t>
      </w:r>
      <w:r w:rsidRPr="00D44528">
        <w:rPr>
          <w:rFonts w:ascii="Adobe Clean Light" w:hAnsi="Adobe Clean Light"/>
        </w:rPr>
        <w:t>. Interpret this result.</w:t>
      </w:r>
    </w:p>
    <w:p w:rsidR="0096353D" w:rsidRPr="00D44528" w:rsidRDefault="00655D06" w:rsidP="0096353D">
      <w:pPr>
        <w:pStyle w:val="SourceCode"/>
        <w:rPr>
          <w:rStyle w:val="NormalTok"/>
          <w:rFonts w:ascii="Adobe Clean Light" w:hAnsi="Adobe Clean Light" w:cstheme="minorBidi"/>
        </w:rPr>
      </w:pPr>
      <w:proofErr w:type="spellStart"/>
      <w:r w:rsidRPr="00D44528">
        <w:rPr>
          <w:rStyle w:val="NormalTok"/>
          <w:rFonts w:ascii="Adobe Clean Light" w:hAnsi="Adobe Clean Light" w:cstheme="minorBidi"/>
        </w:rPr>
        <w:t>SE_EMu_mdev</w:t>
      </w:r>
      <w:proofErr w:type="spellEnd"/>
      <w:r w:rsidRPr="00D44528">
        <w:rPr>
          <w:rStyle w:val="NormalTok"/>
          <w:rFonts w:ascii="Adobe Clean Light" w:hAnsi="Adobe Clean Light" w:cstheme="minorBidi"/>
        </w:rPr>
        <w:t xml:space="preserve"> &lt;- </w:t>
      </w:r>
      <w:proofErr w:type="spellStart"/>
      <w:r w:rsidRPr="00D44528">
        <w:rPr>
          <w:rStyle w:val="NormalTok"/>
          <w:rFonts w:ascii="Adobe Clean Light" w:hAnsi="Adobe Clean Light" w:cstheme="minorBidi"/>
        </w:rPr>
        <w:t>sd</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medv</w:t>
      </w:r>
      <w:proofErr w:type="spellEnd"/>
      <w:r w:rsidRPr="00D44528">
        <w:rPr>
          <w:rStyle w:val="NormalTok"/>
          <w:rFonts w:ascii="Adobe Clean Light" w:hAnsi="Adobe Clean Light" w:cstheme="minorBidi"/>
        </w:rPr>
        <w:t xml:space="preserve">) / </w:t>
      </w:r>
      <w:proofErr w:type="spellStart"/>
      <w:r w:rsidRPr="00D44528">
        <w:rPr>
          <w:rStyle w:val="NormalTok"/>
          <w:rFonts w:ascii="Adobe Clean Light" w:hAnsi="Adobe Clean Light" w:cstheme="minorBidi"/>
        </w:rPr>
        <w:t>sqrt</w:t>
      </w:r>
      <w:proofErr w:type="spellEnd"/>
      <w:r w:rsidRPr="00D44528">
        <w:rPr>
          <w:rStyle w:val="NormalTok"/>
          <w:rFonts w:ascii="Adobe Clean Light" w:hAnsi="Adobe Clean Light" w:cstheme="minorBidi"/>
        </w:rPr>
        <w:t>(dim(Boston</w:t>
      </w:r>
      <w:proofErr w:type="gramStart"/>
      <w:r w:rsidRPr="00D44528">
        <w:rPr>
          <w:rStyle w:val="NormalTok"/>
          <w:rFonts w:ascii="Adobe Clean Light" w:hAnsi="Adobe Clean Light" w:cstheme="minorBidi"/>
        </w:rPr>
        <w:t>)[</w:t>
      </w:r>
      <w:proofErr w:type="gramEnd"/>
      <w:r w:rsidRPr="00D44528">
        <w:rPr>
          <w:rStyle w:val="NormalTok"/>
          <w:rFonts w:ascii="Adobe Clean Light" w:hAnsi="Adobe Clean Light" w:cstheme="minorBidi"/>
        </w:rPr>
        <w:t>1])</w:t>
      </w:r>
      <w:r w:rsidRPr="00D44528">
        <w:rPr>
          <w:rStyle w:val="NormalTok"/>
          <w:rFonts w:ascii="Adobe Clean Light" w:hAnsi="Adobe Clean Light" w:cstheme="minorBidi"/>
        </w:rPr>
        <w:br/>
      </w:r>
      <w:proofErr w:type="spellStart"/>
      <w:r w:rsidRPr="00D44528">
        <w:rPr>
          <w:rStyle w:val="NormalTok"/>
          <w:rFonts w:ascii="Adobe Clean Light" w:hAnsi="Adobe Clean Light" w:cstheme="minorBidi"/>
        </w:rPr>
        <w:t>SE_EMu_mdev</w:t>
      </w:r>
      <w:proofErr w:type="spellEnd"/>
    </w:p>
    <w:p w:rsidR="0096353D" w:rsidRPr="00D44528" w:rsidRDefault="0096353D" w:rsidP="00655D06">
      <w:pPr>
        <w:pStyle w:val="SourceCode"/>
        <w:rPr>
          <w:rStyle w:val="NormalTok"/>
          <w:rFonts w:ascii="Adobe Clean Light" w:hAnsi="Adobe Clean Light" w:cstheme="minorBidi"/>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yellow"/>
        </w:rPr>
        <w:t>0.4088611</w:t>
      </w:r>
    </w:p>
    <w:p w:rsidR="0096353D" w:rsidRPr="00D44528" w:rsidRDefault="0096353D" w:rsidP="00655D06">
      <w:pPr>
        <w:pStyle w:val="FirstParagraph"/>
        <w:rPr>
          <w:rFonts w:ascii="Adobe Clean Light" w:hAnsi="Adobe Clean Light"/>
        </w:rPr>
      </w:pPr>
    </w:p>
    <w:p w:rsidR="00655D06" w:rsidRPr="00D44528" w:rsidRDefault="00655D06" w:rsidP="00655D06">
      <w:pPr>
        <w:pStyle w:val="FirstParagraph"/>
        <w:rPr>
          <w:rFonts w:ascii="Adobe Clean Light" w:hAnsi="Adobe Clean Light"/>
        </w:rPr>
      </w:pPr>
      <w:r w:rsidRPr="00D44528">
        <w:rPr>
          <w:rFonts w:ascii="Adobe Clean Light" w:hAnsi="Adobe Clean Light"/>
        </w:rPr>
        <w:t>(c)Now estimate the standard error of</w:t>
      </w:r>
      <w:r w:rsidRPr="00D44528">
        <w:rPr>
          <w:rStyle w:val="Emphasis"/>
          <w:rFonts w:ascii="Adobe Clean Light" w:hAnsi="Adobe Clean Light"/>
          <w:color w:val="333333"/>
          <w:sz w:val="25"/>
          <w:szCs w:val="25"/>
          <w:bdr w:val="none" w:sz="0" w:space="0" w:color="auto" w:frame="1"/>
          <w:shd w:val="clear" w:color="auto" w:fill="FFFFFF"/>
        </w:rPr>
        <w:t xml:space="preserve"> </w:t>
      </w:r>
      <w:r w:rsidRPr="00D44528">
        <w:rPr>
          <w:rStyle w:val="mi"/>
          <w:rFonts w:ascii="Adobe Clean Light" w:hAnsi="Adobe Clean Light"/>
          <w:color w:val="333333"/>
          <w:sz w:val="25"/>
          <w:szCs w:val="25"/>
          <w:bdr w:val="none" w:sz="0" w:space="0" w:color="auto" w:frame="1"/>
          <w:shd w:val="clear" w:color="auto" w:fill="FFFFFF"/>
        </w:rPr>
        <w:t>μ</w:t>
      </w:r>
      <w:r w:rsidRPr="00D44528">
        <w:rPr>
          <w:rStyle w:val="mo"/>
          <w:rFonts w:ascii="Adobe Clean Light" w:hAnsi="Adobe Clean Light"/>
          <w:color w:val="333333"/>
          <w:sz w:val="25"/>
          <w:szCs w:val="25"/>
          <w:bdr w:val="none" w:sz="0" w:space="0" w:color="auto" w:frame="1"/>
          <w:shd w:val="clear" w:color="auto" w:fill="FFFFFF"/>
        </w:rPr>
        <w:t>^</w:t>
      </w:r>
      <w:r w:rsidRPr="00D44528">
        <w:rPr>
          <w:rStyle w:val="mjxassistivemathml"/>
          <w:rFonts w:ascii="Adobe Clean Light" w:hAnsi="Adobe Clean Light"/>
          <w:color w:val="333333"/>
          <w:sz w:val="21"/>
          <w:szCs w:val="21"/>
          <w:bdr w:val="none" w:sz="0" w:space="0" w:color="auto" w:frame="1"/>
          <w:shd w:val="clear" w:color="auto" w:fill="FFFFFF"/>
        </w:rPr>
        <w:t xml:space="preserve"> </w:t>
      </w:r>
      <w:r w:rsidRPr="00D44528">
        <w:rPr>
          <w:rFonts w:ascii="Adobe Clean Light" w:hAnsi="Adobe Clean Light"/>
        </w:rPr>
        <w:t>using the bootstrap. How does this compare to your answer from (b</w:t>
      </w:r>
      <w:proofErr w:type="gramStart"/>
      <w:r w:rsidRPr="00D44528">
        <w:rPr>
          <w:rFonts w:ascii="Adobe Clean Light" w:hAnsi="Adobe Clean Light"/>
        </w:rPr>
        <w:t>) ?</w:t>
      </w:r>
      <w:proofErr w:type="gramEnd"/>
    </w:p>
    <w:p w:rsidR="00655D06" w:rsidRPr="00D44528" w:rsidRDefault="00655D06" w:rsidP="00655D06">
      <w:pPr>
        <w:pStyle w:val="SourceCode"/>
        <w:rPr>
          <w:rFonts w:ascii="Adobe Clean Light" w:hAnsi="Adobe Clean Light"/>
        </w:rPr>
      </w:pPr>
      <w:r w:rsidRPr="00D44528">
        <w:rPr>
          <w:rStyle w:val="KeywordTok"/>
          <w:rFonts w:ascii="Adobe Clean Light" w:hAnsi="Adobe Clean Light" w:cstheme="minorBidi"/>
        </w:rPr>
        <w:t>library</w:t>
      </w:r>
      <w:r w:rsidRPr="00D44528">
        <w:rPr>
          <w:rStyle w:val="NormalTok"/>
          <w:rFonts w:ascii="Adobe Clean Light" w:hAnsi="Adobe Clean Light" w:cstheme="minorBidi"/>
        </w:rPr>
        <w:t>(boot)</w:t>
      </w:r>
      <w:r w:rsidRPr="00D44528">
        <w:rPr>
          <w:rFonts w:ascii="Adobe Clean Light" w:hAnsi="Adobe Clean Light"/>
        </w:rPr>
        <w:br/>
      </w:r>
      <w:proofErr w:type="spellStart"/>
      <w:proofErr w:type="gramStart"/>
      <w:r w:rsidRPr="00D44528">
        <w:rPr>
          <w:rStyle w:val="KeywordTok"/>
          <w:rFonts w:ascii="Adobe Clean Light" w:hAnsi="Adobe Clean Light" w:cstheme="minorBidi"/>
        </w:rPr>
        <w:t>set.seed</w:t>
      </w:r>
      <w:proofErr w:type="spellEnd"/>
      <w:proofErr w:type="gramEnd"/>
      <w:r w:rsidRPr="00D44528">
        <w:rPr>
          <w:rStyle w:val="NormalTok"/>
          <w:rFonts w:ascii="Adobe Clean Light" w:hAnsi="Adobe Clean Light" w:cstheme="minorBidi"/>
        </w:rPr>
        <w:t>(</w:t>
      </w:r>
      <w:r w:rsidRPr="00D44528">
        <w:rPr>
          <w:rStyle w:val="DecValTok"/>
          <w:rFonts w:ascii="Adobe Clean Light" w:hAnsi="Adobe Clean Light" w:cstheme="minorBidi"/>
        </w:rPr>
        <w:t>12</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boot.fn</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function(data, split) {</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EMu</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mean</w:t>
      </w:r>
      <w:r w:rsidRPr="00D44528">
        <w:rPr>
          <w:rStyle w:val="NormalTok"/>
          <w:rFonts w:ascii="Adobe Clean Light" w:hAnsi="Adobe Clean Light" w:cstheme="minorBidi"/>
        </w:rPr>
        <w:t>(data[split])</w:t>
      </w:r>
      <w:r w:rsidRPr="00D44528">
        <w:rPr>
          <w:rFonts w:ascii="Adobe Clean Light" w:hAnsi="Adobe Clean Light"/>
        </w:rPr>
        <w:br/>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return</w:t>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EMu</w:t>
      </w:r>
      <w:proofErr w:type="spellEnd"/>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w:t>
      </w:r>
      <w:r w:rsidRPr="00D44528">
        <w:rPr>
          <w:rFonts w:ascii="Adobe Clean Light" w:hAnsi="Adobe Clean Light"/>
        </w:rPr>
        <w:br/>
      </w:r>
      <w:r w:rsidRPr="00D44528">
        <w:rPr>
          <w:rStyle w:val="KeywordTok"/>
          <w:rFonts w:ascii="Adobe Clean Light" w:hAnsi="Adobe Clean Light" w:cstheme="minorBidi"/>
        </w:rPr>
        <w:t>boot</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medv</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boot.fn</w:t>
      </w:r>
      <w:proofErr w:type="spellEnd"/>
      <w:r w:rsidRPr="00D44528">
        <w:rPr>
          <w:rStyle w:val="NormalTok"/>
          <w:rFonts w:ascii="Adobe Clean Light" w:hAnsi="Adobe Clean Light" w:cstheme="minorBidi"/>
        </w:rPr>
        <w:t xml:space="preserve">, </w:t>
      </w:r>
      <w:r w:rsidRPr="00D44528">
        <w:rPr>
          <w:rStyle w:val="DecValTok"/>
          <w:rFonts w:ascii="Adobe Clean Light" w:hAnsi="Adobe Clean Light" w:cstheme="minorBidi"/>
        </w:rPr>
        <w:t>1000</w:t>
      </w:r>
      <w:r w:rsidRPr="00D44528">
        <w:rPr>
          <w:rStyle w:val="NormalTok"/>
          <w:rFonts w:ascii="Adobe Clean Light" w:hAnsi="Adobe Clean Light" w:cstheme="minorBidi"/>
        </w:rPr>
        <w:t>)</w:t>
      </w:r>
    </w:p>
    <w:p w:rsidR="00655D06" w:rsidRPr="00D44528" w:rsidRDefault="00655D06" w:rsidP="00655D06">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ORDINARY NONPARAMETRIC BOOTSTRAP</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all:</w:t>
      </w:r>
      <w:r w:rsidRPr="00D44528">
        <w:rPr>
          <w:rFonts w:ascii="Adobe Clean Light" w:hAnsi="Adobe Clean Light"/>
        </w:rPr>
        <w:br/>
      </w:r>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boot(</w:t>
      </w:r>
      <w:proofErr w:type="gramEnd"/>
      <w:r w:rsidRPr="00D44528">
        <w:rPr>
          <w:rStyle w:val="VerbatimChar"/>
          <w:rFonts w:ascii="Adobe Clean Light" w:hAnsi="Adobe Clean Light" w:cstheme="minorBidi"/>
        </w:rPr>
        <w:t xml:space="preserve">data = </w:t>
      </w:r>
      <w:proofErr w:type="spellStart"/>
      <w:r w:rsidRPr="00D44528">
        <w:rPr>
          <w:rStyle w:val="VerbatimChar"/>
          <w:rFonts w:ascii="Adobe Clean Light" w:hAnsi="Adobe Clean Light" w:cstheme="minorBidi"/>
        </w:rPr>
        <w:t>medv</w:t>
      </w:r>
      <w:proofErr w:type="spellEnd"/>
      <w:r w:rsidRPr="00D44528">
        <w:rPr>
          <w:rStyle w:val="VerbatimChar"/>
          <w:rFonts w:ascii="Adobe Clean Light" w:hAnsi="Adobe Clean Light" w:cstheme="minorBidi"/>
        </w:rPr>
        <w:t xml:space="preserve">, statistic = </w:t>
      </w:r>
      <w:proofErr w:type="spellStart"/>
      <w:r w:rsidRPr="00D44528">
        <w:rPr>
          <w:rStyle w:val="VerbatimChar"/>
          <w:rFonts w:ascii="Adobe Clean Light" w:hAnsi="Adobe Clean Light" w:cstheme="minorBidi"/>
        </w:rPr>
        <w:t>boot.fn</w:t>
      </w:r>
      <w:proofErr w:type="spellEnd"/>
      <w:r w:rsidRPr="00D44528">
        <w:rPr>
          <w:rStyle w:val="VerbatimChar"/>
          <w:rFonts w:ascii="Adobe Clean Light" w:hAnsi="Adobe Clean Light" w:cstheme="minorBidi"/>
        </w:rPr>
        <w:t>, R = 1000)</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Bootstrap Statistics :</w:t>
      </w:r>
      <w:r w:rsidRPr="00D44528">
        <w:rPr>
          <w:rFonts w:ascii="Adobe Clean Light" w:hAnsi="Adobe Clean Light"/>
        </w:rPr>
        <w:br/>
      </w:r>
      <w:r w:rsidRPr="00D44528">
        <w:rPr>
          <w:rStyle w:val="VerbatimChar"/>
          <w:rFonts w:ascii="Adobe Clean Light" w:hAnsi="Adobe Clean Light" w:cstheme="minorBidi"/>
        </w:rPr>
        <w:t>##     original      bias    std. error</w:t>
      </w:r>
      <w:r w:rsidRPr="00D44528">
        <w:rPr>
          <w:rFonts w:ascii="Adobe Clean Light" w:hAnsi="Adobe Clean Light"/>
        </w:rPr>
        <w:br/>
      </w:r>
      <w:r w:rsidRPr="00D44528">
        <w:rPr>
          <w:rStyle w:val="VerbatimChar"/>
          <w:rFonts w:ascii="Adobe Clean Light" w:hAnsi="Adobe Clean Light" w:cstheme="minorBidi"/>
        </w:rPr>
        <w:t xml:space="preserve">## t1* 22.53281 0.009365217   </w:t>
      </w:r>
      <w:r w:rsidRPr="00D44528">
        <w:rPr>
          <w:rStyle w:val="VerbatimChar"/>
          <w:rFonts w:ascii="Adobe Clean Light" w:hAnsi="Adobe Clean Light" w:cstheme="minorBidi"/>
          <w:highlight w:val="green"/>
        </w:rPr>
        <w:t>0.4123366</w:t>
      </w:r>
    </w:p>
    <w:p w:rsidR="002C5709" w:rsidRPr="00D44528" w:rsidRDefault="002C5709" w:rsidP="00655D06">
      <w:pPr>
        <w:pStyle w:val="BodyText"/>
        <w:rPr>
          <w:rFonts w:ascii="Adobe Clean Light" w:hAnsi="Adobe Clean Light"/>
          <w:b/>
          <w:i/>
          <w:sz w:val="22"/>
          <w:szCs w:val="22"/>
        </w:rPr>
      </w:pPr>
      <w:r w:rsidRPr="00D44528">
        <w:rPr>
          <w:rStyle w:val="Emphasis"/>
          <w:rFonts w:ascii="Adobe Clean Light" w:hAnsi="Adobe Clean Light"/>
          <w:b/>
          <w:i w:val="0"/>
          <w:color w:val="333333"/>
          <w:sz w:val="22"/>
          <w:szCs w:val="22"/>
          <w:shd w:val="clear" w:color="auto" w:fill="FFFFFF"/>
        </w:rPr>
        <w:t>The boots</w:t>
      </w:r>
      <w:r w:rsidRPr="00D44528">
        <w:rPr>
          <w:rStyle w:val="Emphasis"/>
          <w:rFonts w:ascii="Adobe Clean Light" w:hAnsi="Adobe Clean Light"/>
          <w:b/>
          <w:i w:val="0"/>
          <w:color w:val="333333"/>
          <w:sz w:val="22"/>
          <w:szCs w:val="22"/>
          <w:shd w:val="clear" w:color="auto" w:fill="FFFFFF"/>
        </w:rPr>
        <w:t xml:space="preserve">trap estimated standard error </w:t>
      </w:r>
      <w:r w:rsidRPr="00D44528">
        <w:rPr>
          <w:rStyle w:val="Emphasis"/>
          <w:rFonts w:ascii="Adobe Clean Light" w:hAnsi="Adobe Clean Light"/>
          <w:b/>
          <w:i w:val="0"/>
          <w:color w:val="333333"/>
          <w:sz w:val="22"/>
          <w:szCs w:val="22"/>
          <w:shd w:val="clear" w:color="auto" w:fill="FFFFFF"/>
        </w:rPr>
        <w:t>is close to the estimate found in (b) of 0.4089.</w:t>
      </w:r>
      <w:r w:rsidRPr="00D44528">
        <w:rPr>
          <w:rFonts w:ascii="Adobe Clean Light" w:hAnsi="Adobe Clean Light"/>
          <w:b/>
          <w:i/>
          <w:sz w:val="22"/>
          <w:szCs w:val="22"/>
        </w:rPr>
        <w:t xml:space="preserve"> </w:t>
      </w:r>
    </w:p>
    <w:p w:rsidR="002C5709" w:rsidRPr="00D44528" w:rsidRDefault="002C5709" w:rsidP="00655D06">
      <w:pPr>
        <w:pStyle w:val="BodyText"/>
        <w:rPr>
          <w:rFonts w:ascii="Adobe Clean Light" w:hAnsi="Adobe Clean Light"/>
        </w:rPr>
      </w:pPr>
    </w:p>
    <w:p w:rsidR="00655D06" w:rsidRPr="00D44528" w:rsidRDefault="00655D06" w:rsidP="00655D06">
      <w:pPr>
        <w:pStyle w:val="BodyText"/>
        <w:rPr>
          <w:rFonts w:ascii="Adobe Clean Light" w:hAnsi="Adobe Clean Light"/>
        </w:rPr>
      </w:pPr>
      <w:r w:rsidRPr="00D44528">
        <w:rPr>
          <w:rFonts w:ascii="Adobe Clean Light" w:hAnsi="Adobe Clean Light"/>
        </w:rPr>
        <w:lastRenderedPageBreak/>
        <w:t>(d)Based on your bootstrap estimate from (c), provide a 95% confidence interval for the mean of "</w:t>
      </w:r>
      <w:proofErr w:type="spellStart"/>
      <w:r w:rsidRPr="00D44528">
        <w:rPr>
          <w:rFonts w:ascii="Adobe Clean Light" w:hAnsi="Adobe Clean Light"/>
        </w:rPr>
        <w:t>medv</w:t>
      </w:r>
      <w:proofErr w:type="spellEnd"/>
      <w:r w:rsidRPr="00D44528">
        <w:rPr>
          <w:rFonts w:ascii="Adobe Clean Light" w:hAnsi="Adobe Clean Light"/>
        </w:rPr>
        <w:t xml:space="preserve">". Compare it to the results obtained using </w:t>
      </w:r>
      <w:proofErr w:type="spellStart"/>
      <w:r w:rsidRPr="00D44528">
        <w:rPr>
          <w:rFonts w:ascii="Adobe Clean Light" w:hAnsi="Adobe Clean Light"/>
        </w:rPr>
        <w:t>t.test</w:t>
      </w:r>
      <w:proofErr w:type="spellEnd"/>
      <w:r w:rsidRPr="00D44528">
        <w:rPr>
          <w:rFonts w:ascii="Adobe Clean Light" w:hAnsi="Adobe Clean Light"/>
        </w:rPr>
        <w:t>(</w:t>
      </w:r>
      <w:proofErr w:type="spellStart"/>
      <w:r w:rsidRPr="00D44528">
        <w:rPr>
          <w:rFonts w:ascii="Adobe Clean Light" w:hAnsi="Adobe Clean Light"/>
        </w:rPr>
        <w:t>Boston$medv</w:t>
      </w:r>
      <w:proofErr w:type="spellEnd"/>
      <w:r w:rsidRPr="00D44528">
        <w:rPr>
          <w:rFonts w:ascii="Adobe Clean Light" w:hAnsi="Adobe Clean Light"/>
        </w:rPr>
        <w:t>).</w:t>
      </w:r>
    </w:p>
    <w:p w:rsidR="00655D06" w:rsidRPr="00D44528" w:rsidRDefault="00655D06" w:rsidP="00655D06">
      <w:pPr>
        <w:pStyle w:val="SourceCode"/>
        <w:rPr>
          <w:rFonts w:ascii="Adobe Clean Light" w:hAnsi="Adobe Clean Light"/>
        </w:rPr>
      </w:pPr>
      <w:proofErr w:type="spellStart"/>
      <w:r w:rsidRPr="00D44528">
        <w:rPr>
          <w:rStyle w:val="KeywordTok"/>
          <w:rFonts w:ascii="Adobe Clean Light" w:hAnsi="Adobe Clean Light" w:cstheme="minorBidi"/>
        </w:rPr>
        <w:t>t.test</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medv</w:t>
      </w:r>
      <w:proofErr w:type="spellEnd"/>
      <w:r w:rsidRPr="00D44528">
        <w:rPr>
          <w:rStyle w:val="NormalTok"/>
          <w:rFonts w:ascii="Adobe Clean Light" w:hAnsi="Adobe Clean Light" w:cstheme="minorBidi"/>
        </w:rPr>
        <w:t>)</w:t>
      </w:r>
    </w:p>
    <w:p w:rsidR="00655D06" w:rsidRPr="00D44528" w:rsidRDefault="00655D06" w:rsidP="00655D06">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w:t>
      </w:r>
      <w:proofErr w:type="gramStart"/>
      <w:r w:rsidRPr="00D44528">
        <w:rPr>
          <w:rStyle w:val="VerbatimChar"/>
          <w:rFonts w:ascii="Adobe Clean Light" w:hAnsi="Adobe Clean Light" w:cstheme="minorBidi"/>
        </w:rPr>
        <w:t>#  One</w:t>
      </w:r>
      <w:proofErr w:type="gramEnd"/>
      <w:r w:rsidRPr="00D44528">
        <w:rPr>
          <w:rStyle w:val="VerbatimChar"/>
          <w:rFonts w:ascii="Adobe Clean Light" w:hAnsi="Adobe Clean Light" w:cstheme="minorBidi"/>
        </w:rPr>
        <w:t xml:space="preserve"> Sample t-test</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data:  </w:t>
      </w:r>
      <w:proofErr w:type="spellStart"/>
      <w:r w:rsidRPr="00D44528">
        <w:rPr>
          <w:rStyle w:val="VerbatimChar"/>
          <w:rFonts w:ascii="Adobe Clean Light" w:hAnsi="Adobe Clean Light" w:cstheme="minorBidi"/>
        </w:rPr>
        <w:t>medv</w:t>
      </w:r>
      <w:proofErr w:type="spellEnd"/>
      <w:r w:rsidRPr="00D44528">
        <w:rPr>
          <w:rFonts w:ascii="Adobe Clean Light" w:hAnsi="Adobe Clean Light"/>
        </w:rPr>
        <w:br/>
      </w:r>
      <w:r w:rsidRPr="00D44528">
        <w:rPr>
          <w:rStyle w:val="VerbatimChar"/>
          <w:rFonts w:ascii="Adobe Clean Light" w:hAnsi="Adobe Clean Light" w:cstheme="minorBidi"/>
        </w:rPr>
        <w:t xml:space="preserve">## t = 55.111, </w:t>
      </w:r>
      <w:proofErr w:type="spellStart"/>
      <w:r w:rsidRPr="00D44528">
        <w:rPr>
          <w:rStyle w:val="VerbatimChar"/>
          <w:rFonts w:ascii="Adobe Clean Light" w:hAnsi="Adobe Clean Light" w:cstheme="minorBidi"/>
        </w:rPr>
        <w:t>df</w:t>
      </w:r>
      <w:proofErr w:type="spellEnd"/>
      <w:r w:rsidRPr="00D44528">
        <w:rPr>
          <w:rStyle w:val="VerbatimChar"/>
          <w:rFonts w:ascii="Adobe Clean Light" w:hAnsi="Adobe Clean Light" w:cstheme="minorBidi"/>
        </w:rPr>
        <w:t xml:space="preserve"> = 505, p-value &lt; 2.2e-16</w:t>
      </w:r>
      <w:r w:rsidRPr="00D44528">
        <w:rPr>
          <w:rFonts w:ascii="Adobe Clean Light" w:hAnsi="Adobe Clean Light"/>
        </w:rPr>
        <w:br/>
      </w:r>
      <w:r w:rsidRPr="00D44528">
        <w:rPr>
          <w:rStyle w:val="VerbatimChar"/>
          <w:rFonts w:ascii="Adobe Clean Light" w:hAnsi="Adobe Clean Light" w:cstheme="minorBidi"/>
        </w:rPr>
        <w:t>## alternative hypothesis: true mean is not equal to 0</w:t>
      </w:r>
      <w:r w:rsidRPr="00D44528">
        <w:rPr>
          <w:rFonts w:ascii="Adobe Clean Light" w:hAnsi="Adobe Clean Light"/>
        </w:rPr>
        <w:br/>
      </w:r>
      <w:r w:rsidRPr="00D44528">
        <w:rPr>
          <w:rStyle w:val="VerbatimChar"/>
          <w:rFonts w:ascii="Adobe Clean Light" w:hAnsi="Adobe Clean Light" w:cstheme="minorBidi"/>
        </w:rPr>
        <w:t>## 95 percent confidence interval:</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Style w:val="VerbatimChar"/>
          <w:rFonts w:ascii="Adobe Clean Light" w:hAnsi="Adobe Clean Light" w:cstheme="minorBidi"/>
          <w:highlight w:val="blue"/>
        </w:rPr>
        <w:t>21.72953 23.33608</w:t>
      </w:r>
      <w:r w:rsidRPr="00D44528">
        <w:rPr>
          <w:rFonts w:ascii="Adobe Clean Light" w:hAnsi="Adobe Clean Light"/>
        </w:rPr>
        <w:br/>
      </w:r>
      <w:r w:rsidRPr="00D44528">
        <w:rPr>
          <w:rStyle w:val="VerbatimChar"/>
          <w:rFonts w:ascii="Adobe Clean Light" w:hAnsi="Adobe Clean Light" w:cstheme="minorBidi"/>
        </w:rPr>
        <w:t>## sample estimates:</w:t>
      </w:r>
      <w:r w:rsidRPr="00D44528">
        <w:rPr>
          <w:rFonts w:ascii="Adobe Clean Light" w:hAnsi="Adobe Clean Light"/>
        </w:rPr>
        <w:br/>
      </w:r>
      <w:r w:rsidRPr="00D44528">
        <w:rPr>
          <w:rStyle w:val="VerbatimChar"/>
          <w:rFonts w:ascii="Adobe Clean Light" w:hAnsi="Adobe Clean Light" w:cstheme="minorBidi"/>
        </w:rPr>
        <w:t xml:space="preserve">## mean of x </w:t>
      </w:r>
      <w:r w:rsidRPr="00D44528">
        <w:rPr>
          <w:rFonts w:ascii="Adobe Clean Light" w:hAnsi="Adobe Clean Light"/>
        </w:rPr>
        <w:br/>
      </w:r>
      <w:r w:rsidRPr="00D44528">
        <w:rPr>
          <w:rStyle w:val="VerbatimChar"/>
          <w:rFonts w:ascii="Adobe Clean Light" w:hAnsi="Adobe Clean Light" w:cstheme="minorBidi"/>
        </w:rPr>
        <w:t>##  22.53281</w:t>
      </w:r>
    </w:p>
    <w:p w:rsidR="00655D06" w:rsidRPr="00D44528" w:rsidRDefault="00655D06" w:rsidP="00655D06">
      <w:pPr>
        <w:pStyle w:val="SourceCode"/>
        <w:rPr>
          <w:rFonts w:ascii="Adobe Clean Light" w:hAnsi="Adobe Clean Light"/>
        </w:rPr>
      </w:pPr>
      <w:proofErr w:type="spellStart"/>
      <w:r w:rsidRPr="00D44528">
        <w:rPr>
          <w:rStyle w:val="NormalTok"/>
          <w:rFonts w:ascii="Adobe Clean Light" w:hAnsi="Adobe Clean Light" w:cstheme="minorBidi"/>
        </w:rPr>
        <w:t>CI_EMu</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gramStart"/>
      <w:r w:rsidRPr="00D44528">
        <w:rPr>
          <w:rStyle w:val="KeywordTok"/>
          <w:rFonts w:ascii="Adobe Clean Light" w:hAnsi="Adobe Clean Light" w:cstheme="minorBidi"/>
        </w:rPr>
        <w:t>c</w:t>
      </w:r>
      <w:r w:rsidRPr="00D44528">
        <w:rPr>
          <w:rStyle w:val="NormalTok"/>
          <w:rFonts w:ascii="Adobe Clean Light" w:hAnsi="Adobe Clean Light" w:cstheme="minorBidi"/>
        </w:rPr>
        <w:t>(</w:t>
      </w:r>
      <w:proofErr w:type="gramEnd"/>
      <w:r w:rsidRPr="00D44528">
        <w:rPr>
          <w:rStyle w:val="FloatTok"/>
          <w:rFonts w:ascii="Adobe Clean Light" w:hAnsi="Adobe Clean Light" w:cstheme="minorBidi"/>
        </w:rPr>
        <w:t>22.53</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r w:rsidRPr="00D44528">
        <w:rPr>
          <w:rStyle w:val="DecValTok"/>
          <w:rFonts w:ascii="Adobe Clean Light" w:hAnsi="Adobe Clean Light" w:cstheme="minorBidi"/>
        </w:rPr>
        <w:t>2</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r w:rsidR="007507BF" w:rsidRPr="00D44528">
        <w:rPr>
          <w:rStyle w:val="VerbatimChar"/>
          <w:rFonts w:ascii="Adobe Clean Light" w:hAnsi="Adobe Clean Light" w:cstheme="minorBidi"/>
          <w:highlight w:val="green"/>
        </w:rPr>
        <w:t>0.4123</w:t>
      </w:r>
      <w:r w:rsidRPr="00D44528">
        <w:rPr>
          <w:rStyle w:val="NormalTok"/>
          <w:rFonts w:ascii="Adobe Clean Light" w:hAnsi="Adobe Clean Light" w:cstheme="minorBidi"/>
        </w:rPr>
        <w:t xml:space="preserve">, </w:t>
      </w:r>
      <w:r w:rsidRPr="00D44528">
        <w:rPr>
          <w:rStyle w:val="FloatTok"/>
          <w:rFonts w:ascii="Adobe Clean Light" w:hAnsi="Adobe Clean Light" w:cstheme="minorBidi"/>
        </w:rPr>
        <w:t>22.53</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r w:rsidRPr="00D44528">
        <w:rPr>
          <w:rStyle w:val="DecValTok"/>
          <w:rFonts w:ascii="Adobe Clean Light" w:hAnsi="Adobe Clean Light" w:cstheme="minorBidi"/>
        </w:rPr>
        <w:t>2</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 </w:t>
      </w:r>
      <w:r w:rsidRPr="00D44528">
        <w:rPr>
          <w:rStyle w:val="VerbatimChar"/>
          <w:rFonts w:ascii="Adobe Clean Light" w:hAnsi="Adobe Clean Light" w:cstheme="minorBidi"/>
          <w:highlight w:val="green"/>
        </w:rPr>
        <w:t>0.</w:t>
      </w:r>
      <w:r w:rsidR="007507BF" w:rsidRPr="00D44528">
        <w:rPr>
          <w:rStyle w:val="VerbatimChar"/>
          <w:rFonts w:ascii="Adobe Clean Light" w:hAnsi="Adobe Clean Light" w:cstheme="minorBidi"/>
          <w:highlight w:val="green"/>
        </w:rPr>
        <w:t xml:space="preserve"> 4123</w:t>
      </w:r>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CI_EMu</w:t>
      </w:r>
      <w:proofErr w:type="spellEnd"/>
    </w:p>
    <w:p w:rsidR="00655D06" w:rsidRPr="00D44528" w:rsidRDefault="00655D06" w:rsidP="00655D06">
      <w:pPr>
        <w:pStyle w:val="SourceCode"/>
        <w:rPr>
          <w:rFonts w:ascii="Adobe Clean Light" w:hAnsi="Adobe Clean Light"/>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blue"/>
        </w:rPr>
        <w:t>21.70</w:t>
      </w:r>
      <w:r w:rsidR="00026E15" w:rsidRPr="00D44528">
        <w:rPr>
          <w:rStyle w:val="VerbatimChar"/>
          <w:rFonts w:ascii="Adobe Clean Light" w:hAnsi="Adobe Clean Light" w:cstheme="minorBidi"/>
          <w:highlight w:val="blue"/>
        </w:rPr>
        <w:t>54 23.3546</w:t>
      </w:r>
    </w:p>
    <w:p w:rsidR="007507BF" w:rsidRPr="00D44528" w:rsidRDefault="007507BF" w:rsidP="007507BF">
      <w:pPr>
        <w:pStyle w:val="NormalWeb"/>
        <w:shd w:val="clear" w:color="auto" w:fill="FFFFFF"/>
        <w:spacing w:before="0" w:beforeAutospacing="0" w:after="150" w:afterAutospacing="0"/>
        <w:rPr>
          <w:rStyle w:val="Emphasis"/>
          <w:rFonts w:ascii="Adobe Clean Light" w:hAnsi="Adobe Clean Light"/>
          <w:color w:val="333333"/>
          <w:sz w:val="21"/>
          <w:szCs w:val="21"/>
        </w:rPr>
      </w:pPr>
    </w:p>
    <w:p w:rsidR="007507BF" w:rsidRPr="00D44528" w:rsidRDefault="007507BF" w:rsidP="00E85ABE">
      <w:pPr>
        <w:pStyle w:val="NormalWeb"/>
        <w:shd w:val="clear" w:color="auto" w:fill="FFFFFF"/>
        <w:spacing w:before="0" w:beforeAutospacing="0" w:after="150" w:afterAutospacing="0"/>
        <w:rPr>
          <w:rFonts w:ascii="Adobe Clean Light" w:hAnsi="Adobe Clean Light"/>
        </w:rPr>
      </w:pPr>
      <w:r w:rsidRPr="00D44528">
        <w:rPr>
          <w:rFonts w:ascii="Adobe Clean Light" w:hAnsi="Adobe Clean Light"/>
          <w:b/>
          <w:iCs/>
          <w:sz w:val="22"/>
          <w:szCs w:val="22"/>
        </w:rPr>
        <w:t xml:space="preserve">The bootstrap confidence interval is very close to the one provided by the </w:t>
      </w:r>
      <w:proofErr w:type="spellStart"/>
      <w:r w:rsidRPr="00D44528">
        <w:rPr>
          <w:rFonts w:ascii="Adobe Clean Light" w:hAnsi="Adobe Clean Light"/>
          <w:b/>
          <w:iCs/>
          <w:sz w:val="22"/>
          <w:szCs w:val="22"/>
        </w:rPr>
        <w:t>t.test</w:t>
      </w:r>
      <w:proofErr w:type="spellEnd"/>
    </w:p>
    <w:p w:rsidR="007507BF" w:rsidRPr="00D44528" w:rsidRDefault="007507BF" w:rsidP="00655D06">
      <w:pPr>
        <w:pStyle w:val="FirstParagraph"/>
        <w:rPr>
          <w:rFonts w:ascii="Adobe Clean Light" w:hAnsi="Adobe Clean Light"/>
        </w:rPr>
      </w:pPr>
    </w:p>
    <w:p w:rsidR="00655D06" w:rsidRPr="00D44528" w:rsidRDefault="00655D06" w:rsidP="00655D06">
      <w:pPr>
        <w:pStyle w:val="FirstParagraph"/>
        <w:rPr>
          <w:rFonts w:ascii="Adobe Clean Light" w:hAnsi="Adobe Clean Light"/>
        </w:rPr>
      </w:pPr>
      <w:r w:rsidRPr="00D44528">
        <w:rPr>
          <w:rFonts w:ascii="Adobe Clean Light" w:hAnsi="Adobe Clean Light"/>
        </w:rPr>
        <w:t xml:space="preserve">(e)Based on this data set, provide an </w:t>
      </w:r>
      <w:proofErr w:type="gramStart"/>
      <w:r w:rsidRPr="00D44528">
        <w:rPr>
          <w:rFonts w:ascii="Adobe Clean Light" w:hAnsi="Adobe Clean Light"/>
        </w:rPr>
        <w:t xml:space="preserve">estimate, </w:t>
      </w:r>
      <w:r w:rsidR="00123619" w:rsidRPr="00D44528">
        <w:rPr>
          <w:rStyle w:val="apple-converted-space"/>
          <w:rFonts w:ascii="Adobe Clean Light" w:hAnsi="Adobe Clean Light"/>
          <w:color w:val="333333"/>
          <w:sz w:val="21"/>
          <w:szCs w:val="21"/>
          <w:shd w:val="clear" w:color="auto" w:fill="FFFFFF"/>
        </w:rPr>
        <w:t> </w:t>
      </w:r>
      <w:r w:rsidR="00123619" w:rsidRPr="00D44528">
        <w:rPr>
          <w:rStyle w:val="mi"/>
          <w:rFonts w:ascii="Adobe Clean Light" w:hAnsi="Adobe Clean Light"/>
          <w:color w:val="333333"/>
          <w:sz w:val="25"/>
          <w:szCs w:val="25"/>
          <w:bdr w:val="none" w:sz="0" w:space="0" w:color="auto" w:frame="1"/>
          <w:shd w:val="clear" w:color="auto" w:fill="FFFFFF"/>
        </w:rPr>
        <w:t>μ</w:t>
      </w:r>
      <w:proofErr w:type="gramEnd"/>
      <w:r w:rsidR="00123619" w:rsidRPr="00D44528">
        <w:rPr>
          <w:rStyle w:val="mo"/>
          <w:rFonts w:ascii="Adobe Clean Light" w:hAnsi="Adobe Clean Light"/>
          <w:color w:val="333333"/>
          <w:sz w:val="25"/>
          <w:szCs w:val="25"/>
          <w:bdr w:val="none" w:sz="0" w:space="0" w:color="auto" w:frame="1"/>
          <w:shd w:val="clear" w:color="auto" w:fill="FFFFFF"/>
        </w:rPr>
        <w:t>^</w:t>
      </w:r>
      <w:r w:rsidR="00811AE5" w:rsidRPr="00D44528">
        <w:rPr>
          <w:rStyle w:val="mn"/>
          <w:rFonts w:ascii="Adobe Clean Light" w:hAnsi="Adobe Clean Light"/>
          <w:color w:val="333333"/>
          <w:sz w:val="18"/>
          <w:szCs w:val="18"/>
          <w:bdr w:val="none" w:sz="0" w:space="0" w:color="auto" w:frame="1"/>
          <w:shd w:val="clear" w:color="auto" w:fill="FFFFFF"/>
        </w:rPr>
        <w:t xml:space="preserve"> </w:t>
      </w:r>
      <w:r w:rsidRPr="00D44528">
        <w:rPr>
          <w:rFonts w:ascii="Adobe Clean Light" w:hAnsi="Adobe Clean Light"/>
        </w:rPr>
        <w:t>med, for the median value of "</w:t>
      </w:r>
      <w:proofErr w:type="spellStart"/>
      <w:r w:rsidRPr="00D44528">
        <w:rPr>
          <w:rFonts w:ascii="Adobe Clean Light" w:hAnsi="Adobe Clean Light"/>
        </w:rPr>
        <w:t>medv</w:t>
      </w:r>
      <w:proofErr w:type="spellEnd"/>
      <w:r w:rsidRPr="00D44528">
        <w:rPr>
          <w:rFonts w:ascii="Adobe Clean Light" w:hAnsi="Adobe Clean Light"/>
        </w:rPr>
        <w:t>" in the population.</w:t>
      </w:r>
    </w:p>
    <w:p w:rsidR="00655D06" w:rsidRPr="00D44528" w:rsidRDefault="00655D06" w:rsidP="00655D06">
      <w:pPr>
        <w:pStyle w:val="SourceCode"/>
        <w:rPr>
          <w:rFonts w:ascii="Adobe Clean Light" w:hAnsi="Adobe Clean Light"/>
        </w:rPr>
      </w:pPr>
      <w:proofErr w:type="spellStart"/>
      <w:r w:rsidRPr="00D44528">
        <w:rPr>
          <w:rStyle w:val="NormalTok"/>
          <w:rFonts w:ascii="Adobe Clean Light" w:hAnsi="Adobe Clean Light" w:cstheme="minorBidi"/>
        </w:rPr>
        <w:t>EMed_medv</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median</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medv</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EMed_medv</w:t>
      </w:r>
      <w:proofErr w:type="spellEnd"/>
    </w:p>
    <w:p w:rsidR="00655D06" w:rsidRPr="00D44528" w:rsidRDefault="00655D06" w:rsidP="00655D06">
      <w:pPr>
        <w:pStyle w:val="SourceCode"/>
        <w:rPr>
          <w:rFonts w:ascii="Adobe Clean Light" w:hAnsi="Adobe Clean Light"/>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yellow"/>
        </w:rPr>
        <w:t>21.2</w:t>
      </w:r>
    </w:p>
    <w:p w:rsidR="00E465E6" w:rsidRPr="00D44528" w:rsidRDefault="00E465E6" w:rsidP="00E465E6">
      <w:pPr>
        <w:pStyle w:val="Compact"/>
        <w:ind w:left="480"/>
        <w:rPr>
          <w:rFonts w:ascii="Adobe Clean Light" w:hAnsi="Adobe Clean Light"/>
        </w:rPr>
      </w:pPr>
    </w:p>
    <w:p w:rsidR="00655D06" w:rsidRPr="00D44528" w:rsidRDefault="00655D06" w:rsidP="00655D06">
      <w:pPr>
        <w:pStyle w:val="Compact"/>
        <w:numPr>
          <w:ilvl w:val="0"/>
          <w:numId w:val="8"/>
        </w:numPr>
        <w:rPr>
          <w:rFonts w:ascii="Adobe Clean Light" w:hAnsi="Adobe Clean Light"/>
        </w:rPr>
      </w:pPr>
      <w:r w:rsidRPr="00D44528">
        <w:rPr>
          <w:rFonts w:ascii="Adobe Clean Light" w:hAnsi="Adobe Clean Light"/>
        </w:rPr>
        <w:t xml:space="preserve">We now would like to estimate the standard error </w:t>
      </w:r>
      <w:proofErr w:type="gramStart"/>
      <w:r w:rsidRPr="00D44528">
        <w:rPr>
          <w:rFonts w:ascii="Adobe Clean Light" w:hAnsi="Adobe Clean Light"/>
        </w:rPr>
        <w:t xml:space="preserve">of </w:t>
      </w:r>
      <w:r w:rsidR="00A61274" w:rsidRPr="00D44528">
        <w:rPr>
          <w:rStyle w:val="apple-converted-space"/>
          <w:rFonts w:ascii="Adobe Clean Light" w:hAnsi="Adobe Clean Light"/>
          <w:color w:val="333333"/>
          <w:sz w:val="21"/>
          <w:szCs w:val="21"/>
          <w:shd w:val="clear" w:color="auto" w:fill="FFFFFF"/>
        </w:rPr>
        <w:t> </w:t>
      </w:r>
      <w:proofErr w:type="spellStart"/>
      <w:r w:rsidR="00A61274" w:rsidRPr="00D44528">
        <w:rPr>
          <w:rStyle w:val="mi"/>
          <w:rFonts w:ascii="Adobe Clean Light" w:hAnsi="Adobe Clean Light"/>
          <w:color w:val="333333"/>
          <w:sz w:val="25"/>
          <w:szCs w:val="25"/>
          <w:bdr w:val="none" w:sz="0" w:space="0" w:color="auto" w:frame="1"/>
          <w:shd w:val="clear" w:color="auto" w:fill="FFFFFF"/>
        </w:rPr>
        <w:t>μ</w:t>
      </w:r>
      <w:proofErr w:type="gramEnd"/>
      <w:r w:rsidR="00A61274" w:rsidRPr="00D44528">
        <w:rPr>
          <w:rStyle w:val="mo"/>
          <w:rFonts w:ascii="Adobe Clean Light" w:hAnsi="Adobe Clean Light"/>
          <w:color w:val="333333"/>
          <w:sz w:val="25"/>
          <w:szCs w:val="25"/>
          <w:bdr w:val="none" w:sz="0" w:space="0" w:color="auto" w:frame="1"/>
          <w:shd w:val="clear" w:color="auto" w:fill="FFFFFF"/>
        </w:rPr>
        <w:t>^</w:t>
      </w:r>
      <w:r w:rsidRPr="00D44528">
        <w:rPr>
          <w:rFonts w:ascii="Adobe Clean Light" w:hAnsi="Adobe Clean Light"/>
        </w:rPr>
        <w:t>med</w:t>
      </w:r>
      <w:proofErr w:type="spellEnd"/>
      <w:r w:rsidRPr="00D44528">
        <w:rPr>
          <w:rFonts w:ascii="Adobe Clean Light" w:hAnsi="Adobe Clean Light"/>
        </w:rPr>
        <w:t>. Unfortunately, there is no simple formula for computing the standard error of the median. Instead, estimate the standard error of the median using the bootstrap. Comment on your findings.</w:t>
      </w:r>
    </w:p>
    <w:p w:rsidR="00655D06" w:rsidRPr="00D44528" w:rsidRDefault="00655D06" w:rsidP="00655D06">
      <w:pPr>
        <w:pStyle w:val="SourceCode"/>
        <w:rPr>
          <w:rFonts w:ascii="Adobe Clean Light" w:hAnsi="Adobe Clean Light"/>
        </w:rPr>
      </w:pPr>
      <w:proofErr w:type="spellStart"/>
      <w:proofErr w:type="gramStart"/>
      <w:r w:rsidRPr="00D44528">
        <w:rPr>
          <w:rStyle w:val="NormalTok"/>
          <w:rFonts w:ascii="Adobe Clean Light" w:hAnsi="Adobe Clean Light" w:cstheme="minorBidi"/>
        </w:rPr>
        <w:t>boot.fn</w:t>
      </w:r>
      <w:proofErr w:type="spellEnd"/>
      <w:proofErr w:type="gram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function(data, split) {</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Emedian</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median</w:t>
      </w:r>
      <w:r w:rsidRPr="00D44528">
        <w:rPr>
          <w:rStyle w:val="NormalTok"/>
          <w:rFonts w:ascii="Adobe Clean Light" w:hAnsi="Adobe Clean Light" w:cstheme="minorBidi"/>
        </w:rPr>
        <w:t>(data[split])</w:t>
      </w:r>
      <w:r w:rsidRPr="00D44528">
        <w:rPr>
          <w:rFonts w:ascii="Adobe Clean Light" w:hAnsi="Adobe Clean Light"/>
        </w:rPr>
        <w:br/>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return</w:t>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Emedian</w:t>
      </w:r>
      <w:proofErr w:type="spellEnd"/>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w:t>
      </w:r>
      <w:r w:rsidRPr="00D44528">
        <w:rPr>
          <w:rFonts w:ascii="Adobe Clean Light" w:hAnsi="Adobe Clean Light"/>
        </w:rPr>
        <w:br/>
      </w:r>
      <w:r w:rsidRPr="00D44528">
        <w:rPr>
          <w:rStyle w:val="KeywordTok"/>
          <w:rFonts w:ascii="Adobe Clean Light" w:hAnsi="Adobe Clean Light" w:cstheme="minorBidi"/>
        </w:rPr>
        <w:t>boot</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medv</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boot.fn</w:t>
      </w:r>
      <w:proofErr w:type="spellEnd"/>
      <w:r w:rsidRPr="00D44528">
        <w:rPr>
          <w:rStyle w:val="NormalTok"/>
          <w:rFonts w:ascii="Adobe Clean Light" w:hAnsi="Adobe Clean Light" w:cstheme="minorBidi"/>
        </w:rPr>
        <w:t xml:space="preserve">, </w:t>
      </w:r>
      <w:r w:rsidRPr="00D44528">
        <w:rPr>
          <w:rStyle w:val="DecValTok"/>
          <w:rFonts w:ascii="Adobe Clean Light" w:hAnsi="Adobe Clean Light" w:cstheme="minorBidi"/>
        </w:rPr>
        <w:t>1000</w:t>
      </w:r>
      <w:r w:rsidRPr="00D44528">
        <w:rPr>
          <w:rStyle w:val="NormalTok"/>
          <w:rFonts w:ascii="Adobe Clean Light" w:hAnsi="Adobe Clean Light" w:cstheme="minorBidi"/>
        </w:rPr>
        <w:t>)</w:t>
      </w:r>
    </w:p>
    <w:p w:rsidR="00655D06" w:rsidRPr="00D44528" w:rsidRDefault="00655D06" w:rsidP="00655D06">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ORDINARY NONPARAMETRIC BOOTSTRAP</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lastRenderedPageBreak/>
        <w:t xml:space="preserve">## </w:t>
      </w:r>
      <w:r w:rsidRPr="00D44528">
        <w:rPr>
          <w:rFonts w:ascii="Adobe Clean Light" w:hAnsi="Adobe Clean Light"/>
        </w:rPr>
        <w:br/>
      </w:r>
      <w:r w:rsidRPr="00D44528">
        <w:rPr>
          <w:rStyle w:val="VerbatimChar"/>
          <w:rFonts w:ascii="Adobe Clean Light" w:hAnsi="Adobe Clean Light" w:cstheme="minorBidi"/>
        </w:rPr>
        <w:t>## Call:</w:t>
      </w:r>
      <w:r w:rsidRPr="00D44528">
        <w:rPr>
          <w:rFonts w:ascii="Adobe Clean Light" w:hAnsi="Adobe Clean Light"/>
        </w:rPr>
        <w:br/>
      </w:r>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boot(</w:t>
      </w:r>
      <w:proofErr w:type="gramEnd"/>
      <w:r w:rsidRPr="00D44528">
        <w:rPr>
          <w:rStyle w:val="VerbatimChar"/>
          <w:rFonts w:ascii="Adobe Clean Light" w:hAnsi="Adobe Clean Light" w:cstheme="minorBidi"/>
        </w:rPr>
        <w:t xml:space="preserve">data = </w:t>
      </w:r>
      <w:proofErr w:type="spellStart"/>
      <w:r w:rsidRPr="00D44528">
        <w:rPr>
          <w:rStyle w:val="VerbatimChar"/>
          <w:rFonts w:ascii="Adobe Clean Light" w:hAnsi="Adobe Clean Light" w:cstheme="minorBidi"/>
        </w:rPr>
        <w:t>medv</w:t>
      </w:r>
      <w:proofErr w:type="spellEnd"/>
      <w:r w:rsidRPr="00D44528">
        <w:rPr>
          <w:rStyle w:val="VerbatimChar"/>
          <w:rFonts w:ascii="Adobe Clean Light" w:hAnsi="Adobe Clean Light" w:cstheme="minorBidi"/>
        </w:rPr>
        <w:t xml:space="preserve">, statistic = </w:t>
      </w:r>
      <w:proofErr w:type="spellStart"/>
      <w:r w:rsidRPr="00D44528">
        <w:rPr>
          <w:rStyle w:val="VerbatimChar"/>
          <w:rFonts w:ascii="Adobe Clean Light" w:hAnsi="Adobe Clean Light" w:cstheme="minorBidi"/>
        </w:rPr>
        <w:t>boot.fn</w:t>
      </w:r>
      <w:proofErr w:type="spellEnd"/>
      <w:r w:rsidRPr="00D44528">
        <w:rPr>
          <w:rStyle w:val="VerbatimChar"/>
          <w:rFonts w:ascii="Adobe Clean Light" w:hAnsi="Adobe Clean Light" w:cstheme="minorBidi"/>
        </w:rPr>
        <w:t>, R = 1000)</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Bootstrap Statistics :</w:t>
      </w:r>
      <w:r w:rsidRPr="00D44528">
        <w:rPr>
          <w:rFonts w:ascii="Adobe Clean Light" w:hAnsi="Adobe Clean Light"/>
        </w:rPr>
        <w:br/>
      </w:r>
      <w:r w:rsidRPr="00D44528">
        <w:rPr>
          <w:rStyle w:val="VerbatimChar"/>
          <w:rFonts w:ascii="Adobe Clean Light" w:hAnsi="Adobe Clean Light" w:cstheme="minorBidi"/>
        </w:rPr>
        <w:t>##     original   bias    std. error</w:t>
      </w:r>
      <w:r w:rsidRPr="00D44528">
        <w:rPr>
          <w:rFonts w:ascii="Adobe Clean Light" w:hAnsi="Adobe Clean Light"/>
        </w:rPr>
        <w:br/>
      </w:r>
      <w:r w:rsidRPr="00D44528">
        <w:rPr>
          <w:rStyle w:val="VerbatimChar"/>
          <w:rFonts w:ascii="Adobe Clean Light" w:hAnsi="Adobe Clean Light" w:cstheme="minorBidi"/>
        </w:rPr>
        <w:t xml:space="preserve">## t1*     </w:t>
      </w:r>
      <w:r w:rsidRPr="00D44528">
        <w:rPr>
          <w:rStyle w:val="VerbatimChar"/>
          <w:rFonts w:ascii="Adobe Clean Light" w:hAnsi="Adobe Clean Light" w:cstheme="minorBidi"/>
          <w:highlight w:val="yellow"/>
        </w:rPr>
        <w:t>21.2</w:t>
      </w:r>
      <w:r w:rsidRPr="00D44528">
        <w:rPr>
          <w:rStyle w:val="VerbatimChar"/>
          <w:rFonts w:ascii="Adobe Clean Light" w:hAnsi="Adobe Clean Light" w:cstheme="minorBidi"/>
        </w:rPr>
        <w:t xml:space="preserve"> -0.01685   0.3775859</w:t>
      </w:r>
    </w:p>
    <w:p w:rsidR="00CD5624" w:rsidRPr="00D44528" w:rsidRDefault="00CD5624" w:rsidP="00655D06">
      <w:pPr>
        <w:pStyle w:val="FirstParagraph"/>
        <w:rPr>
          <w:rFonts w:ascii="Adobe Clean Light" w:hAnsi="Adobe Clean Light"/>
          <w:b/>
          <w:sz w:val="22"/>
          <w:szCs w:val="22"/>
        </w:rPr>
      </w:pPr>
      <w:r w:rsidRPr="00D44528">
        <w:rPr>
          <w:rFonts w:ascii="Adobe Clean Light" w:hAnsi="Adobe Clean Light"/>
          <w:b/>
          <w:sz w:val="22"/>
          <w:szCs w:val="22"/>
        </w:rPr>
        <w:t>The estimated median value we got here is equal to the estimated median value obtained in (e)</w:t>
      </w:r>
    </w:p>
    <w:p w:rsidR="006725D0" w:rsidRPr="00D44528" w:rsidRDefault="006725D0" w:rsidP="006725D0">
      <w:pPr>
        <w:pStyle w:val="BodyText"/>
        <w:rPr>
          <w:rFonts w:ascii="Adobe Clean Light" w:hAnsi="Adobe Clean Light"/>
        </w:rPr>
      </w:pPr>
    </w:p>
    <w:p w:rsidR="00655D06" w:rsidRPr="00D44528" w:rsidRDefault="00655D06" w:rsidP="00655D06">
      <w:pPr>
        <w:pStyle w:val="FirstParagraph"/>
        <w:rPr>
          <w:rFonts w:ascii="Adobe Clean Light" w:hAnsi="Adobe Clean Light"/>
        </w:rPr>
      </w:pPr>
      <w:r w:rsidRPr="00D44528">
        <w:rPr>
          <w:rFonts w:ascii="Adobe Clean Light" w:hAnsi="Adobe Clean Light"/>
        </w:rPr>
        <w:t>(g)Based on this data set, provide an estimate for the tenth percentile of "</w:t>
      </w:r>
      <w:proofErr w:type="spellStart"/>
      <w:r w:rsidRPr="00D44528">
        <w:rPr>
          <w:rFonts w:ascii="Adobe Clean Light" w:hAnsi="Adobe Clean Light"/>
        </w:rPr>
        <w:t>medv</w:t>
      </w:r>
      <w:proofErr w:type="spellEnd"/>
      <w:r w:rsidRPr="00D44528">
        <w:rPr>
          <w:rFonts w:ascii="Adobe Clean Light" w:hAnsi="Adobe Clean Light"/>
        </w:rPr>
        <w:t>" in Bo</w:t>
      </w:r>
      <w:r w:rsidR="006B0E01" w:rsidRPr="00D44528">
        <w:rPr>
          <w:rFonts w:ascii="Adobe Clean Light" w:hAnsi="Adobe Clean Light"/>
        </w:rPr>
        <w:t xml:space="preserve">ston suburbs. Call this </w:t>
      </w:r>
      <w:proofErr w:type="gramStart"/>
      <w:r w:rsidR="006B0E01" w:rsidRPr="00D44528">
        <w:rPr>
          <w:rFonts w:ascii="Adobe Clean Light" w:hAnsi="Adobe Clean Light"/>
        </w:rPr>
        <w:t xml:space="preserve">quantity </w:t>
      </w:r>
      <w:r w:rsidR="006B0E01" w:rsidRPr="00D44528">
        <w:rPr>
          <w:rStyle w:val="apple-converted-space"/>
          <w:rFonts w:ascii="Adobe Clean Light" w:hAnsi="Adobe Clean Light"/>
          <w:color w:val="333333"/>
          <w:sz w:val="21"/>
          <w:szCs w:val="21"/>
          <w:shd w:val="clear" w:color="auto" w:fill="FFFFFF"/>
        </w:rPr>
        <w:t> </w:t>
      </w:r>
      <w:r w:rsidR="006B0E01" w:rsidRPr="00D44528">
        <w:rPr>
          <w:rStyle w:val="mi"/>
          <w:rFonts w:ascii="Adobe Clean Light" w:hAnsi="Adobe Clean Light"/>
          <w:color w:val="333333"/>
          <w:sz w:val="25"/>
          <w:szCs w:val="25"/>
          <w:bdr w:val="none" w:sz="0" w:space="0" w:color="auto" w:frame="1"/>
          <w:shd w:val="clear" w:color="auto" w:fill="FFFFFF"/>
        </w:rPr>
        <w:t>μ</w:t>
      </w:r>
      <w:proofErr w:type="gramEnd"/>
      <w:r w:rsidR="006B0E01" w:rsidRPr="00D44528">
        <w:rPr>
          <w:rStyle w:val="mo"/>
          <w:rFonts w:ascii="Adobe Clean Light" w:hAnsi="Adobe Clean Light"/>
          <w:color w:val="333333"/>
          <w:sz w:val="25"/>
          <w:szCs w:val="25"/>
          <w:bdr w:val="none" w:sz="0" w:space="0" w:color="auto" w:frame="1"/>
          <w:shd w:val="clear" w:color="auto" w:fill="FFFFFF"/>
        </w:rPr>
        <w:t>^</w:t>
      </w:r>
      <w:r w:rsidR="006B0E01" w:rsidRPr="00D44528">
        <w:rPr>
          <w:rStyle w:val="mn"/>
          <w:rFonts w:ascii="Adobe Clean Light" w:hAnsi="Adobe Clean Light"/>
          <w:color w:val="333333"/>
          <w:sz w:val="18"/>
          <w:szCs w:val="18"/>
          <w:bdr w:val="none" w:sz="0" w:space="0" w:color="auto" w:frame="1"/>
          <w:shd w:val="clear" w:color="auto" w:fill="FFFFFF"/>
        </w:rPr>
        <w:t>0.1</w:t>
      </w:r>
    </w:p>
    <w:p w:rsidR="00655D06" w:rsidRPr="00D44528" w:rsidRDefault="00655D06" w:rsidP="00655D06">
      <w:pPr>
        <w:pStyle w:val="SourceCode"/>
        <w:rPr>
          <w:rFonts w:ascii="Adobe Clean Light" w:hAnsi="Adobe Clean Light"/>
        </w:rPr>
      </w:pPr>
      <w:r w:rsidRPr="00D44528">
        <w:rPr>
          <w:rStyle w:val="NormalTok"/>
          <w:rFonts w:ascii="Adobe Clean Light" w:hAnsi="Adobe Clean Light" w:cstheme="minorBidi"/>
        </w:rPr>
        <w:t>Mu_10p &lt;-</w:t>
      </w:r>
      <w:r w:rsidRPr="00D44528">
        <w:rPr>
          <w:rStyle w:val="StringTok"/>
          <w:rFonts w:ascii="Adobe Clean Light" w:hAnsi="Adobe Clean Light" w:cstheme="minorBidi"/>
        </w:rPr>
        <w:t xml:space="preserve"> </w:t>
      </w:r>
      <w:proofErr w:type="gramStart"/>
      <w:r w:rsidRPr="00D44528">
        <w:rPr>
          <w:rStyle w:val="KeywordTok"/>
          <w:rFonts w:ascii="Adobe Clean Light" w:hAnsi="Adobe Clean Light" w:cstheme="minorBidi"/>
        </w:rPr>
        <w:t>quantile</w:t>
      </w:r>
      <w:r w:rsidRPr="00D44528">
        <w:rPr>
          <w:rStyle w:val="NormalTok"/>
          <w:rFonts w:ascii="Adobe Clean Light" w:hAnsi="Adobe Clean Light" w:cstheme="minorBidi"/>
        </w:rPr>
        <w:t>(</w:t>
      </w:r>
      <w:proofErr w:type="spellStart"/>
      <w:proofErr w:type="gramEnd"/>
      <w:r w:rsidRPr="00D44528">
        <w:rPr>
          <w:rStyle w:val="NormalTok"/>
          <w:rFonts w:ascii="Adobe Clean Light" w:hAnsi="Adobe Clean Light" w:cstheme="minorBidi"/>
        </w:rPr>
        <w:t>medv</w:t>
      </w:r>
      <w:proofErr w:type="spellEnd"/>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c</w:t>
      </w:r>
      <w:r w:rsidRPr="00D44528">
        <w:rPr>
          <w:rStyle w:val="NormalTok"/>
          <w:rFonts w:ascii="Adobe Clean Light" w:hAnsi="Adobe Clean Light" w:cstheme="minorBidi"/>
        </w:rPr>
        <w:t>(</w:t>
      </w:r>
      <w:r w:rsidRPr="00D44528">
        <w:rPr>
          <w:rStyle w:val="FloatTok"/>
          <w:rFonts w:ascii="Adobe Clean Light" w:hAnsi="Adobe Clean Light" w:cstheme="minorBidi"/>
        </w:rPr>
        <w:t>0.1</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Mu_10p</w:t>
      </w:r>
    </w:p>
    <w:p w:rsidR="00655D06" w:rsidRPr="00D44528" w:rsidRDefault="00655D06" w:rsidP="00655D06">
      <w:pPr>
        <w:pStyle w:val="SourceCode"/>
        <w:rPr>
          <w:rFonts w:ascii="Adobe Clean Light" w:hAnsi="Adobe Clean Light"/>
        </w:rPr>
      </w:pPr>
      <w:r w:rsidRPr="00D44528">
        <w:rPr>
          <w:rStyle w:val="VerbatimChar"/>
          <w:rFonts w:ascii="Adobe Clean Light" w:hAnsi="Adobe Clean Light" w:cstheme="minorBidi"/>
        </w:rPr>
        <w:t xml:space="preserve">##   10% </w:t>
      </w:r>
      <w:r w:rsidRPr="00D44528">
        <w:rPr>
          <w:rFonts w:ascii="Adobe Clean Light" w:hAnsi="Adobe Clean Light"/>
        </w:rPr>
        <w:br/>
      </w:r>
      <w:r w:rsidRPr="00D44528">
        <w:rPr>
          <w:rStyle w:val="VerbatimChar"/>
          <w:rFonts w:ascii="Adobe Clean Light" w:hAnsi="Adobe Clean Light" w:cstheme="minorBidi"/>
        </w:rPr>
        <w:t>## 12.75</w:t>
      </w:r>
    </w:p>
    <w:p w:rsidR="00655D06" w:rsidRPr="00D44528" w:rsidRDefault="00655D06" w:rsidP="00655D06">
      <w:pPr>
        <w:pStyle w:val="FirstParagraph"/>
        <w:rPr>
          <w:rFonts w:ascii="Adobe Clean Light" w:hAnsi="Adobe Clean Light"/>
        </w:rPr>
      </w:pPr>
      <w:r w:rsidRPr="00D44528">
        <w:rPr>
          <w:rFonts w:ascii="Adobe Clean Light" w:hAnsi="Adobe Clean Light"/>
        </w:rPr>
        <w:t xml:space="preserve">(h)Use the bootstrap to estimate the standard error </w:t>
      </w:r>
      <w:proofErr w:type="gramStart"/>
      <w:r w:rsidRPr="00D44528">
        <w:rPr>
          <w:rFonts w:ascii="Adobe Clean Light" w:hAnsi="Adobe Clean Light"/>
        </w:rPr>
        <w:t xml:space="preserve">of </w:t>
      </w:r>
      <w:r w:rsidR="00A61274" w:rsidRPr="00D44528">
        <w:rPr>
          <w:rStyle w:val="apple-converted-space"/>
          <w:rFonts w:ascii="Adobe Clean Light" w:hAnsi="Adobe Clean Light"/>
          <w:color w:val="333333"/>
          <w:sz w:val="21"/>
          <w:szCs w:val="21"/>
          <w:shd w:val="clear" w:color="auto" w:fill="FFFFFF"/>
        </w:rPr>
        <w:t> </w:t>
      </w:r>
      <w:r w:rsidR="00A61274" w:rsidRPr="00D44528">
        <w:rPr>
          <w:rStyle w:val="mi"/>
          <w:rFonts w:ascii="Adobe Clean Light" w:hAnsi="Adobe Clean Light"/>
          <w:color w:val="333333"/>
          <w:sz w:val="25"/>
          <w:szCs w:val="25"/>
          <w:bdr w:val="none" w:sz="0" w:space="0" w:color="auto" w:frame="1"/>
          <w:shd w:val="clear" w:color="auto" w:fill="FFFFFF"/>
        </w:rPr>
        <w:t>μ</w:t>
      </w:r>
      <w:proofErr w:type="gramEnd"/>
      <w:r w:rsidR="00A61274" w:rsidRPr="00D44528">
        <w:rPr>
          <w:rStyle w:val="mo"/>
          <w:rFonts w:ascii="Adobe Clean Light" w:hAnsi="Adobe Clean Light"/>
          <w:color w:val="333333"/>
          <w:sz w:val="25"/>
          <w:szCs w:val="25"/>
          <w:bdr w:val="none" w:sz="0" w:space="0" w:color="auto" w:frame="1"/>
          <w:shd w:val="clear" w:color="auto" w:fill="FFFFFF"/>
        </w:rPr>
        <w:t>^</w:t>
      </w:r>
      <w:r w:rsidR="00A61274" w:rsidRPr="00D44528">
        <w:rPr>
          <w:rStyle w:val="mn"/>
          <w:rFonts w:ascii="Adobe Clean Light" w:hAnsi="Adobe Clean Light"/>
          <w:color w:val="333333"/>
          <w:sz w:val="18"/>
          <w:szCs w:val="18"/>
          <w:bdr w:val="none" w:sz="0" w:space="0" w:color="auto" w:frame="1"/>
          <w:shd w:val="clear" w:color="auto" w:fill="FFFFFF"/>
        </w:rPr>
        <w:t>0.1</w:t>
      </w:r>
      <w:r w:rsidRPr="00D44528">
        <w:rPr>
          <w:rFonts w:ascii="Adobe Clean Light" w:hAnsi="Adobe Clean Light"/>
        </w:rPr>
        <w:t>. Comment on your findings.</w:t>
      </w:r>
    </w:p>
    <w:p w:rsidR="00655D06" w:rsidRPr="00D44528" w:rsidRDefault="00655D06" w:rsidP="00655D06">
      <w:pPr>
        <w:pStyle w:val="SourceCode"/>
        <w:rPr>
          <w:rFonts w:ascii="Adobe Clean Light" w:hAnsi="Adobe Clean Light"/>
        </w:rPr>
      </w:pPr>
      <w:proofErr w:type="spellStart"/>
      <w:proofErr w:type="gramStart"/>
      <w:r w:rsidRPr="00D44528">
        <w:rPr>
          <w:rStyle w:val="NormalTok"/>
          <w:rFonts w:ascii="Adobe Clean Light" w:hAnsi="Adobe Clean Light" w:cstheme="minorBidi"/>
        </w:rPr>
        <w:t>boot.fn</w:t>
      </w:r>
      <w:proofErr w:type="spellEnd"/>
      <w:proofErr w:type="gram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function(data, split) {</w:t>
      </w:r>
      <w:r w:rsidRPr="00D44528">
        <w:rPr>
          <w:rFonts w:ascii="Adobe Clean Light" w:hAnsi="Adobe Clean Light"/>
        </w:rPr>
        <w:br/>
      </w:r>
      <w:r w:rsidRPr="00D44528">
        <w:rPr>
          <w:rStyle w:val="NormalTok"/>
          <w:rFonts w:ascii="Adobe Clean Light" w:hAnsi="Adobe Clean Light" w:cstheme="minorBidi"/>
        </w:rPr>
        <w:t xml:space="preserve">    mu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quantile</w:t>
      </w:r>
      <w:r w:rsidRPr="00D44528">
        <w:rPr>
          <w:rStyle w:val="NormalTok"/>
          <w:rFonts w:ascii="Adobe Clean Light" w:hAnsi="Adobe Clean Light" w:cstheme="minorBidi"/>
        </w:rPr>
        <w:t xml:space="preserve">(data[split], </w:t>
      </w:r>
      <w:r w:rsidRPr="00D44528">
        <w:rPr>
          <w:rStyle w:val="KeywordTok"/>
          <w:rFonts w:ascii="Adobe Clean Light" w:hAnsi="Adobe Clean Light" w:cstheme="minorBidi"/>
        </w:rPr>
        <w:t>c</w:t>
      </w:r>
      <w:r w:rsidRPr="00D44528">
        <w:rPr>
          <w:rStyle w:val="NormalTok"/>
          <w:rFonts w:ascii="Adobe Clean Light" w:hAnsi="Adobe Clean Light" w:cstheme="minorBidi"/>
        </w:rPr>
        <w:t>(</w:t>
      </w:r>
      <w:r w:rsidRPr="00D44528">
        <w:rPr>
          <w:rStyle w:val="FloatTok"/>
          <w:rFonts w:ascii="Adobe Clean Light" w:hAnsi="Adobe Clean Light" w:cstheme="minorBidi"/>
        </w:rPr>
        <w:t>0.1</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r w:rsidRPr="00D44528">
        <w:rPr>
          <w:rStyle w:val="KeywordTok"/>
          <w:rFonts w:ascii="Adobe Clean Light" w:hAnsi="Adobe Clean Light" w:cstheme="minorBidi"/>
        </w:rPr>
        <w:t>return</w:t>
      </w:r>
      <w:r w:rsidRPr="00D44528">
        <w:rPr>
          <w:rStyle w:val="NormalTok"/>
          <w:rFonts w:ascii="Adobe Clean Light" w:hAnsi="Adobe Clean Light" w:cstheme="minorBidi"/>
        </w:rPr>
        <w:t xml:space="preserve"> (mu)</w:t>
      </w:r>
      <w:r w:rsidRPr="00D44528">
        <w:rPr>
          <w:rFonts w:ascii="Adobe Clean Light" w:hAnsi="Adobe Clean Light"/>
        </w:rPr>
        <w:br/>
      </w:r>
      <w:r w:rsidRPr="00D44528">
        <w:rPr>
          <w:rStyle w:val="NormalTok"/>
          <w:rFonts w:ascii="Adobe Clean Light" w:hAnsi="Adobe Clean Light" w:cstheme="minorBidi"/>
        </w:rPr>
        <w:t>}</w:t>
      </w:r>
      <w:r w:rsidRPr="00D44528">
        <w:rPr>
          <w:rFonts w:ascii="Adobe Clean Light" w:hAnsi="Adobe Clean Light"/>
        </w:rPr>
        <w:br/>
      </w:r>
      <w:r w:rsidRPr="00D44528">
        <w:rPr>
          <w:rStyle w:val="KeywordTok"/>
          <w:rFonts w:ascii="Adobe Clean Light" w:hAnsi="Adobe Clean Light" w:cstheme="minorBidi"/>
        </w:rPr>
        <w:t>boot</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medv</w:t>
      </w:r>
      <w:proofErr w:type="spellEnd"/>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boot.fn</w:t>
      </w:r>
      <w:proofErr w:type="spellEnd"/>
      <w:r w:rsidRPr="00D44528">
        <w:rPr>
          <w:rStyle w:val="NormalTok"/>
          <w:rFonts w:ascii="Adobe Clean Light" w:hAnsi="Adobe Clean Light" w:cstheme="minorBidi"/>
        </w:rPr>
        <w:t xml:space="preserve">, </w:t>
      </w:r>
      <w:r w:rsidRPr="00D44528">
        <w:rPr>
          <w:rStyle w:val="DecValTok"/>
          <w:rFonts w:ascii="Adobe Clean Light" w:hAnsi="Adobe Clean Light" w:cstheme="minorBidi"/>
        </w:rPr>
        <w:t>1000</w:t>
      </w:r>
      <w:r w:rsidRPr="00D44528">
        <w:rPr>
          <w:rStyle w:val="NormalTok"/>
          <w:rFonts w:ascii="Adobe Clean Light" w:hAnsi="Adobe Clean Light" w:cstheme="minorBidi"/>
        </w:rPr>
        <w:t>)</w:t>
      </w:r>
    </w:p>
    <w:p w:rsidR="00655D06" w:rsidRPr="00D44528" w:rsidRDefault="00655D06" w:rsidP="00655D06">
      <w:pPr>
        <w:pStyle w:val="SourceCode"/>
        <w:rPr>
          <w:rFonts w:ascii="Adobe Clean Light" w:hAnsi="Adobe Clean Light"/>
        </w:rPr>
      </w:pP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ORDINARY NONPARAMETRIC BOOTSTRAP</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Call:</w:t>
      </w:r>
      <w:r w:rsidRPr="00D44528">
        <w:rPr>
          <w:rFonts w:ascii="Adobe Clean Light" w:hAnsi="Adobe Clean Light"/>
        </w:rPr>
        <w:br/>
      </w:r>
      <w:r w:rsidRPr="00D44528">
        <w:rPr>
          <w:rStyle w:val="VerbatimChar"/>
          <w:rFonts w:ascii="Adobe Clean Light" w:hAnsi="Adobe Clean Light" w:cstheme="minorBidi"/>
        </w:rPr>
        <w:t xml:space="preserve">## </w:t>
      </w:r>
      <w:proofErr w:type="gramStart"/>
      <w:r w:rsidRPr="00D44528">
        <w:rPr>
          <w:rStyle w:val="VerbatimChar"/>
          <w:rFonts w:ascii="Adobe Clean Light" w:hAnsi="Adobe Clean Light" w:cstheme="minorBidi"/>
        </w:rPr>
        <w:t>boot(</w:t>
      </w:r>
      <w:proofErr w:type="gramEnd"/>
      <w:r w:rsidRPr="00D44528">
        <w:rPr>
          <w:rStyle w:val="VerbatimChar"/>
          <w:rFonts w:ascii="Adobe Clean Light" w:hAnsi="Adobe Clean Light" w:cstheme="minorBidi"/>
        </w:rPr>
        <w:t xml:space="preserve">data = </w:t>
      </w:r>
      <w:proofErr w:type="spellStart"/>
      <w:r w:rsidRPr="00D44528">
        <w:rPr>
          <w:rStyle w:val="VerbatimChar"/>
          <w:rFonts w:ascii="Adobe Clean Light" w:hAnsi="Adobe Clean Light" w:cstheme="minorBidi"/>
        </w:rPr>
        <w:t>medv</w:t>
      </w:r>
      <w:proofErr w:type="spellEnd"/>
      <w:r w:rsidRPr="00D44528">
        <w:rPr>
          <w:rStyle w:val="VerbatimChar"/>
          <w:rFonts w:ascii="Adobe Clean Light" w:hAnsi="Adobe Clean Light" w:cstheme="minorBidi"/>
        </w:rPr>
        <w:t xml:space="preserve">, statistic = </w:t>
      </w:r>
      <w:proofErr w:type="spellStart"/>
      <w:r w:rsidRPr="00D44528">
        <w:rPr>
          <w:rStyle w:val="VerbatimChar"/>
          <w:rFonts w:ascii="Adobe Clean Light" w:hAnsi="Adobe Clean Light" w:cstheme="minorBidi"/>
        </w:rPr>
        <w:t>boot.fn</w:t>
      </w:r>
      <w:proofErr w:type="spellEnd"/>
      <w:r w:rsidRPr="00D44528">
        <w:rPr>
          <w:rStyle w:val="VerbatimChar"/>
          <w:rFonts w:ascii="Adobe Clean Light" w:hAnsi="Adobe Clean Light" w:cstheme="minorBidi"/>
        </w:rPr>
        <w:t>, R = 1000)</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Bootstrap Statistics :</w:t>
      </w:r>
      <w:r w:rsidRPr="00D44528">
        <w:rPr>
          <w:rFonts w:ascii="Adobe Clean Light" w:hAnsi="Adobe Clean Light"/>
        </w:rPr>
        <w:br/>
      </w:r>
      <w:r w:rsidRPr="00D44528">
        <w:rPr>
          <w:rStyle w:val="VerbatimChar"/>
          <w:rFonts w:ascii="Adobe Clean Light" w:hAnsi="Adobe Clean Light" w:cstheme="minorBidi"/>
        </w:rPr>
        <w:t>##     original  bias    std. error</w:t>
      </w:r>
      <w:r w:rsidRPr="00D44528">
        <w:rPr>
          <w:rFonts w:ascii="Adobe Clean Light" w:hAnsi="Adobe Clean Light"/>
        </w:rPr>
        <w:br/>
      </w:r>
      <w:r w:rsidRPr="00D44528">
        <w:rPr>
          <w:rStyle w:val="VerbatimChar"/>
          <w:rFonts w:ascii="Adobe Clean Light" w:hAnsi="Adobe Clean Light" w:cstheme="minorBidi"/>
        </w:rPr>
        <w:t xml:space="preserve">## t1*    12.75 -0.0095   </w:t>
      </w:r>
      <w:r w:rsidRPr="00D44528">
        <w:rPr>
          <w:rStyle w:val="VerbatimChar"/>
          <w:rFonts w:ascii="Adobe Clean Light" w:hAnsi="Adobe Clean Light" w:cstheme="minorBidi"/>
          <w:highlight w:val="yellow"/>
        </w:rPr>
        <w:t>0.5151797</w:t>
      </w:r>
    </w:p>
    <w:p w:rsidR="00F40678" w:rsidRPr="00D44528" w:rsidRDefault="00EA5527" w:rsidP="00EA5527">
      <w:pPr>
        <w:pStyle w:val="FirstParagraph"/>
        <w:rPr>
          <w:rFonts w:ascii="Adobe Clean Light" w:hAnsi="Adobe Clean Light"/>
          <w:b/>
          <w:iCs/>
          <w:sz w:val="22"/>
          <w:szCs w:val="22"/>
        </w:rPr>
      </w:pPr>
      <w:r w:rsidRPr="00D44528">
        <w:rPr>
          <w:rFonts w:ascii="Adobe Clean Light" w:hAnsi="Adobe Clean Light"/>
          <w:b/>
          <w:iCs/>
          <w:sz w:val="22"/>
          <w:szCs w:val="22"/>
        </w:rPr>
        <w:t>The estimated tenth percentile value: 12.75 which is again equal to the value obtained in (g), with a standard error of 0.5151</w:t>
      </w:r>
    </w:p>
    <w:p w:rsidR="00DC593C" w:rsidRPr="00D44528" w:rsidRDefault="00DC593C" w:rsidP="00DC593C">
      <w:pPr>
        <w:pStyle w:val="BodyText"/>
        <w:rPr>
          <w:rFonts w:ascii="Adobe Clean Light" w:hAnsi="Adobe Clean Light"/>
        </w:rPr>
      </w:pPr>
    </w:p>
    <w:p w:rsidR="00DC593C" w:rsidRPr="00D44528" w:rsidRDefault="00DC593C" w:rsidP="00DC593C">
      <w:pPr>
        <w:pStyle w:val="BodyText"/>
        <w:rPr>
          <w:rFonts w:ascii="Adobe Clean Light" w:hAnsi="Adobe Clean Light"/>
        </w:rPr>
      </w:pPr>
    </w:p>
    <w:p w:rsidR="00DC593C" w:rsidRPr="00D44528" w:rsidRDefault="00DC593C" w:rsidP="00DC593C">
      <w:pPr>
        <w:pStyle w:val="BodyText"/>
        <w:rPr>
          <w:rFonts w:ascii="Adobe Clean Light" w:hAnsi="Adobe Clean Light"/>
        </w:rPr>
      </w:pPr>
    </w:p>
    <w:p w:rsidR="00DC593C" w:rsidRPr="00D44528" w:rsidRDefault="00DC593C" w:rsidP="00DC593C">
      <w:pPr>
        <w:rPr>
          <w:rFonts w:ascii="Adobe Clean Light" w:hAnsi="Adobe Clean Light"/>
          <w:b/>
          <w:sz w:val="28"/>
          <w:szCs w:val="28"/>
        </w:rPr>
      </w:pPr>
      <w:r w:rsidRPr="00D44528">
        <w:rPr>
          <w:rFonts w:ascii="Adobe Clean Light" w:hAnsi="Adobe Clean Light"/>
          <w:b/>
          <w:sz w:val="28"/>
          <w:szCs w:val="28"/>
        </w:rPr>
        <w:lastRenderedPageBreak/>
        <w:t>Problem 5:</w:t>
      </w:r>
    </w:p>
    <w:p w:rsidR="00AF1807" w:rsidRPr="00D44528" w:rsidRDefault="00AF1807" w:rsidP="00AF1807">
      <w:pPr>
        <w:pStyle w:val="Date"/>
        <w:rPr>
          <w:rFonts w:ascii="Adobe Clean Light" w:hAnsi="Adobe Clean Light"/>
        </w:rPr>
      </w:pPr>
    </w:p>
    <w:p w:rsidR="00AF1807" w:rsidRPr="00D44528" w:rsidRDefault="00AF1807" w:rsidP="00D77650">
      <w:pPr>
        <w:pStyle w:val="Compact"/>
        <w:numPr>
          <w:ilvl w:val="0"/>
          <w:numId w:val="13"/>
        </w:numPr>
        <w:rPr>
          <w:rFonts w:ascii="Adobe Clean Light" w:hAnsi="Adobe Clean Light"/>
        </w:rPr>
      </w:pPr>
      <w:r w:rsidRPr="00D44528">
        <w:rPr>
          <w:rFonts w:ascii="Adobe Clean Light" w:hAnsi="Adobe Clean Light"/>
        </w:rPr>
        <w:t xml:space="preserve">Using the </w:t>
      </w:r>
      <w:proofErr w:type="spellStart"/>
      <w:r w:rsidRPr="00D44528">
        <w:rPr>
          <w:rFonts w:ascii="Adobe Clean Light" w:hAnsi="Adobe Clean Light"/>
        </w:rPr>
        <w:t>USArrests</w:t>
      </w:r>
      <w:proofErr w:type="spellEnd"/>
      <w:r w:rsidRPr="00D44528">
        <w:rPr>
          <w:rFonts w:ascii="Adobe Clean Light" w:hAnsi="Adobe Clean Light"/>
        </w:rPr>
        <w:t xml:space="preserve"> dataset, plot a histogram of the proportion of variance explained by the first 2 principal components in 1000 Bootstrap </w:t>
      </w:r>
      <w:proofErr w:type="spellStart"/>
      <w:r w:rsidRPr="00D44528">
        <w:rPr>
          <w:rFonts w:ascii="Adobe Clean Light" w:hAnsi="Adobe Clean Light"/>
        </w:rPr>
        <w:t>resamplings</w:t>
      </w:r>
      <w:proofErr w:type="spellEnd"/>
      <w:r w:rsidRPr="00D44528">
        <w:rPr>
          <w:rFonts w:ascii="Adobe Clean Light" w:hAnsi="Adobe Clean Light"/>
        </w:rPr>
        <w:t xml:space="preserve"> of the data.</w:t>
      </w:r>
    </w:p>
    <w:p w:rsidR="00AF1807" w:rsidRPr="00D44528" w:rsidRDefault="00AF1807" w:rsidP="00AF1807">
      <w:pPr>
        <w:pStyle w:val="Compact"/>
        <w:ind w:left="480"/>
        <w:rPr>
          <w:rFonts w:ascii="Adobe Clean Light" w:hAnsi="Adobe Clean Light"/>
        </w:rPr>
      </w:pPr>
    </w:p>
    <w:p w:rsidR="00AF1807" w:rsidRPr="00D44528" w:rsidRDefault="00AF1807" w:rsidP="00AF1807">
      <w:pPr>
        <w:pStyle w:val="SourceCode"/>
        <w:rPr>
          <w:rFonts w:ascii="Adobe Clean Light" w:hAnsi="Adobe Clean Light"/>
        </w:rPr>
      </w:pPr>
      <w:r w:rsidRPr="00D44528">
        <w:rPr>
          <w:rStyle w:val="NormalTok"/>
          <w:rFonts w:ascii="Adobe Clean Light" w:hAnsi="Adobe Clean Light" w:cstheme="minorBidi"/>
        </w:rPr>
        <w:t>## Load data</w:t>
      </w:r>
      <w:r w:rsidRPr="00D44528">
        <w:rPr>
          <w:rFonts w:ascii="Adobe Clean Light" w:hAnsi="Adobe Clean Light"/>
        </w:rPr>
        <w:br/>
      </w:r>
      <w:r w:rsidRPr="00D44528">
        <w:rPr>
          <w:rStyle w:val="KeywordTok"/>
          <w:rFonts w:ascii="Adobe Clean Light" w:hAnsi="Adobe Clean Light" w:cstheme="minorBidi"/>
        </w:rPr>
        <w:t>library</w:t>
      </w:r>
      <w:r w:rsidRPr="00D44528">
        <w:rPr>
          <w:rStyle w:val="NormalTok"/>
          <w:rFonts w:ascii="Adobe Clean Light" w:hAnsi="Adobe Clean Light" w:cstheme="minorBidi"/>
        </w:rPr>
        <w:t>(ISLR)</w:t>
      </w:r>
    </w:p>
    <w:p w:rsidR="00AF1807" w:rsidRPr="00D44528" w:rsidRDefault="00AF1807" w:rsidP="00AF1807">
      <w:pPr>
        <w:pStyle w:val="SourceCode"/>
        <w:rPr>
          <w:rFonts w:ascii="Adobe Clean Light" w:hAnsi="Adobe Clean Light"/>
        </w:rPr>
      </w:pPr>
      <w:r w:rsidRPr="00D44528">
        <w:rPr>
          <w:rStyle w:val="VerbatimChar"/>
          <w:rFonts w:ascii="Adobe Clean Light" w:hAnsi="Adobe Clean Light" w:cstheme="minorBidi"/>
        </w:rPr>
        <w:t>## Warning: package 'ISLR' was built under R version 3.2.5</w:t>
      </w:r>
    </w:p>
    <w:p w:rsidR="00AF1807" w:rsidRPr="00D44528" w:rsidRDefault="00AF1807" w:rsidP="00AF1807">
      <w:pPr>
        <w:pStyle w:val="SourceCode"/>
        <w:rPr>
          <w:rFonts w:ascii="Adobe Clean Light" w:hAnsi="Adobe Clean Light"/>
        </w:rPr>
      </w:pPr>
      <w:r w:rsidRPr="00D44528">
        <w:rPr>
          <w:rStyle w:val="KeywordTok"/>
          <w:rFonts w:ascii="Adobe Clean Light" w:hAnsi="Adobe Clean Light" w:cstheme="minorBidi"/>
        </w:rPr>
        <w:t>attach</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USArrests</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proofErr w:type="gramStart"/>
      <w:r w:rsidRPr="00D44528">
        <w:rPr>
          <w:rStyle w:val="KeywordTok"/>
          <w:rFonts w:ascii="Adobe Clean Light" w:hAnsi="Adobe Clean Light" w:cstheme="minorBidi"/>
        </w:rPr>
        <w:t>set.seed</w:t>
      </w:r>
      <w:proofErr w:type="spellEnd"/>
      <w:proofErr w:type="gramEnd"/>
      <w:r w:rsidRPr="00D44528">
        <w:rPr>
          <w:rStyle w:val="NormalTok"/>
          <w:rFonts w:ascii="Adobe Clean Light" w:hAnsi="Adobe Clean Light" w:cstheme="minorBidi"/>
        </w:rPr>
        <w:t>(</w:t>
      </w:r>
      <w:r w:rsidRPr="00D44528">
        <w:rPr>
          <w:rStyle w:val="DecValTok"/>
          <w:rFonts w:ascii="Adobe Clean Light" w:hAnsi="Adobe Clean Light" w:cstheme="minorBidi"/>
        </w:rPr>
        <w:t>12</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PC12_prop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numeric</w:t>
      </w:r>
      <w:r w:rsidRPr="00D44528">
        <w:rPr>
          <w:rStyle w:val="NormalTok"/>
          <w:rFonts w:ascii="Adobe Clean Light" w:hAnsi="Adobe Clean Light" w:cstheme="minorBidi"/>
        </w:rPr>
        <w:t>(</w:t>
      </w:r>
      <w:r w:rsidRPr="00D44528">
        <w:rPr>
          <w:rStyle w:val="DecValTok"/>
          <w:rFonts w:ascii="Adobe Clean Light" w:hAnsi="Adobe Clean Light" w:cstheme="minorBidi"/>
        </w:rPr>
        <w:t>1000</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for(</w:t>
      </w:r>
      <w:proofErr w:type="spellStart"/>
      <w:r w:rsidRPr="00D44528">
        <w:rPr>
          <w:rStyle w:val="NormalTok"/>
          <w:rFonts w:ascii="Adobe Clean Light" w:hAnsi="Adobe Clean Light" w:cstheme="minorBidi"/>
        </w:rPr>
        <w:t>i</w:t>
      </w:r>
      <w:proofErr w:type="spellEnd"/>
      <w:r w:rsidRPr="00D44528">
        <w:rPr>
          <w:rStyle w:val="NormalTok"/>
          <w:rFonts w:ascii="Adobe Clean Light" w:hAnsi="Adobe Clean Light" w:cstheme="minorBidi"/>
        </w:rPr>
        <w:t xml:space="preserve"> in </w:t>
      </w:r>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DecValTok"/>
          <w:rFonts w:ascii="Adobe Clean Light" w:hAnsi="Adobe Clean Light" w:cstheme="minorBidi"/>
        </w:rPr>
        <w:t>1000</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 sample </w:t>
      </w:r>
      <w:proofErr w:type="spellStart"/>
      <w:r w:rsidRPr="00D44528">
        <w:rPr>
          <w:rStyle w:val="NormalTok"/>
          <w:rFonts w:ascii="Adobe Clean Light" w:hAnsi="Adobe Clean Light" w:cstheme="minorBidi"/>
        </w:rPr>
        <w:t>USArrest</w:t>
      </w:r>
      <w:proofErr w:type="spellEnd"/>
      <w:r w:rsidRPr="00D44528">
        <w:rPr>
          <w:rFonts w:ascii="Adobe Clean Light" w:hAnsi="Adobe Clean Light"/>
        </w:rPr>
        <w:br/>
      </w:r>
      <w:r w:rsidRPr="00D44528">
        <w:rPr>
          <w:rStyle w:val="NormalTok"/>
          <w:rFonts w:ascii="Adobe Clean Light" w:hAnsi="Adobe Clean Light" w:cstheme="minorBidi"/>
        </w:rPr>
        <w:t xml:space="preserve">  split =</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sample</w:t>
      </w:r>
      <w:r w:rsidRPr="00D44528">
        <w:rPr>
          <w:rStyle w:val="NormalTok"/>
          <w:rFonts w:ascii="Adobe Clean Light" w:hAnsi="Adobe Clean Light" w:cstheme="minorBidi"/>
        </w:rPr>
        <w:t>(</w:t>
      </w:r>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KeywordTok"/>
          <w:rFonts w:ascii="Adobe Clean Light" w:hAnsi="Adobe Clean Light" w:cstheme="minorBidi"/>
        </w:rPr>
        <w:t>nrow</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USArrests</w:t>
      </w:r>
      <w:proofErr w:type="spellEnd"/>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size=</w:t>
      </w:r>
      <w:proofErr w:type="spellStart"/>
      <w:r w:rsidRPr="00D44528">
        <w:rPr>
          <w:rStyle w:val="KeywordTok"/>
          <w:rFonts w:ascii="Adobe Clean Light" w:hAnsi="Adobe Clean Light" w:cstheme="minorBidi"/>
        </w:rPr>
        <w:t>nrow</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USArrests</w:t>
      </w:r>
      <w:proofErr w:type="spellEnd"/>
      <w:r w:rsidRPr="00D44528">
        <w:rPr>
          <w:rStyle w:val="NormalTok"/>
          <w:rFonts w:ascii="Adobe Clean Light" w:hAnsi="Adobe Clean Light" w:cstheme="minorBidi"/>
        </w:rPr>
        <w:t>)/</w:t>
      </w:r>
      <w:r w:rsidRPr="00D44528">
        <w:rPr>
          <w:rStyle w:val="DecValTok"/>
          <w:rFonts w:ascii="Adobe Clean Light" w:hAnsi="Adobe Clean Light" w:cstheme="minorBidi"/>
        </w:rPr>
        <w:t>2</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USArrest_boot</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USArrests</w:t>
      </w:r>
      <w:proofErr w:type="spellEnd"/>
      <w:r w:rsidRPr="00D44528">
        <w:rPr>
          <w:rStyle w:val="NormalTok"/>
          <w:rFonts w:ascii="Adobe Clean Light" w:hAnsi="Adobe Clean Light" w:cstheme="minorBidi"/>
        </w:rPr>
        <w:t>[split, ]</w:t>
      </w:r>
      <w:r w:rsidRPr="00D44528">
        <w:rPr>
          <w:rFonts w:ascii="Adobe Clean Light" w:hAnsi="Adobe Clean Light"/>
        </w:rPr>
        <w:br/>
      </w:r>
      <w:r w:rsidRPr="00D44528">
        <w:rPr>
          <w:rStyle w:val="NormalTok"/>
          <w:rFonts w:ascii="Adobe Clean Light" w:hAnsi="Adobe Clean Light" w:cstheme="minorBidi"/>
        </w:rPr>
        <w:t xml:space="preserve">  ## do PCA </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PCA_USArrests</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prcomp</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USArrest_boot,</w:t>
      </w:r>
      <w:r w:rsidRPr="00D44528">
        <w:rPr>
          <w:rStyle w:val="DataTypeTok"/>
          <w:rFonts w:ascii="Adobe Clean Light" w:hAnsi="Adobe Clean Light" w:cstheme="minorBidi"/>
        </w:rPr>
        <w:t>center</w:t>
      </w:r>
      <w:proofErr w:type="spellEnd"/>
      <w:r w:rsidRPr="00D44528">
        <w:rPr>
          <w:rStyle w:val="DataTypeTok"/>
          <w:rFonts w:ascii="Adobe Clean Light" w:hAnsi="Adobe Clean Light" w:cstheme="minorBidi"/>
        </w:rPr>
        <w:t xml:space="preserve"> =</w:t>
      </w:r>
      <w:r w:rsidRPr="00D44528">
        <w:rPr>
          <w:rStyle w:val="NormalTok"/>
          <w:rFonts w:ascii="Adobe Clean Light" w:hAnsi="Adobe Clean Light" w:cstheme="minorBidi"/>
        </w:rPr>
        <w:t xml:space="preserve"> </w:t>
      </w:r>
      <w:proofErr w:type="spellStart"/>
      <w:r w:rsidRPr="00D44528">
        <w:rPr>
          <w:rStyle w:val="OtherTok"/>
          <w:rFonts w:ascii="Adobe Clean Light" w:hAnsi="Adobe Clean Light" w:cstheme="minorBidi"/>
        </w:rPr>
        <w:t>TRUE</w:t>
      </w:r>
      <w:r w:rsidRPr="00D44528">
        <w:rPr>
          <w:rStyle w:val="NormalTok"/>
          <w:rFonts w:ascii="Adobe Clean Light" w:hAnsi="Adobe Clean Light" w:cstheme="minorBidi"/>
        </w:rPr>
        <w:t>,</w:t>
      </w:r>
      <w:r w:rsidRPr="00D44528">
        <w:rPr>
          <w:rStyle w:val="DataTypeTok"/>
          <w:rFonts w:ascii="Adobe Clean Light" w:hAnsi="Adobe Clean Light" w:cstheme="minorBidi"/>
        </w:rPr>
        <w:t>scale</w:t>
      </w:r>
      <w:proofErr w:type="spellEnd"/>
      <w:r w:rsidRPr="00D44528">
        <w:rPr>
          <w:rStyle w:val="DataTypeTok"/>
          <w:rFonts w:ascii="Adobe Clean Light" w:hAnsi="Adobe Clean Light" w:cstheme="minorBidi"/>
        </w:rPr>
        <w:t>. =</w:t>
      </w:r>
      <w:r w:rsidRPr="00D44528">
        <w:rPr>
          <w:rStyle w:val="NormalTok"/>
          <w:rFonts w:ascii="Adobe Clean Light" w:hAnsi="Adobe Clean Light" w:cstheme="minorBidi"/>
        </w:rPr>
        <w:t xml:space="preserve"> </w:t>
      </w:r>
      <w:r w:rsidRPr="00D44528">
        <w:rPr>
          <w:rStyle w:val="OtherTok"/>
          <w:rFonts w:ascii="Adobe Clean Light" w:hAnsi="Adobe Clean Light" w:cstheme="minorBidi"/>
        </w:rPr>
        <w:t>TRUE</w:t>
      </w:r>
      <w:r w:rsidRPr="00D44528">
        <w:rPr>
          <w:rStyle w:val="NormalTok"/>
          <w:rFonts w:ascii="Adobe Clean Light" w:hAnsi="Adobe Clean Light" w:cstheme="minorBidi"/>
        </w:rPr>
        <w:t>)</w:t>
      </w:r>
      <w:r w:rsidRPr="00D44528">
        <w:rPr>
          <w:rFonts w:ascii="Adobe Clean Light" w:hAnsi="Adobe Clean Light"/>
        </w:rPr>
        <w:br/>
      </w:r>
      <w:r w:rsidRPr="00D44528">
        <w:rPr>
          <w:rFonts w:ascii="Adobe Clean Light" w:hAnsi="Adobe Clean Light"/>
        </w:rPr>
        <w:br/>
      </w:r>
      <w:r w:rsidRPr="00D44528">
        <w:rPr>
          <w:rStyle w:val="NormalTok"/>
          <w:rFonts w:ascii="Adobe Clean Light" w:hAnsi="Adobe Clean Light" w:cstheme="minorBidi"/>
        </w:rPr>
        <w:t xml:space="preserve">  ## </w:t>
      </w:r>
      <w:proofErr w:type="spellStart"/>
      <w:r w:rsidRPr="00D44528">
        <w:rPr>
          <w:rStyle w:val="NormalTok"/>
          <w:rFonts w:ascii="Adobe Clean Light" w:hAnsi="Adobe Clean Light" w:cstheme="minorBidi"/>
        </w:rPr>
        <w:t>Explnation</w:t>
      </w:r>
      <w:proofErr w:type="spellEnd"/>
      <w:r w:rsidRPr="00D44528">
        <w:rPr>
          <w:rStyle w:val="NormalTok"/>
          <w:rFonts w:ascii="Adobe Clean Light" w:hAnsi="Adobe Clean Light" w:cstheme="minorBidi"/>
        </w:rPr>
        <w:t xml:space="preserve"> by first two PCS</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PC_variance</w:t>
      </w:r>
      <w:proofErr w:type="spellEnd"/>
      <w:r w:rsidRPr="00D44528">
        <w:rPr>
          <w:rStyle w:val="NormalTok"/>
          <w:rFonts w:ascii="Adobe Clean Light" w:hAnsi="Adobe Clean Light" w:cstheme="minorBidi"/>
        </w:rPr>
        <w:t>&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PCA_USArrests$sdev^</w:t>
      </w:r>
      <w:r w:rsidRPr="00D44528">
        <w:rPr>
          <w:rStyle w:val="DecValTok"/>
          <w:rFonts w:ascii="Adobe Clean Light" w:hAnsi="Adobe Clean Light" w:cstheme="minorBidi"/>
        </w:rPr>
        <w:t>2</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PC_var_prop</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PC_variance</w:t>
      </w:r>
      <w:proofErr w:type="spellEnd"/>
      <w:r w:rsidRPr="00D44528">
        <w:rPr>
          <w:rStyle w:val="NormalTok"/>
          <w:rFonts w:ascii="Adobe Clean Light" w:hAnsi="Adobe Clean Light" w:cstheme="minorBidi"/>
        </w:rPr>
        <w:t>/</w:t>
      </w:r>
      <w:r w:rsidRPr="00D44528">
        <w:rPr>
          <w:rStyle w:val="KeywordTok"/>
          <w:rFonts w:ascii="Adobe Clean Light" w:hAnsi="Adobe Clean Light" w:cstheme="minorBidi"/>
        </w:rPr>
        <w:t>sum</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PC_variance</w:t>
      </w:r>
      <w:proofErr w:type="spellEnd"/>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PC12_prop[</w:t>
      </w:r>
      <w:proofErr w:type="spellStart"/>
      <w:r w:rsidRPr="00D44528">
        <w:rPr>
          <w:rStyle w:val="NormalTok"/>
          <w:rFonts w:ascii="Adobe Clean Light" w:hAnsi="Adobe Clean Light" w:cstheme="minorBidi"/>
        </w:rPr>
        <w:t>i</w:t>
      </w:r>
      <w:proofErr w:type="spellEnd"/>
      <w:r w:rsidRPr="00D44528">
        <w:rPr>
          <w:rStyle w:val="NormalTok"/>
          <w:rFonts w:ascii="Adobe Clean Light" w:hAnsi="Adobe Clean Light" w:cstheme="minorBidi"/>
        </w:rPr>
        <w:t>] &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PC_var_prop</w:t>
      </w:r>
      <w:proofErr w:type="spellEnd"/>
      <w:r w:rsidRPr="00D44528">
        <w:rPr>
          <w:rStyle w:val="NormalTok"/>
          <w:rFonts w:ascii="Adobe Clean Light" w:hAnsi="Adobe Clean Light" w:cstheme="minorBidi"/>
        </w:rPr>
        <w:t>[</w:t>
      </w:r>
      <w:proofErr w:type="gramStart"/>
      <w:r w:rsidRPr="00D44528">
        <w:rPr>
          <w:rStyle w:val="DecValTok"/>
          <w:rFonts w:ascii="Adobe Clean Light" w:hAnsi="Adobe Clean Light" w:cstheme="minorBidi"/>
        </w:rPr>
        <w:t>1</w:t>
      </w:r>
      <w:r w:rsidRPr="00D44528">
        <w:rPr>
          <w:rStyle w:val="NormalTok"/>
          <w:rFonts w:ascii="Adobe Clean Light" w:hAnsi="Adobe Clean Light" w:cstheme="minorBidi"/>
        </w:rPr>
        <w:t>]+</w:t>
      </w:r>
      <w:proofErr w:type="spellStart"/>
      <w:proofErr w:type="gramEnd"/>
      <w:r w:rsidRPr="00D44528">
        <w:rPr>
          <w:rStyle w:val="NormalTok"/>
          <w:rFonts w:ascii="Adobe Clean Light" w:hAnsi="Adobe Clean Light" w:cstheme="minorBidi"/>
        </w:rPr>
        <w:t>PC_var_prop</w:t>
      </w:r>
      <w:proofErr w:type="spellEnd"/>
      <w:r w:rsidRPr="00D44528">
        <w:rPr>
          <w:rStyle w:val="NormalTok"/>
          <w:rFonts w:ascii="Adobe Clean Light" w:hAnsi="Adobe Clean Light" w:cstheme="minorBidi"/>
        </w:rPr>
        <w:t>[</w:t>
      </w:r>
      <w:r w:rsidRPr="00D44528">
        <w:rPr>
          <w:rStyle w:val="DecValTok"/>
          <w:rFonts w:ascii="Adobe Clean Light" w:hAnsi="Adobe Clean Light" w:cstheme="minorBidi"/>
        </w:rPr>
        <w:t>2</w:t>
      </w:r>
      <w:r w:rsidRPr="00D44528">
        <w:rPr>
          <w:rStyle w:val="NormalTok"/>
          <w:rFonts w:ascii="Adobe Clean Light" w:hAnsi="Adobe Clean Light" w:cstheme="minorBidi"/>
        </w:rPr>
        <w:t>])*</w:t>
      </w:r>
      <w:r w:rsidRPr="00D44528">
        <w:rPr>
          <w:rStyle w:val="DecValTok"/>
          <w:rFonts w:ascii="Adobe Clean Light" w:hAnsi="Adobe Clean Light" w:cstheme="minorBidi"/>
        </w:rPr>
        <w:t>100</w:t>
      </w:r>
      <w:r w:rsidRPr="00D44528">
        <w:rPr>
          <w:rFonts w:ascii="Adobe Clean Light" w:hAnsi="Adobe Clean Light"/>
        </w:rPr>
        <w:br/>
      </w:r>
      <w:r w:rsidRPr="00D44528">
        <w:rPr>
          <w:rStyle w:val="NormalTok"/>
          <w:rFonts w:ascii="Adobe Clean Light" w:hAnsi="Adobe Clean Light" w:cstheme="minorBidi"/>
        </w:rPr>
        <w:t>}</w:t>
      </w:r>
      <w:r w:rsidRPr="00D44528">
        <w:rPr>
          <w:rFonts w:ascii="Adobe Clean Light" w:hAnsi="Adobe Clean Light"/>
        </w:rPr>
        <w:br/>
      </w:r>
      <w:r w:rsidRPr="00D44528">
        <w:rPr>
          <w:rFonts w:ascii="Adobe Clean Light" w:hAnsi="Adobe Clean Light"/>
        </w:rPr>
        <w:br/>
      </w:r>
      <w:proofErr w:type="spellStart"/>
      <w:r w:rsidRPr="00D44528">
        <w:rPr>
          <w:rStyle w:val="KeywordTok"/>
          <w:rFonts w:ascii="Adobe Clean Light" w:hAnsi="Adobe Clean Light" w:cstheme="minorBidi"/>
        </w:rPr>
        <w:t>hist</w:t>
      </w:r>
      <w:proofErr w:type="spellEnd"/>
      <w:r w:rsidRPr="00D44528">
        <w:rPr>
          <w:rStyle w:val="NormalTok"/>
          <w:rFonts w:ascii="Adobe Clean Light" w:hAnsi="Adobe Clean Light" w:cstheme="minorBidi"/>
        </w:rPr>
        <w:t xml:space="preserve">(PC12_prop, </w:t>
      </w:r>
      <w:r w:rsidRPr="00D44528">
        <w:rPr>
          <w:rFonts w:ascii="Adobe Clean Light" w:hAnsi="Adobe Clean Light"/>
        </w:rPr>
        <w:br/>
      </w:r>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main=</w:t>
      </w:r>
      <w:r w:rsidRPr="00D44528">
        <w:rPr>
          <w:rStyle w:val="StringTok"/>
          <w:rFonts w:ascii="Adobe Clean Light" w:hAnsi="Adobe Clean Light" w:cstheme="minorBidi"/>
        </w:rPr>
        <w:t>"Histogram for variance explained by first 2 PCs"</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DataTypeTok"/>
          <w:rFonts w:ascii="Adobe Clean Light" w:hAnsi="Adobe Clean Light" w:cstheme="minorBidi"/>
        </w:rPr>
        <w:t>ylab</w:t>
      </w:r>
      <w:proofErr w:type="spellEnd"/>
      <w:r w:rsidRPr="00D44528">
        <w:rPr>
          <w:rStyle w:val="DataTypeTok"/>
          <w:rFonts w:ascii="Adobe Clean Light" w:hAnsi="Adobe Clean Light" w:cstheme="minorBidi"/>
        </w:rPr>
        <w:t>=</w:t>
      </w:r>
      <w:r w:rsidRPr="00D44528">
        <w:rPr>
          <w:rStyle w:val="StringTok"/>
          <w:rFonts w:ascii="Adobe Clean Light" w:hAnsi="Adobe Clean Light" w:cstheme="minorBidi"/>
        </w:rPr>
        <w:t>"# of Samples "</w:t>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DataTypeTok"/>
          <w:rFonts w:ascii="Adobe Clean Light" w:hAnsi="Adobe Clean Light" w:cstheme="minorBidi"/>
        </w:rPr>
        <w:t>xlab</w:t>
      </w:r>
      <w:proofErr w:type="spellEnd"/>
      <w:r w:rsidRPr="00D44528">
        <w:rPr>
          <w:rStyle w:val="DataTypeTok"/>
          <w:rFonts w:ascii="Adobe Clean Light" w:hAnsi="Adobe Clean Light" w:cstheme="minorBidi"/>
        </w:rPr>
        <w:t>=</w:t>
      </w:r>
      <w:r w:rsidRPr="00D44528">
        <w:rPr>
          <w:rStyle w:val="StringTok"/>
          <w:rFonts w:ascii="Adobe Clean Light" w:hAnsi="Adobe Clean Light" w:cstheme="minorBidi"/>
        </w:rPr>
        <w:t>" % of Variance Explained"</w:t>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border=</w:t>
      </w:r>
      <w:r w:rsidRPr="00D44528">
        <w:rPr>
          <w:rStyle w:val="StringTok"/>
          <w:rFonts w:ascii="Adobe Clean Light" w:hAnsi="Adobe Clean Light" w:cstheme="minorBidi"/>
        </w:rPr>
        <w:t>"#c0f292"</w:t>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col=</w:t>
      </w:r>
      <w:r w:rsidRPr="00D44528">
        <w:rPr>
          <w:rStyle w:val="StringTok"/>
          <w:rFonts w:ascii="Adobe Clean Light" w:hAnsi="Adobe Clean Light" w:cstheme="minorBidi"/>
        </w:rPr>
        <w:t>"#92d050"</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DataTypeTok"/>
          <w:rFonts w:ascii="Adobe Clean Light" w:hAnsi="Adobe Clean Light" w:cstheme="minorBidi"/>
        </w:rPr>
        <w:t>xlim</w:t>
      </w:r>
      <w:proofErr w:type="spellEnd"/>
      <w:r w:rsidRPr="00D44528">
        <w:rPr>
          <w:rStyle w:val="DataTypeTok"/>
          <w:rFonts w:ascii="Adobe Clean Light" w:hAnsi="Adobe Clean Light" w:cstheme="minorBidi"/>
        </w:rPr>
        <w:t>=</w:t>
      </w:r>
      <w:r w:rsidRPr="00D44528">
        <w:rPr>
          <w:rStyle w:val="KeywordTok"/>
          <w:rFonts w:ascii="Adobe Clean Light" w:hAnsi="Adobe Clean Light" w:cstheme="minorBidi"/>
        </w:rPr>
        <w:t>c</w:t>
      </w:r>
      <w:r w:rsidRPr="00D44528">
        <w:rPr>
          <w:rStyle w:val="NormalTok"/>
          <w:rFonts w:ascii="Adobe Clean Light" w:hAnsi="Adobe Clean Light" w:cstheme="minorBidi"/>
        </w:rPr>
        <w:t>(</w:t>
      </w:r>
      <w:r w:rsidRPr="00D44528">
        <w:rPr>
          <w:rStyle w:val="DecValTok"/>
          <w:rFonts w:ascii="Adobe Clean Light" w:hAnsi="Adobe Clean Light" w:cstheme="minorBidi"/>
        </w:rPr>
        <w:t>75</w:t>
      </w:r>
      <w:r w:rsidRPr="00D44528">
        <w:rPr>
          <w:rStyle w:val="NormalTok"/>
          <w:rFonts w:ascii="Adobe Clean Light" w:hAnsi="Adobe Clean Light" w:cstheme="minorBidi"/>
        </w:rPr>
        <w:t>,</w:t>
      </w:r>
      <w:r w:rsidRPr="00D44528">
        <w:rPr>
          <w:rStyle w:val="DecValTok"/>
          <w:rFonts w:ascii="Adobe Clean Light" w:hAnsi="Adobe Clean Light" w:cstheme="minorBidi"/>
        </w:rPr>
        <w:t>100</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r w:rsidRPr="00D44528">
        <w:rPr>
          <w:rStyle w:val="DataTypeTok"/>
          <w:rFonts w:ascii="Adobe Clean Light" w:hAnsi="Adobe Clean Light" w:cstheme="minorBidi"/>
        </w:rPr>
        <w:t>breaks=</w:t>
      </w:r>
      <w:r w:rsidRPr="00D44528">
        <w:rPr>
          <w:rStyle w:val="DecValTok"/>
          <w:rFonts w:ascii="Adobe Clean Light" w:hAnsi="Adobe Clean Light" w:cstheme="minorBidi"/>
        </w:rPr>
        <w:t>25</w:t>
      </w:r>
      <w:r w:rsidRPr="00D44528">
        <w:rPr>
          <w:rStyle w:val="NormalTok"/>
          <w:rFonts w:ascii="Adobe Clean Light" w:hAnsi="Adobe Clean Light" w:cstheme="minorBidi"/>
        </w:rPr>
        <w:t>)</w:t>
      </w:r>
    </w:p>
    <w:p w:rsidR="00E92A5E" w:rsidRPr="00D44528" w:rsidRDefault="00AF1807" w:rsidP="00E92A5E">
      <w:pPr>
        <w:pStyle w:val="FirstParagraph"/>
        <w:jc w:val="center"/>
        <w:rPr>
          <w:rFonts w:ascii="Adobe Clean Light" w:hAnsi="Adobe Clean Light"/>
        </w:rPr>
      </w:pPr>
      <w:r w:rsidRPr="00D44528">
        <w:rPr>
          <w:rFonts w:ascii="Adobe Clean Light" w:hAnsi="Adobe Clean Light"/>
          <w:noProof/>
        </w:rPr>
        <w:lastRenderedPageBreak/>
        <w:drawing>
          <wp:inline distT="0" distB="0" distL="0" distR="0">
            <wp:extent cx="461645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rsidR="00E92A5E" w:rsidRPr="00D44528" w:rsidRDefault="00E92A5E" w:rsidP="00E92A5E">
      <w:pPr>
        <w:pStyle w:val="FirstParagraph"/>
        <w:jc w:val="center"/>
        <w:rPr>
          <w:rFonts w:ascii="Adobe Clean Light" w:hAnsi="Adobe Clean Light"/>
        </w:rPr>
      </w:pPr>
    </w:p>
    <w:p w:rsidR="00AF1807" w:rsidRPr="00D44528" w:rsidRDefault="00AF1807" w:rsidP="00D77650">
      <w:pPr>
        <w:pStyle w:val="Compact"/>
        <w:numPr>
          <w:ilvl w:val="0"/>
          <w:numId w:val="13"/>
        </w:numPr>
        <w:rPr>
          <w:rFonts w:ascii="Adobe Clean Light" w:hAnsi="Adobe Clean Light"/>
        </w:rPr>
      </w:pPr>
      <w:r w:rsidRPr="00D44528">
        <w:rPr>
          <w:rFonts w:ascii="Adobe Clean Light" w:hAnsi="Adobe Clean Light"/>
        </w:rPr>
        <w:t>Estimate a standard error and 95% confidence intervals for the proportion of variance explained by the first 2 principal components.</w:t>
      </w:r>
    </w:p>
    <w:p w:rsidR="00AF1807" w:rsidRPr="00D44528" w:rsidRDefault="00AF1807" w:rsidP="00AF1807">
      <w:pPr>
        <w:pStyle w:val="SourceCode"/>
        <w:rPr>
          <w:rFonts w:ascii="Adobe Clean Light" w:hAnsi="Adobe Clean Light"/>
        </w:rPr>
      </w:pPr>
      <w:r w:rsidRPr="00D44528">
        <w:rPr>
          <w:rStyle w:val="CommentTok"/>
          <w:rFonts w:ascii="Adobe Clean Light" w:hAnsi="Adobe Clean Light" w:cstheme="minorBidi"/>
        </w:rPr>
        <w:t># mean</w:t>
      </w:r>
      <w:r w:rsidRPr="00D44528">
        <w:rPr>
          <w:rFonts w:ascii="Adobe Clean Light" w:hAnsi="Adobe Clean Light"/>
        </w:rPr>
        <w:br/>
      </w:r>
      <w:proofErr w:type="spellStart"/>
      <w:r w:rsidRPr="00D44528">
        <w:rPr>
          <w:rStyle w:val="NormalTok"/>
          <w:rFonts w:ascii="Adobe Clean Light" w:hAnsi="Adobe Clean Light" w:cstheme="minorBidi"/>
        </w:rPr>
        <w:t>pc_mean</w:t>
      </w:r>
      <w:proofErr w:type="spellEnd"/>
      <w:r w:rsidRPr="00D44528">
        <w:rPr>
          <w:rStyle w:val="NormalTok"/>
          <w:rFonts w:ascii="Adobe Clean Light" w:hAnsi="Adobe Clean Light" w:cstheme="minorBidi"/>
        </w:rPr>
        <w:t>&lt;-</w:t>
      </w:r>
      <w:r w:rsidRPr="00D44528">
        <w:rPr>
          <w:rStyle w:val="KeywordTok"/>
          <w:rFonts w:ascii="Adobe Clean Light" w:hAnsi="Adobe Clean Light" w:cstheme="minorBidi"/>
        </w:rPr>
        <w:t>mean</w:t>
      </w:r>
      <w:r w:rsidRPr="00D44528">
        <w:rPr>
          <w:rStyle w:val="NormalTok"/>
          <w:rFonts w:ascii="Adobe Clean Light" w:hAnsi="Adobe Clean Light" w:cstheme="minorBidi"/>
        </w:rPr>
        <w:t>(PC12_prop)</w:t>
      </w:r>
      <w:r w:rsidRPr="00D44528">
        <w:rPr>
          <w:rFonts w:ascii="Adobe Clean Light" w:hAnsi="Adobe Clean Light"/>
        </w:rPr>
        <w:br/>
      </w:r>
      <w:r w:rsidRPr="00D44528">
        <w:rPr>
          <w:rStyle w:val="CommentTok"/>
          <w:rFonts w:ascii="Adobe Clean Light" w:hAnsi="Adobe Clean Light" w:cstheme="minorBidi"/>
        </w:rPr>
        <w:t xml:space="preserve"># </w:t>
      </w:r>
      <w:proofErr w:type="spellStart"/>
      <w:r w:rsidRPr="00D44528">
        <w:rPr>
          <w:rStyle w:val="CommentTok"/>
          <w:rFonts w:ascii="Adobe Clean Light" w:hAnsi="Adobe Clean Light" w:cstheme="minorBidi"/>
        </w:rPr>
        <w:t>sd</w:t>
      </w:r>
      <w:proofErr w:type="spellEnd"/>
      <w:r w:rsidRPr="00D44528">
        <w:rPr>
          <w:rFonts w:ascii="Adobe Clean Light" w:hAnsi="Adobe Clean Light"/>
        </w:rPr>
        <w:br/>
      </w:r>
      <w:proofErr w:type="spellStart"/>
      <w:r w:rsidRPr="00D44528">
        <w:rPr>
          <w:rStyle w:val="NormalTok"/>
          <w:rFonts w:ascii="Adobe Clean Light" w:hAnsi="Adobe Clean Light" w:cstheme="minorBidi"/>
        </w:rPr>
        <w:t>pc_sd</w:t>
      </w:r>
      <w:proofErr w:type="spellEnd"/>
      <w:r w:rsidRPr="00D44528">
        <w:rPr>
          <w:rStyle w:val="NormalTok"/>
          <w:rFonts w:ascii="Adobe Clean Light" w:hAnsi="Adobe Clean Light" w:cstheme="minorBidi"/>
        </w:rPr>
        <w:t>&lt;-</w:t>
      </w:r>
      <w:proofErr w:type="spellStart"/>
      <w:r w:rsidRPr="00D44528">
        <w:rPr>
          <w:rStyle w:val="KeywordTok"/>
          <w:rFonts w:ascii="Adobe Clean Light" w:hAnsi="Adobe Clean Light" w:cstheme="minorBidi"/>
        </w:rPr>
        <w:t>sd</w:t>
      </w:r>
      <w:proofErr w:type="spellEnd"/>
      <w:r w:rsidRPr="00D44528">
        <w:rPr>
          <w:rStyle w:val="NormalTok"/>
          <w:rFonts w:ascii="Adobe Clean Light" w:hAnsi="Adobe Clean Light" w:cstheme="minorBidi"/>
        </w:rPr>
        <w:t>(PC12_prop)</w:t>
      </w:r>
      <w:r w:rsidRPr="00D44528">
        <w:rPr>
          <w:rFonts w:ascii="Adobe Clean Light" w:hAnsi="Adobe Clean Light"/>
        </w:rPr>
        <w:br/>
      </w:r>
      <w:r w:rsidRPr="00D44528">
        <w:rPr>
          <w:rStyle w:val="CommentTok"/>
          <w:rFonts w:ascii="Adobe Clean Light" w:hAnsi="Adobe Clean Light" w:cstheme="minorBidi"/>
        </w:rPr>
        <w:t xml:space="preserve"># </w:t>
      </w:r>
      <w:proofErr w:type="spellStart"/>
      <w:r w:rsidRPr="00D44528">
        <w:rPr>
          <w:rStyle w:val="CommentTok"/>
          <w:rFonts w:ascii="Adobe Clean Light" w:hAnsi="Adobe Clean Light" w:cstheme="minorBidi"/>
        </w:rPr>
        <w:t>confidance</w:t>
      </w:r>
      <w:proofErr w:type="spellEnd"/>
      <w:r w:rsidRPr="00D44528">
        <w:rPr>
          <w:rStyle w:val="CommentTok"/>
          <w:rFonts w:ascii="Adobe Clean Light" w:hAnsi="Adobe Clean Light" w:cstheme="minorBidi"/>
        </w:rPr>
        <w:t xml:space="preserve"> interval</w:t>
      </w:r>
      <w:r w:rsidRPr="00D44528">
        <w:rPr>
          <w:rFonts w:ascii="Adobe Clean Light" w:hAnsi="Adobe Clean Light"/>
        </w:rPr>
        <w:br/>
      </w:r>
      <w:proofErr w:type="spellStart"/>
      <w:r w:rsidRPr="00D44528">
        <w:rPr>
          <w:rStyle w:val="NormalTok"/>
          <w:rFonts w:ascii="Adobe Clean Light" w:hAnsi="Adobe Clean Light" w:cstheme="minorBidi"/>
        </w:rPr>
        <w:t>pc_CI</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c</w:t>
      </w:r>
      <w:r w:rsidRPr="00D44528">
        <w:rPr>
          <w:rStyle w:val="NormalTok"/>
          <w:rFonts w:ascii="Adobe Clean Light" w:hAnsi="Adobe Clean Light" w:cstheme="minorBidi"/>
        </w:rPr>
        <w:t>(pc_mean</w:t>
      </w:r>
      <w:r w:rsidRPr="00D44528">
        <w:rPr>
          <w:rStyle w:val="DecValTok"/>
          <w:rFonts w:ascii="Adobe Clean Light" w:hAnsi="Adobe Clean Light" w:cstheme="minorBidi"/>
        </w:rPr>
        <w:t>-2</w:t>
      </w:r>
      <w:r w:rsidRPr="00D44528">
        <w:rPr>
          <w:rStyle w:val="NormalTok"/>
          <w:rFonts w:ascii="Adobe Clean Light" w:hAnsi="Adobe Clean Light" w:cstheme="minorBidi"/>
        </w:rPr>
        <w:t>*pc_</w:t>
      </w:r>
      <w:proofErr w:type="gramStart"/>
      <w:r w:rsidRPr="00D44528">
        <w:rPr>
          <w:rStyle w:val="NormalTok"/>
          <w:rFonts w:ascii="Adobe Clean Light" w:hAnsi="Adobe Clean Light" w:cstheme="minorBidi"/>
        </w:rPr>
        <w:t>sd,pc</w:t>
      </w:r>
      <w:proofErr w:type="gramEnd"/>
      <w:r w:rsidRPr="00D44528">
        <w:rPr>
          <w:rStyle w:val="NormalTok"/>
          <w:rFonts w:ascii="Adobe Clean Light" w:hAnsi="Adobe Clean Light" w:cstheme="minorBidi"/>
        </w:rPr>
        <w:t>_mean</w:t>
      </w:r>
      <w:r w:rsidRPr="00D44528">
        <w:rPr>
          <w:rStyle w:val="DecValTok"/>
          <w:rFonts w:ascii="Adobe Clean Light" w:hAnsi="Adobe Clean Light" w:cstheme="minorBidi"/>
        </w:rPr>
        <w:t>+2</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pc_sd</w:t>
      </w:r>
      <w:proofErr w:type="spellEnd"/>
      <w:r w:rsidRPr="00D44528">
        <w:rPr>
          <w:rStyle w:val="NormalTok"/>
          <w:rFonts w:ascii="Adobe Clean Light" w:hAnsi="Adobe Clean Light" w:cstheme="minorBidi"/>
        </w:rPr>
        <w:t>)</w:t>
      </w:r>
      <w:r w:rsidRPr="00D44528">
        <w:rPr>
          <w:rFonts w:ascii="Adobe Clean Light" w:hAnsi="Adobe Clean Light"/>
        </w:rPr>
        <w:br/>
      </w:r>
      <w:proofErr w:type="spellStart"/>
      <w:r w:rsidRPr="00D44528">
        <w:rPr>
          <w:rStyle w:val="NormalTok"/>
          <w:rFonts w:ascii="Adobe Clean Light" w:hAnsi="Adobe Clean Light" w:cstheme="minorBidi"/>
        </w:rPr>
        <w:t>pc_CI</w:t>
      </w:r>
      <w:proofErr w:type="spellEnd"/>
    </w:p>
    <w:p w:rsidR="00AF1807" w:rsidRPr="00D44528" w:rsidRDefault="00AF1807" w:rsidP="00AF1807">
      <w:pPr>
        <w:pStyle w:val="SourceCode"/>
        <w:rPr>
          <w:rFonts w:ascii="Adobe Clean Light" w:hAnsi="Adobe Clean Light"/>
        </w:rPr>
      </w:pPr>
      <w:r w:rsidRPr="00D44528">
        <w:rPr>
          <w:rStyle w:val="VerbatimChar"/>
          <w:rFonts w:ascii="Adobe Clean Light" w:hAnsi="Adobe Clean Light" w:cstheme="minorBidi"/>
        </w:rPr>
        <w:t xml:space="preserve">## [1] </w:t>
      </w:r>
      <w:r w:rsidRPr="00D44528">
        <w:rPr>
          <w:rStyle w:val="VerbatimChar"/>
          <w:rFonts w:ascii="Adobe Clean Light" w:hAnsi="Adobe Clean Light" w:cstheme="minorBidi"/>
          <w:highlight w:val="yellow"/>
        </w:rPr>
        <w:t>82.73915 92.49213</w:t>
      </w:r>
    </w:p>
    <w:p w:rsidR="00AF1807" w:rsidRDefault="002507C0" w:rsidP="002507C0">
      <w:pPr>
        <w:pStyle w:val="BodyText"/>
        <w:rPr>
          <w:rFonts w:ascii="Adobe Clean Light" w:hAnsi="Adobe Clean Light"/>
          <w:b/>
          <w:sz w:val="22"/>
          <w:szCs w:val="22"/>
        </w:rPr>
      </w:pPr>
      <w:r w:rsidRPr="00D44528">
        <w:rPr>
          <w:rFonts w:ascii="Adobe Clean Light" w:hAnsi="Adobe Clean Light"/>
          <w:b/>
          <w:sz w:val="22"/>
          <w:szCs w:val="22"/>
        </w:rPr>
        <w:t>Hence the Confidence interval is 82.73915 - 92.49213</w:t>
      </w:r>
    </w:p>
    <w:p w:rsidR="00D27D39" w:rsidRPr="00D44528" w:rsidRDefault="00D27D39" w:rsidP="002507C0">
      <w:pPr>
        <w:pStyle w:val="BodyText"/>
        <w:rPr>
          <w:rFonts w:ascii="Adobe Clean Light" w:hAnsi="Adobe Clean Light"/>
          <w:b/>
          <w:sz w:val="22"/>
          <w:szCs w:val="22"/>
        </w:rPr>
      </w:pPr>
    </w:p>
    <w:p w:rsidR="00AF1807" w:rsidRPr="00D44528" w:rsidRDefault="00AF1807" w:rsidP="00D77650">
      <w:pPr>
        <w:pStyle w:val="Compact"/>
        <w:numPr>
          <w:ilvl w:val="0"/>
          <w:numId w:val="13"/>
        </w:numPr>
        <w:rPr>
          <w:rFonts w:ascii="Adobe Clean Light" w:hAnsi="Adobe Clean Light"/>
        </w:rPr>
      </w:pPr>
      <w:r w:rsidRPr="00D44528">
        <w:rPr>
          <w:rFonts w:ascii="Adobe Clean Light" w:hAnsi="Adobe Clean Light"/>
        </w:rPr>
        <w:t xml:space="preserve">Suppose we compute the first principal component from each of 1000 Bootstrap </w:t>
      </w:r>
      <w:proofErr w:type="spellStart"/>
      <w:r w:rsidRPr="00D44528">
        <w:rPr>
          <w:rFonts w:ascii="Adobe Clean Light" w:hAnsi="Adobe Clean Light"/>
        </w:rPr>
        <w:t>resamplings</w:t>
      </w:r>
      <w:proofErr w:type="spellEnd"/>
      <w:r w:rsidRPr="00D44528">
        <w:rPr>
          <w:rFonts w:ascii="Adobe Clean Light" w:hAnsi="Adobe Clean Light"/>
        </w:rPr>
        <w:t xml:space="preserve"> of the data. Using the resulting 1000 vectors, we estimate the standard error of each entry or loading using Eq. 5.8 in the textbook. Explain why this would be problematic.</w:t>
      </w:r>
    </w:p>
    <w:p w:rsidR="00AF1807" w:rsidRPr="00D44528" w:rsidRDefault="00AF1807" w:rsidP="00AF1807">
      <w:pPr>
        <w:pStyle w:val="BodyText"/>
        <w:rPr>
          <w:rFonts w:ascii="Adobe Clean Light" w:hAnsi="Adobe Clean Light"/>
          <w:sz w:val="22"/>
          <w:szCs w:val="22"/>
        </w:rPr>
      </w:pPr>
      <w:r w:rsidRPr="00D44528">
        <w:rPr>
          <w:rFonts w:ascii="Adobe Clean Light" w:hAnsi="Adobe Clean Light"/>
          <w:b/>
          <w:sz w:val="22"/>
          <w:szCs w:val="22"/>
        </w:rPr>
        <w:t>Answer</w:t>
      </w:r>
      <w:r w:rsidRPr="00D44528">
        <w:rPr>
          <w:rFonts w:ascii="Adobe Clean Light" w:hAnsi="Adobe Clean Light"/>
          <w:sz w:val="22"/>
          <w:szCs w:val="22"/>
        </w:rPr>
        <w:t xml:space="preserve">: </w:t>
      </w:r>
    </w:p>
    <w:p w:rsidR="00AF1807" w:rsidRPr="00D44528" w:rsidRDefault="00AF1807" w:rsidP="00AF1807">
      <w:pPr>
        <w:pStyle w:val="BodyText"/>
        <w:rPr>
          <w:rFonts w:ascii="Adobe Clean Light" w:hAnsi="Adobe Clean Light"/>
          <w:sz w:val="22"/>
          <w:szCs w:val="22"/>
        </w:rPr>
      </w:pPr>
      <w:r w:rsidRPr="00D44528">
        <w:rPr>
          <w:rFonts w:ascii="Adobe Clean Light" w:hAnsi="Adobe Clean Light"/>
          <w:sz w:val="22"/>
          <w:szCs w:val="22"/>
        </w:rPr>
        <w:t xml:space="preserve">If the interested statistic </w:t>
      </w:r>
      <w:r w:rsidR="00266AFF">
        <w:rPr>
          <w:rFonts w:ascii="Adobe Clean Light" w:hAnsi="Adobe Clean Light"/>
          <w:sz w:val="22"/>
          <w:szCs w:val="22"/>
        </w:rPr>
        <w:t xml:space="preserve">is </w:t>
      </w:r>
      <w:r w:rsidR="0092205E">
        <w:rPr>
          <w:rFonts w:ascii="Adobe Clean Light" w:hAnsi="Adobe Clean Light"/>
          <w:sz w:val="22"/>
          <w:szCs w:val="22"/>
        </w:rPr>
        <w:t xml:space="preserve">First </w:t>
      </w:r>
      <w:r w:rsidR="00266AFF">
        <w:rPr>
          <w:rFonts w:ascii="Adobe Clean Light" w:hAnsi="Adobe Clean Light"/>
          <w:sz w:val="22"/>
          <w:szCs w:val="22"/>
        </w:rPr>
        <w:t xml:space="preserve">Principal component, </w:t>
      </w:r>
      <w:r w:rsidRPr="00D44528">
        <w:rPr>
          <w:rFonts w:ascii="Adobe Clean Light" w:hAnsi="Adobe Clean Light"/>
          <w:sz w:val="22"/>
          <w:szCs w:val="22"/>
        </w:rPr>
        <w:t xml:space="preserve">a vector, it would be difficult </w:t>
      </w:r>
      <w:r w:rsidR="0092205E">
        <w:rPr>
          <w:rFonts w:ascii="Adobe Clean Light" w:hAnsi="Adobe Clean Light"/>
          <w:sz w:val="22"/>
          <w:szCs w:val="22"/>
        </w:rPr>
        <w:t xml:space="preserve">to </w:t>
      </w:r>
      <w:r w:rsidRPr="00D44528">
        <w:rPr>
          <w:rFonts w:ascii="Adobe Clean Light" w:hAnsi="Adobe Clean Light"/>
          <w:sz w:val="22"/>
          <w:szCs w:val="22"/>
        </w:rPr>
        <w:t xml:space="preserve">measure </w:t>
      </w:r>
      <w:r w:rsidRPr="00D44528">
        <w:rPr>
          <w:rFonts w:ascii="Adobe Clean Light" w:hAnsi="Adobe Clean Light"/>
          <w:sz w:val="22"/>
          <w:szCs w:val="22"/>
        </w:rPr>
        <w:t>standard deviation</w:t>
      </w:r>
      <w:r w:rsidRPr="00D44528">
        <w:rPr>
          <w:rFonts w:ascii="Adobe Clean Light" w:hAnsi="Adobe Clean Light"/>
          <w:sz w:val="22"/>
          <w:szCs w:val="22"/>
        </w:rPr>
        <w:t xml:space="preserve"> of vector component in multi-dimensional space.</w:t>
      </w:r>
    </w:p>
    <w:p w:rsidR="00AF1807" w:rsidRPr="00D44528" w:rsidRDefault="00AF1807" w:rsidP="00AF1807">
      <w:pPr>
        <w:pStyle w:val="Compact"/>
        <w:rPr>
          <w:rFonts w:ascii="Adobe Clean Light" w:hAnsi="Adobe Clean Light"/>
        </w:rPr>
      </w:pPr>
    </w:p>
    <w:p w:rsidR="00D77650" w:rsidRPr="00D44528" w:rsidRDefault="00D77650" w:rsidP="00D77650">
      <w:pPr>
        <w:pStyle w:val="Compact"/>
        <w:numPr>
          <w:ilvl w:val="0"/>
          <w:numId w:val="11"/>
        </w:numPr>
        <w:rPr>
          <w:rFonts w:ascii="Adobe Clean Light" w:hAnsi="Adobe Clean Light"/>
        </w:rPr>
      </w:pPr>
      <w:r w:rsidRPr="00D44528">
        <w:rPr>
          <w:rFonts w:ascii="Adobe Clean Light" w:hAnsi="Adobe Clean Light"/>
        </w:rPr>
        <w:t xml:space="preserve">There is a way around the problem alluded to in part 3. Write a function in R which, given a </w:t>
      </w:r>
      <w:proofErr w:type="spellStart"/>
      <w:proofErr w:type="gramStart"/>
      <w:r w:rsidRPr="00D44528">
        <w:rPr>
          <w:rFonts w:ascii="Adobe Clean Light" w:hAnsi="Adobe Clean Light"/>
        </w:rPr>
        <w:t>data.frame</w:t>
      </w:r>
      <w:proofErr w:type="spellEnd"/>
      <w:proofErr w:type="gramEnd"/>
      <w:r w:rsidRPr="00D44528">
        <w:rPr>
          <w:rFonts w:ascii="Adobe Clean Light" w:hAnsi="Adobe Clean Light"/>
        </w:rPr>
        <w:t>:</w:t>
      </w:r>
    </w:p>
    <w:p w:rsidR="00D77650" w:rsidRPr="00D44528" w:rsidRDefault="00D77650" w:rsidP="00D77650">
      <w:pPr>
        <w:pStyle w:val="FirstParagraph"/>
        <w:rPr>
          <w:rFonts w:ascii="Adobe Clean Light" w:hAnsi="Adobe Clean Light"/>
        </w:rPr>
      </w:pPr>
      <w:r w:rsidRPr="00D44528">
        <w:rPr>
          <w:rFonts w:ascii="Adobe Clean Light" w:hAnsi="Adobe Clean Light"/>
        </w:rPr>
        <w:t xml:space="preserve">Computes the vector of loadings for the first principal component and defines </w:t>
      </w:r>
      <w:proofErr w:type="spellStart"/>
      <w:r w:rsidRPr="00D44528">
        <w:rPr>
          <w:rFonts w:ascii="Adobe Clean Light" w:hAnsi="Adobe Clean Light"/>
        </w:rPr>
        <w:t>i</w:t>
      </w:r>
      <w:proofErr w:type="spellEnd"/>
      <w:r w:rsidRPr="00D44528">
        <w:rPr>
          <w:rFonts w:ascii="Adobe Clean Light" w:hAnsi="Adobe Clean Light"/>
        </w:rPr>
        <w:t xml:space="preserve"> to be the index of the element with highest absolute value. For each of 1000 bootstrap </w:t>
      </w:r>
      <w:proofErr w:type="spellStart"/>
      <w:r w:rsidRPr="00D44528">
        <w:rPr>
          <w:rFonts w:ascii="Adobe Clean Light" w:hAnsi="Adobe Clean Light"/>
        </w:rPr>
        <w:t>resamplings</w:t>
      </w:r>
      <w:proofErr w:type="spellEnd"/>
      <w:r w:rsidRPr="00D44528">
        <w:rPr>
          <w:rFonts w:ascii="Adobe Clean Light" w:hAnsi="Adobe Clean Light"/>
        </w:rPr>
        <w:t xml:space="preserve"> of the </w:t>
      </w:r>
      <w:proofErr w:type="spellStart"/>
      <w:proofErr w:type="gramStart"/>
      <w:r w:rsidRPr="00D44528">
        <w:rPr>
          <w:rFonts w:ascii="Adobe Clean Light" w:hAnsi="Adobe Clean Light"/>
        </w:rPr>
        <w:t>data.frame</w:t>
      </w:r>
      <w:proofErr w:type="spellEnd"/>
      <w:proofErr w:type="gramEnd"/>
      <w:r w:rsidRPr="00D44528">
        <w:rPr>
          <w:rFonts w:ascii="Adobe Clean Light" w:hAnsi="Adobe Clean Light"/>
        </w:rPr>
        <w:t xml:space="preserve">, computes the vector of loadings for the first principal component and multiplies it by the sign of its </w:t>
      </w:r>
      <w:proofErr w:type="spellStart"/>
      <w:r w:rsidRPr="00D44528">
        <w:rPr>
          <w:rFonts w:ascii="Adobe Clean Light" w:hAnsi="Adobe Clean Light"/>
        </w:rPr>
        <w:t>ith</w:t>
      </w:r>
      <w:proofErr w:type="spellEnd"/>
      <w:r w:rsidRPr="00D44528">
        <w:rPr>
          <w:rFonts w:ascii="Adobe Clean Light" w:hAnsi="Adobe Clean Light"/>
        </w:rPr>
        <w:t xml:space="preserve"> element to generate signed loadings. Plots a boxplot of the signed loadings in the </w:t>
      </w:r>
      <w:proofErr w:type="spellStart"/>
      <w:r w:rsidRPr="00D44528">
        <w:rPr>
          <w:rFonts w:ascii="Adobe Clean Light" w:hAnsi="Adobe Clean Light"/>
        </w:rPr>
        <w:t>boostrap</w:t>
      </w:r>
      <w:proofErr w:type="spellEnd"/>
      <w:r w:rsidRPr="00D44528">
        <w:rPr>
          <w:rFonts w:ascii="Adobe Clean Light" w:hAnsi="Adobe Clean Light"/>
        </w:rPr>
        <w:t xml:space="preserve"> samples.</w:t>
      </w:r>
    </w:p>
    <w:p w:rsidR="00D77650" w:rsidRPr="00D44528" w:rsidRDefault="00D77650" w:rsidP="00D77650">
      <w:pPr>
        <w:pStyle w:val="SourceCode"/>
        <w:rPr>
          <w:rFonts w:ascii="Adobe Clean Light" w:hAnsi="Adobe Clean Light"/>
        </w:rPr>
      </w:pPr>
      <w:r w:rsidRPr="00D44528">
        <w:rPr>
          <w:rStyle w:val="KeywordTok"/>
          <w:rFonts w:ascii="Adobe Clean Light" w:hAnsi="Adobe Clean Light" w:cstheme="minorBidi"/>
        </w:rPr>
        <w:t>library</w:t>
      </w:r>
      <w:r w:rsidRPr="00D44528">
        <w:rPr>
          <w:rStyle w:val="NormalTok"/>
          <w:rFonts w:ascii="Adobe Clean Light" w:hAnsi="Adobe Clean Light" w:cstheme="minorBidi"/>
        </w:rPr>
        <w:t>(ISLR)</w:t>
      </w:r>
      <w:r w:rsidRPr="00D44528">
        <w:rPr>
          <w:rFonts w:ascii="Adobe Clean Light" w:hAnsi="Adobe Clean Light"/>
        </w:rPr>
        <w:br/>
      </w:r>
      <w:r w:rsidRPr="00D44528">
        <w:rPr>
          <w:rStyle w:val="KeywordTok"/>
          <w:rFonts w:ascii="Adobe Clean Light" w:hAnsi="Adobe Clean Light" w:cstheme="minorBidi"/>
        </w:rPr>
        <w:t>attach</w:t>
      </w:r>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USArrests</w:t>
      </w:r>
      <w:proofErr w:type="spellEnd"/>
      <w:r w:rsidRPr="00D44528">
        <w:rPr>
          <w:rStyle w:val="NormalTok"/>
          <w:rFonts w:ascii="Adobe Clean Light" w:hAnsi="Adobe Clean Light" w:cstheme="minorBidi"/>
        </w:rPr>
        <w:t>)</w:t>
      </w:r>
    </w:p>
    <w:p w:rsidR="00D77650" w:rsidRPr="00D44528" w:rsidRDefault="00D77650" w:rsidP="00D77650">
      <w:pPr>
        <w:pStyle w:val="SourceCode"/>
        <w:rPr>
          <w:rFonts w:ascii="Adobe Clean Light" w:hAnsi="Adobe Clean Light"/>
        </w:rPr>
      </w:pPr>
      <w:r w:rsidRPr="00D44528">
        <w:rPr>
          <w:rStyle w:val="VerbatimChar"/>
          <w:rFonts w:ascii="Adobe Clean Light" w:hAnsi="Adobe Clean Light" w:cstheme="minorBidi"/>
        </w:rPr>
        <w:t xml:space="preserve">## The following objects are masked from </w:t>
      </w:r>
      <w:proofErr w:type="spellStart"/>
      <w:r w:rsidRPr="00D44528">
        <w:rPr>
          <w:rStyle w:val="VerbatimChar"/>
          <w:rFonts w:ascii="Adobe Clean Light" w:hAnsi="Adobe Clean Light" w:cstheme="minorBidi"/>
        </w:rPr>
        <w:t>USArrests</w:t>
      </w:r>
      <w:proofErr w:type="spellEnd"/>
      <w:r w:rsidRPr="00D44528">
        <w:rPr>
          <w:rStyle w:val="VerbatimChar"/>
          <w:rFonts w:ascii="Adobe Clean Light" w:hAnsi="Adobe Clean Light" w:cstheme="minorBidi"/>
        </w:rPr>
        <w:t xml:space="preserve"> (</w:t>
      </w:r>
      <w:proofErr w:type="spellStart"/>
      <w:r w:rsidRPr="00D44528">
        <w:rPr>
          <w:rStyle w:val="VerbatimChar"/>
          <w:rFonts w:ascii="Adobe Clean Light" w:hAnsi="Adobe Clean Light" w:cstheme="minorBidi"/>
        </w:rPr>
        <w:t>pos</w:t>
      </w:r>
      <w:proofErr w:type="spellEnd"/>
      <w:r w:rsidRPr="00D44528">
        <w:rPr>
          <w:rStyle w:val="VerbatimChar"/>
          <w:rFonts w:ascii="Adobe Clean Light" w:hAnsi="Adobe Clean Light" w:cstheme="minorBidi"/>
        </w:rPr>
        <w:t xml:space="preserve"> = 3):</w:t>
      </w:r>
      <w:r w:rsidRPr="00D44528">
        <w:rPr>
          <w:rFonts w:ascii="Adobe Clean Light" w:hAnsi="Adobe Clean Light"/>
        </w:rPr>
        <w:br/>
      </w:r>
      <w:r w:rsidRPr="00D44528">
        <w:rPr>
          <w:rStyle w:val="VerbatimChar"/>
          <w:rFonts w:ascii="Adobe Clean Light" w:hAnsi="Adobe Clean Light" w:cstheme="minorBidi"/>
        </w:rPr>
        <w:t xml:space="preserve">## </w:t>
      </w:r>
      <w:r w:rsidRPr="00D44528">
        <w:rPr>
          <w:rFonts w:ascii="Adobe Clean Light" w:hAnsi="Adobe Clean Light"/>
        </w:rPr>
        <w:br/>
      </w:r>
      <w:r w:rsidRPr="00D44528">
        <w:rPr>
          <w:rStyle w:val="VerbatimChar"/>
          <w:rFonts w:ascii="Adobe Clean Light" w:hAnsi="Adobe Clean Light" w:cstheme="minorBidi"/>
        </w:rPr>
        <w:t xml:space="preserve">##     Assault, Murder, Rape, </w:t>
      </w:r>
      <w:proofErr w:type="spellStart"/>
      <w:r w:rsidRPr="00D44528">
        <w:rPr>
          <w:rStyle w:val="VerbatimChar"/>
          <w:rFonts w:ascii="Adobe Clean Light" w:hAnsi="Adobe Clean Light" w:cstheme="minorBidi"/>
        </w:rPr>
        <w:t>UrbanPop</w:t>
      </w:r>
      <w:proofErr w:type="spellEnd"/>
    </w:p>
    <w:p w:rsidR="00D77650" w:rsidRPr="00D44528" w:rsidRDefault="00D77650" w:rsidP="00D77650">
      <w:pPr>
        <w:pStyle w:val="SourceCode"/>
        <w:rPr>
          <w:rStyle w:val="NormalTok"/>
          <w:rFonts w:ascii="Adobe Clean Light" w:hAnsi="Adobe Clean Light" w:cstheme="minorBidi"/>
        </w:rPr>
      </w:pPr>
      <w:proofErr w:type="spellStart"/>
      <w:proofErr w:type="gramStart"/>
      <w:r w:rsidRPr="00D44528">
        <w:rPr>
          <w:rStyle w:val="KeywordTok"/>
          <w:rFonts w:ascii="Adobe Clean Light" w:hAnsi="Adobe Clean Light" w:cstheme="minorBidi"/>
        </w:rPr>
        <w:t>set.seed</w:t>
      </w:r>
      <w:proofErr w:type="spellEnd"/>
      <w:proofErr w:type="gramEnd"/>
      <w:r w:rsidRPr="00D44528">
        <w:rPr>
          <w:rStyle w:val="NormalTok"/>
          <w:rFonts w:ascii="Adobe Clean Light" w:hAnsi="Adobe Clean Light" w:cstheme="minorBidi"/>
        </w:rPr>
        <w:t>(</w:t>
      </w:r>
      <w:r w:rsidRPr="00D44528">
        <w:rPr>
          <w:rStyle w:val="DecValTok"/>
          <w:rFonts w:ascii="Adobe Clean Light" w:hAnsi="Adobe Clean Light" w:cstheme="minorBidi"/>
        </w:rPr>
        <w:t>12</w:t>
      </w:r>
      <w:r w:rsidRPr="00D44528">
        <w:rPr>
          <w:rStyle w:val="NormalTok"/>
          <w:rFonts w:ascii="Adobe Clean Light" w:hAnsi="Adobe Clean Light" w:cstheme="minorBidi"/>
        </w:rPr>
        <w:t>)</w:t>
      </w:r>
      <w:r w:rsidRPr="00D44528">
        <w:rPr>
          <w:rFonts w:ascii="Adobe Clean Light" w:hAnsi="Adobe Clean Light"/>
        </w:rPr>
        <w:br/>
      </w:r>
    </w:p>
    <w:p w:rsidR="00D77650" w:rsidRPr="00D44528" w:rsidRDefault="00D77650" w:rsidP="00D77650">
      <w:pPr>
        <w:pStyle w:val="SourceCode"/>
        <w:rPr>
          <w:rFonts w:ascii="Adobe Clean Light" w:hAnsi="Adobe Clean Light"/>
        </w:rPr>
      </w:pPr>
      <w:proofErr w:type="spellStart"/>
      <w:r w:rsidRPr="00D44528">
        <w:rPr>
          <w:rStyle w:val="NormalTok"/>
          <w:rFonts w:ascii="Adobe Clean Light" w:hAnsi="Adobe Clean Light" w:cstheme="minorBidi"/>
        </w:rPr>
        <w:t>signed_loadings_generator</w:t>
      </w:r>
      <w:proofErr w:type="spellEnd"/>
      <w:r w:rsidRPr="00D44528">
        <w:rPr>
          <w:rStyle w:val="NormalTok"/>
          <w:rFonts w:ascii="Adobe Clean Light" w:hAnsi="Adobe Clean Light" w:cstheme="minorBidi"/>
        </w:rPr>
        <w:t>&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function(data</w:t>
      </w:r>
      <w:proofErr w:type="gramStart"/>
      <w:r w:rsidRPr="00D44528">
        <w:rPr>
          <w:rStyle w:val="NormalTok"/>
          <w:rFonts w:ascii="Adobe Clean Light" w:hAnsi="Adobe Clean Light" w:cstheme="minorBidi"/>
        </w:rPr>
        <w:t>){</w:t>
      </w:r>
      <w:proofErr w:type="gramEnd"/>
      <w:r w:rsidRPr="00D44528">
        <w:rPr>
          <w:rFonts w:ascii="Adobe Clean Light" w:hAnsi="Adobe Clean Light"/>
        </w:rPr>
        <w:br/>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t xml:space="preserve">    ## initialize output </w:t>
      </w:r>
      <w:proofErr w:type="spellStart"/>
      <w:r w:rsidRPr="00D44528">
        <w:rPr>
          <w:rStyle w:val="NormalTok"/>
          <w:rFonts w:ascii="Adobe Clean Light" w:hAnsi="Adobe Clean Light" w:cstheme="minorBidi"/>
        </w:rPr>
        <w:t>dataframe</w:t>
      </w:r>
      <w:proofErr w:type="spellEnd"/>
      <w:r w:rsidRPr="00D44528">
        <w:rPr>
          <w:rFonts w:ascii="Adobe Clean Light" w:hAnsi="Adobe Clean Light"/>
        </w:rPr>
        <w:br/>
      </w:r>
      <w:r w:rsidRPr="00D44528">
        <w:rPr>
          <w:rFonts w:ascii="Adobe Clean Light" w:hAnsi="Adobe Clean Light"/>
        </w:rPr>
        <w:br/>
      </w:r>
      <w:r w:rsidRPr="00D44528">
        <w:rPr>
          <w:rStyle w:val="NormalTok"/>
          <w:rFonts w:ascii="Adobe Clean Light" w:hAnsi="Adobe Clean Light" w:cstheme="minorBidi"/>
        </w:rPr>
        <w:t xml:space="preserve">    ## loop 1000 times</w:t>
      </w:r>
      <w:r w:rsidRPr="00D44528">
        <w:rPr>
          <w:rFonts w:ascii="Adobe Clean Light" w:hAnsi="Adobe Clean Light"/>
        </w:rPr>
        <w:br/>
      </w:r>
      <w:r w:rsidRPr="00D44528">
        <w:rPr>
          <w:rStyle w:val="NormalTok"/>
          <w:rFonts w:ascii="Adobe Clean Light" w:hAnsi="Adobe Clean Light" w:cstheme="minorBidi"/>
        </w:rPr>
        <w:t xml:space="preserve">    for (n in </w:t>
      </w:r>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DecValTok"/>
          <w:rFonts w:ascii="Adobe Clean Light" w:hAnsi="Adobe Clean Light" w:cstheme="minorBidi"/>
        </w:rPr>
        <w:t>1000</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t xml:space="preserve">    ## sample data</w:t>
      </w:r>
      <w:r w:rsidRPr="00D44528">
        <w:rPr>
          <w:rFonts w:ascii="Adobe Clean Light" w:hAnsi="Adobe Clean Light"/>
        </w:rPr>
        <w:br/>
      </w:r>
      <w:r w:rsidRPr="00D44528">
        <w:rPr>
          <w:rStyle w:val="NormalTok"/>
          <w:rFonts w:ascii="Adobe Clean Light" w:hAnsi="Adobe Clean Light" w:cstheme="minorBidi"/>
        </w:rPr>
        <w:t xml:space="preserve">    split =</w:t>
      </w:r>
      <w:r w:rsidRPr="00D44528">
        <w:rPr>
          <w:rStyle w:val="StringTok"/>
          <w:rFonts w:ascii="Adobe Clean Light" w:hAnsi="Adobe Clean Light" w:cstheme="minorBidi"/>
        </w:rPr>
        <w:t xml:space="preserve"> </w:t>
      </w:r>
      <w:r w:rsidRPr="00D44528">
        <w:rPr>
          <w:rStyle w:val="KeywordTok"/>
          <w:rFonts w:ascii="Adobe Clean Light" w:hAnsi="Adobe Clean Light" w:cstheme="minorBidi"/>
        </w:rPr>
        <w:t>sample</w:t>
      </w:r>
      <w:r w:rsidRPr="00D44528">
        <w:rPr>
          <w:rStyle w:val="NormalTok"/>
          <w:rFonts w:ascii="Adobe Clean Light" w:hAnsi="Adobe Clean Light" w:cstheme="minorBidi"/>
        </w:rPr>
        <w:t>(</w:t>
      </w:r>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Style w:val="KeywordTok"/>
          <w:rFonts w:ascii="Adobe Clean Light" w:hAnsi="Adobe Clean Light" w:cstheme="minorBidi"/>
        </w:rPr>
        <w:t>nrow</w:t>
      </w:r>
      <w:r w:rsidRPr="00D44528">
        <w:rPr>
          <w:rStyle w:val="NormalTok"/>
          <w:rFonts w:ascii="Adobe Clean Light" w:hAnsi="Adobe Clean Light" w:cstheme="minorBidi"/>
        </w:rPr>
        <w:t xml:space="preserve">(data), </w:t>
      </w:r>
      <w:r w:rsidRPr="00D44528">
        <w:rPr>
          <w:rStyle w:val="DataTypeTok"/>
          <w:rFonts w:ascii="Adobe Clean Light" w:hAnsi="Adobe Clean Light" w:cstheme="minorBidi"/>
        </w:rPr>
        <w:t>size=</w:t>
      </w:r>
      <w:proofErr w:type="spellStart"/>
      <w:r w:rsidRPr="00D44528">
        <w:rPr>
          <w:rStyle w:val="KeywordTok"/>
          <w:rFonts w:ascii="Adobe Clean Light" w:hAnsi="Adobe Clean Light" w:cstheme="minorBidi"/>
        </w:rPr>
        <w:t>nrow</w:t>
      </w:r>
      <w:proofErr w:type="spellEnd"/>
      <w:r w:rsidRPr="00D44528">
        <w:rPr>
          <w:rStyle w:val="NormalTok"/>
          <w:rFonts w:ascii="Adobe Clean Light" w:hAnsi="Adobe Clean Light" w:cstheme="minorBidi"/>
        </w:rPr>
        <w:t>(data)/</w:t>
      </w:r>
      <w:r w:rsidRPr="00D44528">
        <w:rPr>
          <w:rStyle w:val="DecValTok"/>
          <w:rFonts w:ascii="Adobe Clean Light" w:hAnsi="Adobe Clean Light" w:cstheme="minorBidi"/>
        </w:rPr>
        <w:t>2</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data_boot</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NormalTok"/>
          <w:rFonts w:ascii="Adobe Clean Light" w:hAnsi="Adobe Clean Light" w:cstheme="minorBidi"/>
        </w:rPr>
        <w:t>USArrests</w:t>
      </w:r>
      <w:proofErr w:type="spellEnd"/>
      <w:r w:rsidRPr="00D44528">
        <w:rPr>
          <w:rStyle w:val="NormalTok"/>
          <w:rFonts w:ascii="Adobe Clean Light" w:hAnsi="Adobe Clean Light" w:cstheme="minorBidi"/>
        </w:rPr>
        <w:t>[split, ]</w:t>
      </w:r>
      <w:r w:rsidRPr="00D44528">
        <w:rPr>
          <w:rFonts w:ascii="Adobe Clean Light" w:hAnsi="Adobe Clean Light"/>
        </w:rPr>
        <w:br/>
      </w:r>
      <w:r w:rsidRPr="00D44528">
        <w:rPr>
          <w:rStyle w:val="NormalTok"/>
          <w:rFonts w:ascii="Adobe Clean Light" w:hAnsi="Adobe Clean Light" w:cstheme="minorBidi"/>
        </w:rPr>
        <w:t xml:space="preserve">    ## do PCA </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PCA_data</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prcomp</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data_boot,</w:t>
      </w:r>
      <w:r w:rsidRPr="00D44528">
        <w:rPr>
          <w:rStyle w:val="DataTypeTok"/>
          <w:rFonts w:ascii="Adobe Clean Light" w:hAnsi="Adobe Clean Light" w:cstheme="minorBidi"/>
        </w:rPr>
        <w:t>center</w:t>
      </w:r>
      <w:proofErr w:type="spellEnd"/>
      <w:r w:rsidRPr="00D44528">
        <w:rPr>
          <w:rStyle w:val="DataTypeTok"/>
          <w:rFonts w:ascii="Adobe Clean Light" w:hAnsi="Adobe Clean Light" w:cstheme="minorBidi"/>
        </w:rPr>
        <w:t xml:space="preserve"> =</w:t>
      </w:r>
      <w:r w:rsidRPr="00D44528">
        <w:rPr>
          <w:rStyle w:val="NormalTok"/>
          <w:rFonts w:ascii="Adobe Clean Light" w:hAnsi="Adobe Clean Light" w:cstheme="minorBidi"/>
        </w:rPr>
        <w:t xml:space="preserve"> </w:t>
      </w:r>
      <w:proofErr w:type="spellStart"/>
      <w:r w:rsidRPr="00D44528">
        <w:rPr>
          <w:rStyle w:val="OtherTok"/>
          <w:rFonts w:ascii="Adobe Clean Light" w:hAnsi="Adobe Clean Light" w:cstheme="minorBidi"/>
        </w:rPr>
        <w:t>TRUE</w:t>
      </w:r>
      <w:r w:rsidRPr="00D44528">
        <w:rPr>
          <w:rStyle w:val="NormalTok"/>
          <w:rFonts w:ascii="Adobe Clean Light" w:hAnsi="Adobe Clean Light" w:cstheme="minorBidi"/>
        </w:rPr>
        <w:t>,</w:t>
      </w:r>
      <w:r w:rsidRPr="00D44528">
        <w:rPr>
          <w:rStyle w:val="DataTypeTok"/>
          <w:rFonts w:ascii="Adobe Clean Light" w:hAnsi="Adobe Clean Light" w:cstheme="minorBidi"/>
        </w:rPr>
        <w:t>scale</w:t>
      </w:r>
      <w:proofErr w:type="spellEnd"/>
      <w:r w:rsidRPr="00D44528">
        <w:rPr>
          <w:rStyle w:val="DataTypeTok"/>
          <w:rFonts w:ascii="Adobe Clean Light" w:hAnsi="Adobe Clean Light" w:cstheme="minorBidi"/>
        </w:rPr>
        <w:t>. =</w:t>
      </w:r>
      <w:r w:rsidRPr="00D44528">
        <w:rPr>
          <w:rStyle w:val="NormalTok"/>
          <w:rFonts w:ascii="Adobe Clean Light" w:hAnsi="Adobe Clean Light" w:cstheme="minorBidi"/>
        </w:rPr>
        <w:t xml:space="preserve"> </w:t>
      </w:r>
      <w:r w:rsidRPr="00D44528">
        <w:rPr>
          <w:rStyle w:val="OtherTok"/>
          <w:rFonts w:ascii="Adobe Clean Light" w:hAnsi="Adobe Clean Light" w:cstheme="minorBidi"/>
        </w:rPr>
        <w:t>TRUE</w:t>
      </w:r>
      <w:r w:rsidRPr="00D44528">
        <w:rPr>
          <w:rStyle w:val="NormalTok"/>
          <w:rFonts w:ascii="Adobe Clean Light" w:hAnsi="Adobe Clean Light" w:cstheme="minorBidi"/>
        </w:rPr>
        <w:t>)</w:t>
      </w:r>
      <w:r w:rsidRPr="00D44528">
        <w:rPr>
          <w:rFonts w:ascii="Adobe Clean Light" w:hAnsi="Adobe Clean Light"/>
        </w:rPr>
        <w:br/>
      </w:r>
      <w:r w:rsidRPr="00D44528">
        <w:rPr>
          <w:rFonts w:ascii="Adobe Clean Light" w:hAnsi="Adobe Clean Light"/>
        </w:rPr>
        <w:br/>
      </w:r>
      <w:r w:rsidRPr="00D44528">
        <w:rPr>
          <w:rStyle w:val="NormalTok"/>
          <w:rFonts w:ascii="Adobe Clean Light" w:hAnsi="Adobe Clean Light" w:cstheme="minorBidi"/>
        </w:rPr>
        <w:t xml:space="preserve">    ## PC1</w:t>
      </w:r>
      <w:r w:rsidRPr="00D44528">
        <w:rPr>
          <w:rFonts w:ascii="Adobe Clean Light" w:hAnsi="Adobe Clean Light"/>
        </w:rPr>
        <w:br/>
      </w:r>
      <w:r w:rsidRPr="00D44528">
        <w:rPr>
          <w:rStyle w:val="NormalTok"/>
          <w:rFonts w:ascii="Adobe Clean Light" w:hAnsi="Adobe Clean Light" w:cstheme="minorBidi"/>
        </w:rPr>
        <w:t xml:space="preserve">    pc_1&lt;-</w:t>
      </w:r>
      <w:proofErr w:type="spellStart"/>
      <w:r w:rsidRPr="00D44528">
        <w:rPr>
          <w:rStyle w:val="NormalTok"/>
          <w:rFonts w:ascii="Adobe Clean Light" w:hAnsi="Adobe Clean Light" w:cstheme="minorBidi"/>
        </w:rPr>
        <w:t>PCA_data$</w:t>
      </w:r>
      <w:proofErr w:type="gramStart"/>
      <w:r w:rsidRPr="00D44528">
        <w:rPr>
          <w:rStyle w:val="NormalTok"/>
          <w:rFonts w:ascii="Adobe Clean Light" w:hAnsi="Adobe Clean Light" w:cstheme="minorBidi"/>
        </w:rPr>
        <w:t>rotation</w:t>
      </w:r>
      <w:proofErr w:type="spellEnd"/>
      <w:r w:rsidRPr="00D44528">
        <w:rPr>
          <w:rStyle w:val="NormalTok"/>
          <w:rFonts w:ascii="Adobe Clean Light" w:hAnsi="Adobe Clean Light" w:cstheme="minorBidi"/>
        </w:rPr>
        <w:t>[</w:t>
      </w:r>
      <w:proofErr w:type="gramEnd"/>
      <w:r w:rsidRPr="00D44528">
        <w:rPr>
          <w:rStyle w:val="NormalTok"/>
          <w:rFonts w:ascii="Adobe Clean Light" w:hAnsi="Adobe Clean Light" w:cstheme="minorBidi"/>
        </w:rPr>
        <w:t>,</w:t>
      </w:r>
      <w:r w:rsidRPr="00D44528">
        <w:rPr>
          <w:rStyle w:val="DecValTok"/>
          <w:rFonts w:ascii="Adobe Clean Light" w:hAnsi="Adobe Clean Light" w:cstheme="minorBidi"/>
        </w:rPr>
        <w:t>1</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t xml:space="preserve">    ##  index </w:t>
      </w:r>
      <w:r w:rsidRPr="00D44528">
        <w:rPr>
          <w:rFonts w:ascii="Adobe Clean Light" w:hAnsi="Adobe Clean Light"/>
        </w:rPr>
        <w:br/>
      </w:r>
      <w:r w:rsidRPr="00D44528">
        <w:rPr>
          <w:rStyle w:val="NormalTok"/>
          <w:rFonts w:ascii="Adobe Clean Light" w:hAnsi="Adobe Clean Light" w:cstheme="minorBidi"/>
        </w:rPr>
        <w:t xml:space="preserve">    </w:t>
      </w:r>
      <w:proofErr w:type="spellStart"/>
      <w:r w:rsidRPr="00D44528">
        <w:rPr>
          <w:rStyle w:val="NormalTok"/>
          <w:rFonts w:ascii="Adobe Clean Light" w:hAnsi="Adobe Clean Light" w:cstheme="minorBidi"/>
        </w:rPr>
        <w:t>i</w:t>
      </w:r>
      <w:proofErr w:type="spellEnd"/>
      <w:r w:rsidRPr="00D44528">
        <w:rPr>
          <w:rStyle w:val="NormalTok"/>
          <w:rFonts w:ascii="Adobe Clean Light" w:hAnsi="Adobe Clean Light" w:cstheme="minorBidi"/>
        </w:rPr>
        <w:t xml:space="preserve"> &lt;-</w:t>
      </w:r>
      <w:r w:rsidRPr="00D44528">
        <w:rPr>
          <w:rStyle w:val="StringTok"/>
          <w:rFonts w:ascii="Adobe Clean Light" w:hAnsi="Adobe Clean Light" w:cstheme="minorBidi"/>
        </w:rPr>
        <w:t xml:space="preserve"> </w:t>
      </w:r>
      <w:proofErr w:type="spellStart"/>
      <w:r w:rsidRPr="00D44528">
        <w:rPr>
          <w:rStyle w:val="KeywordTok"/>
          <w:rFonts w:ascii="Adobe Clean Light" w:hAnsi="Adobe Clean Light" w:cstheme="minorBidi"/>
        </w:rPr>
        <w:t>which.max</w:t>
      </w:r>
      <w:proofErr w:type="spellEnd"/>
      <w:r w:rsidRPr="00D44528">
        <w:rPr>
          <w:rStyle w:val="NormalTok"/>
          <w:rFonts w:ascii="Adobe Clean Light" w:hAnsi="Adobe Clean Light" w:cstheme="minorBidi"/>
        </w:rPr>
        <w:t>(</w:t>
      </w:r>
      <w:r w:rsidRPr="00D44528">
        <w:rPr>
          <w:rStyle w:val="KeywordTok"/>
          <w:rFonts w:ascii="Adobe Clean Light" w:hAnsi="Adobe Clean Light" w:cstheme="minorBidi"/>
        </w:rPr>
        <w:t>abs</w:t>
      </w:r>
      <w:r w:rsidRPr="00D44528">
        <w:rPr>
          <w:rStyle w:val="NormalTok"/>
          <w:rFonts w:ascii="Adobe Clean Light" w:hAnsi="Adobe Clean Light" w:cstheme="minorBidi"/>
        </w:rPr>
        <w:t>(pc_1))</w:t>
      </w:r>
      <w:r w:rsidRPr="00D44528">
        <w:rPr>
          <w:rFonts w:ascii="Adobe Clean Light" w:hAnsi="Adobe Clean Light"/>
        </w:rPr>
        <w:br/>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t xml:space="preserve">    ##  sign loading</w:t>
      </w:r>
      <w:r w:rsidRPr="00D44528">
        <w:rPr>
          <w:rFonts w:ascii="Adobe Clean Light" w:hAnsi="Adobe Clean Light"/>
        </w:rPr>
        <w:br/>
      </w:r>
      <w:r w:rsidRPr="00D44528">
        <w:rPr>
          <w:rStyle w:val="NormalTok"/>
          <w:rFonts w:ascii="Adobe Clean Light" w:hAnsi="Adobe Clean Light" w:cstheme="minorBidi"/>
        </w:rPr>
        <w:t xml:space="preserve">    if (pc_1[</w:t>
      </w:r>
      <w:proofErr w:type="spellStart"/>
      <w:r w:rsidRPr="00D44528">
        <w:rPr>
          <w:rStyle w:val="NormalTok"/>
          <w:rFonts w:ascii="Adobe Clean Light" w:hAnsi="Adobe Clean Light" w:cstheme="minorBidi"/>
        </w:rPr>
        <w:t>i</w:t>
      </w:r>
      <w:proofErr w:type="spellEnd"/>
      <w:r w:rsidRPr="00D44528">
        <w:rPr>
          <w:rStyle w:val="NormalTok"/>
          <w:rFonts w:ascii="Adobe Clean Light" w:hAnsi="Adobe Clean Light" w:cstheme="minorBidi"/>
        </w:rPr>
        <w:t>]&lt;</w:t>
      </w:r>
      <w:r w:rsidRPr="00D44528">
        <w:rPr>
          <w:rStyle w:val="DecValTok"/>
          <w:rFonts w:ascii="Adobe Clean Light" w:hAnsi="Adobe Clean Light" w:cstheme="minorBidi"/>
        </w:rPr>
        <w:t>0</w:t>
      </w:r>
      <w:r w:rsidRPr="00D44528">
        <w:rPr>
          <w:rStyle w:val="NormalTok"/>
          <w:rFonts w:ascii="Adobe Clean Light" w:hAnsi="Adobe Clean Light" w:cstheme="minorBidi"/>
        </w:rPr>
        <w:t>) pc_1&lt;-</w:t>
      </w:r>
      <w:r w:rsidRPr="00D44528">
        <w:rPr>
          <w:rStyle w:val="StringTok"/>
          <w:rFonts w:ascii="Adobe Clean Light" w:hAnsi="Adobe Clean Light" w:cstheme="minorBidi"/>
        </w:rPr>
        <w:t xml:space="preserve"> </w:t>
      </w:r>
      <w:r w:rsidRPr="00D44528">
        <w:rPr>
          <w:rStyle w:val="NormalTok"/>
          <w:rFonts w:ascii="Adobe Clean Light" w:hAnsi="Adobe Clean Light" w:cstheme="minorBidi"/>
        </w:rPr>
        <w:t>(-pc_1)</w:t>
      </w:r>
      <w:r w:rsidRPr="00D44528">
        <w:rPr>
          <w:rFonts w:ascii="Adobe Clean Light" w:hAnsi="Adobe Clean Light"/>
        </w:rPr>
        <w:br/>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t xml:space="preserve">    ## </w:t>
      </w:r>
      <w:proofErr w:type="spellStart"/>
      <w:r w:rsidRPr="00D44528">
        <w:rPr>
          <w:rStyle w:val="NormalTok"/>
          <w:rFonts w:ascii="Adobe Clean Light" w:hAnsi="Adobe Clean Light" w:cstheme="minorBidi"/>
        </w:rPr>
        <w:t>rbind</w:t>
      </w:r>
      <w:proofErr w:type="spellEnd"/>
      <w:r w:rsidRPr="00D44528">
        <w:rPr>
          <w:rFonts w:ascii="Adobe Clean Light" w:hAnsi="Adobe Clean Light"/>
        </w:rPr>
        <w:br/>
      </w:r>
      <w:r w:rsidRPr="00D44528">
        <w:rPr>
          <w:rStyle w:val="NormalTok"/>
          <w:rFonts w:ascii="Adobe Clean Light" w:hAnsi="Adobe Clean Light" w:cstheme="minorBidi"/>
        </w:rPr>
        <w:t xml:space="preserve">    pc_1&lt;-</w:t>
      </w:r>
      <w:r w:rsidRPr="00D44528">
        <w:rPr>
          <w:rStyle w:val="KeywordTok"/>
          <w:rFonts w:ascii="Adobe Clean Light" w:hAnsi="Adobe Clean Light" w:cstheme="minorBidi"/>
        </w:rPr>
        <w:t>t</w:t>
      </w:r>
      <w:r w:rsidRPr="00D44528">
        <w:rPr>
          <w:rStyle w:val="NormalTok"/>
          <w:rFonts w:ascii="Adobe Clean Light" w:hAnsi="Adobe Clean Light" w:cstheme="minorBidi"/>
        </w:rPr>
        <w:t>(</w:t>
      </w:r>
      <w:proofErr w:type="spellStart"/>
      <w:r w:rsidRPr="00D44528">
        <w:rPr>
          <w:rStyle w:val="KeywordTok"/>
          <w:rFonts w:ascii="Adobe Clean Light" w:hAnsi="Adobe Clean Light" w:cstheme="minorBidi"/>
        </w:rPr>
        <w:t>as.data.frame</w:t>
      </w:r>
      <w:proofErr w:type="spellEnd"/>
      <w:r w:rsidRPr="00D44528">
        <w:rPr>
          <w:rStyle w:val="NormalTok"/>
          <w:rFonts w:ascii="Adobe Clean Light" w:hAnsi="Adobe Clean Light" w:cstheme="minorBidi"/>
        </w:rPr>
        <w:t>(pc_1))</w:t>
      </w:r>
      <w:r w:rsidRPr="00D44528">
        <w:rPr>
          <w:rFonts w:ascii="Adobe Clean Light" w:hAnsi="Adobe Clean Light"/>
        </w:rPr>
        <w:br/>
      </w:r>
      <w:r w:rsidRPr="00D44528">
        <w:rPr>
          <w:rStyle w:val="NormalTok"/>
          <w:rFonts w:ascii="Adobe Clean Light" w:hAnsi="Adobe Clean Light" w:cstheme="minorBidi"/>
        </w:rPr>
        <w:t xml:space="preserve">    if (</w:t>
      </w:r>
      <w:r w:rsidRPr="00D44528">
        <w:rPr>
          <w:rStyle w:val="KeywordTok"/>
          <w:rFonts w:ascii="Adobe Clean Light" w:hAnsi="Adobe Clean Light" w:cstheme="minorBidi"/>
        </w:rPr>
        <w:t>exists</w:t>
      </w:r>
      <w:r w:rsidRPr="00D44528">
        <w:rPr>
          <w:rStyle w:val="NormalTok"/>
          <w:rFonts w:ascii="Adobe Clean Light" w:hAnsi="Adobe Clean Light" w:cstheme="minorBidi"/>
        </w:rPr>
        <w:t>(</w:t>
      </w:r>
      <w:r w:rsidRPr="00D44528">
        <w:rPr>
          <w:rStyle w:val="StringTok"/>
          <w:rFonts w:ascii="Adobe Clean Light" w:hAnsi="Adobe Clean Light" w:cstheme="minorBidi"/>
        </w:rPr>
        <w:t>"pc1_loadings"</w:t>
      </w:r>
      <w:r w:rsidRPr="00D44528">
        <w:rPr>
          <w:rStyle w:val="NormalTok"/>
          <w:rFonts w:ascii="Adobe Clean Light" w:hAnsi="Adobe Clean Light" w:cstheme="minorBidi"/>
        </w:rPr>
        <w:t>)) pc1_loadings&lt;-</w:t>
      </w:r>
      <w:proofErr w:type="spellStart"/>
      <w:r w:rsidRPr="00D44528">
        <w:rPr>
          <w:rStyle w:val="KeywordTok"/>
          <w:rFonts w:ascii="Adobe Clean Light" w:hAnsi="Adobe Clean Light" w:cstheme="minorBidi"/>
        </w:rPr>
        <w:t>rbind</w:t>
      </w:r>
      <w:proofErr w:type="spellEnd"/>
      <w:r w:rsidRPr="00D44528">
        <w:rPr>
          <w:rStyle w:val="NormalTok"/>
          <w:rFonts w:ascii="Adobe Clean Light" w:hAnsi="Adobe Clean Light" w:cstheme="minorBidi"/>
        </w:rPr>
        <w:t>(pc1_loadings,pc_1)</w:t>
      </w:r>
      <w:r w:rsidRPr="00D44528">
        <w:rPr>
          <w:rFonts w:ascii="Adobe Clean Light" w:hAnsi="Adobe Clean Light"/>
        </w:rPr>
        <w:br/>
      </w:r>
      <w:r w:rsidRPr="00D44528">
        <w:rPr>
          <w:rStyle w:val="NormalTok"/>
          <w:rFonts w:ascii="Adobe Clean Light" w:hAnsi="Adobe Clean Light" w:cstheme="minorBidi"/>
        </w:rPr>
        <w:t xml:space="preserve">    else pc1_loadings&lt;-pc_1</w:t>
      </w:r>
      <w:r w:rsidRPr="00D44528">
        <w:rPr>
          <w:rFonts w:ascii="Adobe Clean Light" w:hAnsi="Adobe Clean Light"/>
        </w:rPr>
        <w:br/>
      </w:r>
      <w:r w:rsidRPr="00D44528">
        <w:rPr>
          <w:rStyle w:val="NormalTok"/>
          <w:rFonts w:ascii="Adobe Clean Light" w:hAnsi="Adobe Clean Light" w:cstheme="minorBidi"/>
        </w:rPr>
        <w:t xml:space="preserve">    }</w:t>
      </w:r>
      <w:r w:rsidRPr="00D44528">
        <w:rPr>
          <w:rFonts w:ascii="Adobe Clean Light" w:hAnsi="Adobe Clean Light"/>
        </w:rPr>
        <w:br/>
      </w:r>
      <w:r w:rsidRPr="00D44528">
        <w:rPr>
          <w:rStyle w:val="NormalTok"/>
          <w:rFonts w:ascii="Adobe Clean Light" w:hAnsi="Adobe Clean Light" w:cstheme="minorBidi"/>
        </w:rPr>
        <w:lastRenderedPageBreak/>
        <w:t xml:space="preserve">  ## plot </w:t>
      </w:r>
      <w:r w:rsidRPr="00D44528">
        <w:rPr>
          <w:rFonts w:ascii="Adobe Clean Light" w:hAnsi="Adobe Clean Light"/>
        </w:rPr>
        <w:br/>
      </w:r>
      <w:r w:rsidRPr="00D44528">
        <w:rPr>
          <w:rStyle w:val="KeywordTok"/>
          <w:rFonts w:ascii="Adobe Clean Light" w:hAnsi="Adobe Clean Light" w:cstheme="minorBidi"/>
        </w:rPr>
        <w:t>boxplot</w:t>
      </w:r>
      <w:r w:rsidRPr="00D44528">
        <w:rPr>
          <w:rStyle w:val="NormalTok"/>
          <w:rFonts w:ascii="Adobe Clean Light" w:hAnsi="Adobe Clean Light" w:cstheme="minorBidi"/>
        </w:rPr>
        <w:t xml:space="preserve">(pc1_loadings, </w:t>
      </w:r>
      <w:r w:rsidRPr="00D44528">
        <w:rPr>
          <w:rStyle w:val="DataTypeTok"/>
          <w:rFonts w:ascii="Adobe Clean Light" w:hAnsi="Adobe Clean Light" w:cstheme="minorBidi"/>
        </w:rPr>
        <w:t>main=</w:t>
      </w:r>
      <w:r w:rsidRPr="00D44528">
        <w:rPr>
          <w:rStyle w:val="NormalTok"/>
          <w:rFonts w:ascii="Adobe Clean Light" w:hAnsi="Adobe Clean Light" w:cstheme="minorBidi"/>
        </w:rPr>
        <w:t xml:space="preserve"> </w:t>
      </w:r>
      <w:r w:rsidRPr="00D44528">
        <w:rPr>
          <w:rStyle w:val="StringTok"/>
          <w:rFonts w:ascii="Adobe Clean Light" w:hAnsi="Adobe Clean Light" w:cstheme="minorBidi"/>
        </w:rPr>
        <w:t xml:space="preserve">"boxplot of the signed loadings in the </w:t>
      </w:r>
      <w:proofErr w:type="spellStart"/>
      <w:r w:rsidRPr="00D44528">
        <w:rPr>
          <w:rStyle w:val="StringTok"/>
          <w:rFonts w:ascii="Adobe Clean Light" w:hAnsi="Adobe Clean Light" w:cstheme="minorBidi"/>
        </w:rPr>
        <w:t>boostrap</w:t>
      </w:r>
      <w:proofErr w:type="spellEnd"/>
      <w:r w:rsidRPr="00D44528">
        <w:rPr>
          <w:rStyle w:val="StringTok"/>
          <w:rFonts w:ascii="Adobe Clean Light" w:hAnsi="Adobe Clean Light" w:cstheme="minorBidi"/>
        </w:rPr>
        <w:t xml:space="preserve"> samples"</w:t>
      </w:r>
      <w:r w:rsidRPr="00D44528">
        <w:rPr>
          <w:rStyle w:val="NormalTok"/>
          <w:rFonts w:ascii="Adobe Clean Light" w:hAnsi="Adobe Clean Light" w:cstheme="minorBidi"/>
        </w:rPr>
        <w:t xml:space="preserve"> , </w:t>
      </w:r>
      <w:r w:rsidRPr="00D44528">
        <w:rPr>
          <w:rStyle w:val="DataTypeTok"/>
          <w:rFonts w:ascii="Adobe Clean Light" w:hAnsi="Adobe Clean Light" w:cstheme="minorBidi"/>
        </w:rPr>
        <w:t>col=</w:t>
      </w:r>
      <w:r w:rsidRPr="00D44528">
        <w:rPr>
          <w:rStyle w:val="NormalTok"/>
          <w:rFonts w:ascii="Adobe Clean Light" w:hAnsi="Adobe Clean Light" w:cstheme="minorBidi"/>
        </w:rPr>
        <w:t>(</w:t>
      </w:r>
      <w:r w:rsidRPr="00D44528">
        <w:rPr>
          <w:rStyle w:val="KeywordTok"/>
          <w:rFonts w:ascii="Adobe Clean Light" w:hAnsi="Adobe Clean Light" w:cstheme="minorBidi"/>
        </w:rPr>
        <w:t>c</w:t>
      </w:r>
      <w:r w:rsidRPr="00D44528">
        <w:rPr>
          <w:rStyle w:val="NormalTok"/>
          <w:rFonts w:ascii="Adobe Clean Light" w:hAnsi="Adobe Clean Light" w:cstheme="minorBidi"/>
        </w:rPr>
        <w:t>(</w:t>
      </w:r>
      <w:r w:rsidRPr="00D44528">
        <w:rPr>
          <w:rStyle w:val="StringTok"/>
          <w:rFonts w:ascii="Adobe Clean Light" w:hAnsi="Adobe Clean Light" w:cstheme="minorBidi"/>
        </w:rPr>
        <w:t>"gold"</w:t>
      </w:r>
      <w:r w:rsidRPr="00D44528">
        <w:rPr>
          <w:rStyle w:val="NormalTok"/>
          <w:rFonts w:ascii="Adobe Clean Light" w:hAnsi="Adobe Clean Light" w:cstheme="minorBidi"/>
        </w:rPr>
        <w:t>,</w:t>
      </w:r>
      <w:r w:rsidRPr="00D44528">
        <w:rPr>
          <w:rStyle w:val="StringTok"/>
          <w:rFonts w:ascii="Adobe Clean Light" w:hAnsi="Adobe Clean Light" w:cstheme="minorBidi"/>
        </w:rPr>
        <w:t>"</w:t>
      </w:r>
      <w:proofErr w:type="spellStart"/>
      <w:r w:rsidRPr="00D44528">
        <w:rPr>
          <w:rStyle w:val="StringTok"/>
          <w:rFonts w:ascii="Adobe Clean Light" w:hAnsi="Adobe Clean Light" w:cstheme="minorBidi"/>
        </w:rPr>
        <w:t>darkgreen</w:t>
      </w:r>
      <w:proofErr w:type="spellEnd"/>
      <w:r w:rsidRPr="00D44528">
        <w:rPr>
          <w:rStyle w:val="StringTok"/>
          <w:rFonts w:ascii="Adobe Clean Light" w:hAnsi="Adobe Clean Light" w:cstheme="minorBidi"/>
        </w:rPr>
        <w:t>"</w:t>
      </w:r>
      <w:r w:rsidRPr="00D44528">
        <w:rPr>
          <w:rStyle w:val="NormalTok"/>
          <w:rFonts w:ascii="Adobe Clean Light" w:hAnsi="Adobe Clean Light" w:cstheme="minorBidi"/>
        </w:rPr>
        <w:t>,</w:t>
      </w:r>
      <w:r w:rsidRPr="00D44528">
        <w:rPr>
          <w:rStyle w:val="StringTok"/>
          <w:rFonts w:ascii="Adobe Clean Light" w:hAnsi="Adobe Clean Light" w:cstheme="minorBidi"/>
        </w:rPr>
        <w:t>"</w:t>
      </w:r>
      <w:proofErr w:type="spellStart"/>
      <w:r w:rsidRPr="00D44528">
        <w:rPr>
          <w:rStyle w:val="StringTok"/>
          <w:rFonts w:ascii="Adobe Clean Light" w:hAnsi="Adobe Clean Light" w:cstheme="minorBidi"/>
        </w:rPr>
        <w:t>red"</w:t>
      </w:r>
      <w:r w:rsidRPr="00D44528">
        <w:rPr>
          <w:rStyle w:val="NormalTok"/>
          <w:rFonts w:ascii="Adobe Clean Light" w:hAnsi="Adobe Clean Light" w:cstheme="minorBidi"/>
        </w:rPr>
        <w:t>,</w:t>
      </w:r>
      <w:r w:rsidRPr="00D44528">
        <w:rPr>
          <w:rStyle w:val="StringTok"/>
          <w:rFonts w:ascii="Adobe Clean Light" w:hAnsi="Adobe Clean Light" w:cstheme="minorBidi"/>
        </w:rPr>
        <w:t>"blue</w:t>
      </w:r>
      <w:proofErr w:type="spellEnd"/>
      <w:r w:rsidRPr="00D44528">
        <w:rPr>
          <w:rStyle w:val="StringTok"/>
          <w:rFonts w:ascii="Adobe Clean Light" w:hAnsi="Adobe Clean Light" w:cstheme="minorBidi"/>
        </w:rPr>
        <w:t>"</w:t>
      </w:r>
      <w:r w:rsidRPr="00D44528">
        <w:rPr>
          <w:rStyle w:val="NormalTok"/>
          <w:rFonts w:ascii="Adobe Clean Light" w:hAnsi="Adobe Clean Light" w:cstheme="minorBidi"/>
        </w:rPr>
        <w:t>)),</w:t>
      </w:r>
      <w:proofErr w:type="spellStart"/>
      <w:r w:rsidRPr="00D44528">
        <w:rPr>
          <w:rStyle w:val="DataTypeTok"/>
          <w:rFonts w:ascii="Adobe Clean Light" w:hAnsi="Adobe Clean Light" w:cstheme="minorBidi"/>
        </w:rPr>
        <w:t>ylab</w:t>
      </w:r>
      <w:proofErr w:type="spellEnd"/>
      <w:r w:rsidRPr="00D44528">
        <w:rPr>
          <w:rStyle w:val="DataTypeTok"/>
          <w:rFonts w:ascii="Adobe Clean Light" w:hAnsi="Adobe Clean Light" w:cstheme="minorBidi"/>
        </w:rPr>
        <w:t>=</w:t>
      </w:r>
      <w:r w:rsidRPr="00D44528">
        <w:rPr>
          <w:rStyle w:val="StringTok"/>
          <w:rFonts w:ascii="Adobe Clean Light" w:hAnsi="Adobe Clean Light" w:cstheme="minorBidi"/>
        </w:rPr>
        <w:t>"signed value"</w:t>
      </w:r>
      <w:r w:rsidRPr="00D44528">
        <w:rPr>
          <w:rStyle w:val="NormalTok"/>
          <w:rFonts w:ascii="Adobe Clean Light" w:hAnsi="Adobe Clean Light" w:cstheme="minorBidi"/>
        </w:rPr>
        <w:t xml:space="preserve"> , </w:t>
      </w:r>
      <w:proofErr w:type="spellStart"/>
      <w:r w:rsidRPr="00D44528">
        <w:rPr>
          <w:rStyle w:val="DataTypeTok"/>
          <w:rFonts w:ascii="Adobe Clean Light" w:hAnsi="Adobe Clean Light" w:cstheme="minorBidi"/>
        </w:rPr>
        <w:t>xlab</w:t>
      </w:r>
      <w:proofErr w:type="spellEnd"/>
      <w:r w:rsidRPr="00D44528">
        <w:rPr>
          <w:rStyle w:val="DataTypeTok"/>
          <w:rFonts w:ascii="Adobe Clean Light" w:hAnsi="Adobe Clean Light" w:cstheme="minorBidi"/>
        </w:rPr>
        <w:t>=</w:t>
      </w:r>
      <w:r w:rsidRPr="00D44528">
        <w:rPr>
          <w:rStyle w:val="StringTok"/>
          <w:rFonts w:ascii="Adobe Clean Light" w:hAnsi="Adobe Clean Light" w:cstheme="minorBidi"/>
        </w:rPr>
        <w:t>"elements"</w:t>
      </w:r>
      <w:r w:rsidRPr="00D44528">
        <w:rPr>
          <w:rStyle w:val="NormalTok"/>
          <w:rFonts w:ascii="Adobe Clean Light" w:hAnsi="Adobe Clean Light" w:cstheme="minorBidi"/>
        </w:rPr>
        <w:t>)</w:t>
      </w:r>
      <w:r w:rsidRPr="00D44528">
        <w:rPr>
          <w:rFonts w:ascii="Adobe Clean Light" w:hAnsi="Adobe Clean Light"/>
        </w:rPr>
        <w:br/>
      </w:r>
      <w:r w:rsidRPr="00D44528">
        <w:rPr>
          <w:rStyle w:val="NormalTok"/>
          <w:rFonts w:ascii="Adobe Clean Light" w:hAnsi="Adobe Clean Light" w:cstheme="minorBidi"/>
        </w:rPr>
        <w:t xml:space="preserve">} </w:t>
      </w:r>
    </w:p>
    <w:p w:rsidR="006A11AD" w:rsidRPr="00D44528" w:rsidRDefault="006A11AD" w:rsidP="006A11AD">
      <w:pPr>
        <w:pStyle w:val="Compact"/>
        <w:ind w:left="480"/>
        <w:rPr>
          <w:rFonts w:ascii="Adobe Clean Light" w:hAnsi="Adobe Clean Light"/>
        </w:rPr>
      </w:pPr>
    </w:p>
    <w:p w:rsidR="00D77650" w:rsidRPr="00D44528" w:rsidRDefault="00D77650" w:rsidP="00273B7A">
      <w:pPr>
        <w:pStyle w:val="Compact"/>
        <w:numPr>
          <w:ilvl w:val="0"/>
          <w:numId w:val="11"/>
        </w:numPr>
        <w:rPr>
          <w:rFonts w:ascii="Adobe Clean Light" w:hAnsi="Adobe Clean Light"/>
        </w:rPr>
      </w:pPr>
      <w:r w:rsidRPr="00D44528">
        <w:rPr>
          <w:rFonts w:ascii="Adobe Clean Light" w:hAnsi="Adobe Clean Light"/>
        </w:rPr>
        <w:t xml:space="preserve">Apply the function to </w:t>
      </w:r>
      <w:proofErr w:type="spellStart"/>
      <w:r w:rsidRPr="00D44528">
        <w:rPr>
          <w:rFonts w:ascii="Adobe Clean Light" w:hAnsi="Adobe Clean Light"/>
        </w:rPr>
        <w:t>USArrests</w:t>
      </w:r>
      <w:proofErr w:type="spellEnd"/>
    </w:p>
    <w:p w:rsidR="00273B7A" w:rsidRPr="00D44528" w:rsidRDefault="00273B7A" w:rsidP="00273B7A">
      <w:pPr>
        <w:pStyle w:val="Compact"/>
        <w:ind w:left="480"/>
        <w:rPr>
          <w:rFonts w:ascii="Adobe Clean Light" w:hAnsi="Adobe Clean Light"/>
        </w:rPr>
      </w:pPr>
    </w:p>
    <w:p w:rsidR="00D77650" w:rsidRPr="00D44528" w:rsidRDefault="00D77650" w:rsidP="00D77650">
      <w:pPr>
        <w:pStyle w:val="SourceCode"/>
        <w:rPr>
          <w:rFonts w:ascii="Adobe Clean Light" w:hAnsi="Adobe Clean Light"/>
        </w:rPr>
      </w:pPr>
      <w:proofErr w:type="spellStart"/>
      <w:r w:rsidRPr="00D44528">
        <w:rPr>
          <w:rStyle w:val="KeywordTok"/>
          <w:rFonts w:ascii="Adobe Clean Light" w:hAnsi="Adobe Clean Light" w:cstheme="minorBidi"/>
        </w:rPr>
        <w:t>signed_loadings_generator</w:t>
      </w:r>
      <w:proofErr w:type="spellEnd"/>
      <w:r w:rsidRPr="00D44528">
        <w:rPr>
          <w:rStyle w:val="NormalTok"/>
          <w:rFonts w:ascii="Adobe Clean Light" w:hAnsi="Adobe Clean Light" w:cstheme="minorBidi"/>
        </w:rPr>
        <w:t>(</w:t>
      </w:r>
      <w:proofErr w:type="spellStart"/>
      <w:r w:rsidRPr="00D44528">
        <w:rPr>
          <w:rStyle w:val="NormalTok"/>
          <w:rFonts w:ascii="Adobe Clean Light" w:hAnsi="Adobe Clean Light" w:cstheme="minorBidi"/>
        </w:rPr>
        <w:t>USArrests</w:t>
      </w:r>
      <w:proofErr w:type="spellEnd"/>
      <w:r w:rsidRPr="00D44528">
        <w:rPr>
          <w:rStyle w:val="NormalTok"/>
          <w:rFonts w:ascii="Adobe Clean Light" w:hAnsi="Adobe Clean Light" w:cstheme="minorBidi"/>
        </w:rPr>
        <w:t>)</w:t>
      </w:r>
    </w:p>
    <w:p w:rsidR="00D77650" w:rsidRPr="00D44528" w:rsidRDefault="00D77650" w:rsidP="00DC593C">
      <w:pPr>
        <w:rPr>
          <w:rFonts w:ascii="Adobe Clean Light" w:hAnsi="Adobe Clean Light"/>
          <w:b/>
          <w:sz w:val="28"/>
          <w:szCs w:val="28"/>
        </w:rPr>
      </w:pPr>
      <w:r w:rsidRPr="00D44528">
        <w:rPr>
          <w:rFonts w:ascii="Adobe Clean Light" w:hAnsi="Adobe Clean Light"/>
          <w:noProof/>
        </w:rPr>
        <w:drawing>
          <wp:inline distT="0" distB="0" distL="0" distR="0" wp14:anchorId="4985B998" wp14:editId="3DC434BD">
            <wp:extent cx="5440680" cy="3779520"/>
            <wp:effectExtent l="0" t="0" r="762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stretch>
                      <a:fillRect/>
                    </a:stretch>
                  </pic:blipFill>
                  <pic:spPr>
                    <a:xfrm>
                      <a:off x="0" y="0"/>
                      <a:ext cx="5440680" cy="3779520"/>
                    </a:xfrm>
                    <a:prstGeom prst="rect">
                      <a:avLst/>
                    </a:prstGeom>
                  </pic:spPr>
                </pic:pic>
              </a:graphicData>
            </a:graphic>
          </wp:inline>
        </w:drawing>
      </w:r>
    </w:p>
    <w:p w:rsidR="008C33C4" w:rsidRPr="00D44528" w:rsidRDefault="008C33C4" w:rsidP="00DC593C">
      <w:pPr>
        <w:rPr>
          <w:rFonts w:ascii="Adobe Clean Light" w:hAnsi="Adobe Clean Light"/>
          <w:b/>
          <w:sz w:val="28"/>
          <w:szCs w:val="28"/>
        </w:rPr>
      </w:pPr>
    </w:p>
    <w:p w:rsidR="008C33C4" w:rsidRDefault="008C33C4" w:rsidP="008C33C4">
      <w:pPr>
        <w:pStyle w:val="ListParagraph"/>
        <w:numPr>
          <w:ilvl w:val="0"/>
          <w:numId w:val="11"/>
        </w:numPr>
        <w:rPr>
          <w:rFonts w:ascii="Adobe Clean Light" w:hAnsi="Adobe Clean Light"/>
          <w:color w:val="333333"/>
          <w:sz w:val="21"/>
          <w:szCs w:val="21"/>
          <w:shd w:val="clear" w:color="auto" w:fill="FFFFFF"/>
        </w:rPr>
      </w:pPr>
      <w:r w:rsidRPr="00D44528">
        <w:rPr>
          <w:rFonts w:ascii="Adobe Clean Light" w:hAnsi="Adobe Clean Light"/>
          <w:color w:val="333333"/>
          <w:sz w:val="21"/>
          <w:szCs w:val="21"/>
          <w:shd w:val="clear" w:color="auto" w:fill="FFFFFF"/>
        </w:rPr>
        <w:t>The function described in part 4 yields estimates of the standard error for each loading of the first principal component. On what assumption does this method rely? Would this give good standard error estimates for principal components beyond the first few? Explain.</w:t>
      </w:r>
    </w:p>
    <w:p w:rsidR="000F1CC1" w:rsidRPr="000F1CC1" w:rsidRDefault="000F1CC1" w:rsidP="000F1CC1">
      <w:pPr>
        <w:pStyle w:val="ListParagraph"/>
        <w:autoSpaceDE w:val="0"/>
        <w:autoSpaceDN w:val="0"/>
        <w:adjustRightInd w:val="0"/>
        <w:spacing w:after="0" w:line="240" w:lineRule="auto"/>
        <w:rPr>
          <w:rFonts w:ascii="Adobe Clean Light" w:hAnsi="Adobe Clean Light"/>
          <w:color w:val="333333"/>
          <w:sz w:val="21"/>
          <w:szCs w:val="21"/>
          <w:shd w:val="clear" w:color="auto" w:fill="FFFFFF"/>
        </w:rPr>
      </w:pPr>
    </w:p>
    <w:p w:rsidR="000F1CC1" w:rsidRPr="000F1CC1" w:rsidRDefault="000F1CC1" w:rsidP="00AF2581">
      <w:pPr>
        <w:pStyle w:val="ListParagraph"/>
        <w:numPr>
          <w:ilvl w:val="0"/>
          <w:numId w:val="5"/>
        </w:numPr>
        <w:autoSpaceDE w:val="0"/>
        <w:autoSpaceDN w:val="0"/>
        <w:adjustRightInd w:val="0"/>
        <w:spacing w:after="0" w:line="240" w:lineRule="auto"/>
        <w:rPr>
          <w:rFonts w:ascii="Adobe Clean Light" w:hAnsi="Adobe Clean Light"/>
          <w:color w:val="333333"/>
          <w:sz w:val="21"/>
          <w:szCs w:val="21"/>
          <w:shd w:val="clear" w:color="auto" w:fill="FFFFFF"/>
        </w:rPr>
      </w:pPr>
      <w:r w:rsidRPr="000F1CC1">
        <w:rPr>
          <w:rFonts w:ascii="Adobe Clean Light" w:hAnsi="Adobe Clean Light" w:cs="HelveticaNeue"/>
        </w:rPr>
        <w:t>The loading values</w:t>
      </w:r>
      <w:r w:rsidRPr="000F1CC1">
        <w:rPr>
          <w:rFonts w:ascii="Adobe Clean Light" w:hAnsi="Adobe Clean Light" w:cs="HelveticaNeue"/>
        </w:rPr>
        <w:t xml:space="preserve"> of elements derived from PCA</w:t>
      </w:r>
      <w:r w:rsidR="00BC7A4B">
        <w:rPr>
          <w:rFonts w:ascii="Adobe Clean Light" w:hAnsi="Adobe Clean Light" w:cs="HelveticaNeue"/>
        </w:rPr>
        <w:t xml:space="preserve"> could possibly go through </w:t>
      </w:r>
      <w:r w:rsidRPr="000F1CC1">
        <w:rPr>
          <w:rFonts w:ascii="Adobe Clean Light" w:hAnsi="Adobe Clean Light" w:cs="HelveticaNeue"/>
        </w:rPr>
        <w:t>a sign change, this can distort the distribution and standard deviation</w:t>
      </w:r>
      <w:r w:rsidR="00BC7A4B">
        <w:rPr>
          <w:rFonts w:ascii="Adobe Clean Light" w:hAnsi="Adobe Clean Light" w:cs="HelveticaNeue"/>
        </w:rPr>
        <w:t>. The underlying assumptions is all elements should have same sign for a given bootstrap sample.</w:t>
      </w:r>
    </w:p>
    <w:p w:rsidR="000F1CC1" w:rsidRPr="000F1CC1" w:rsidRDefault="000F1CC1" w:rsidP="000F1CC1">
      <w:pPr>
        <w:pStyle w:val="ListParagraph"/>
        <w:numPr>
          <w:ilvl w:val="0"/>
          <w:numId w:val="5"/>
        </w:numPr>
        <w:autoSpaceDE w:val="0"/>
        <w:autoSpaceDN w:val="0"/>
        <w:adjustRightInd w:val="0"/>
        <w:spacing w:after="0" w:line="240" w:lineRule="auto"/>
        <w:rPr>
          <w:rFonts w:ascii="Adobe Clean Light" w:hAnsi="Adobe Clean Light"/>
          <w:color w:val="333333"/>
          <w:sz w:val="21"/>
          <w:szCs w:val="21"/>
          <w:shd w:val="clear" w:color="auto" w:fill="FFFFFF"/>
        </w:rPr>
      </w:pPr>
      <w:r w:rsidRPr="000F1CC1">
        <w:rPr>
          <w:rFonts w:ascii="Adobe Clean Light" w:hAnsi="Adobe Clean Light" w:cs="HelveticaNeue"/>
        </w:rPr>
        <w:t>As we do down the list of Princ</w:t>
      </w:r>
      <w:bookmarkStart w:id="0" w:name="_GoBack"/>
      <w:bookmarkEnd w:id="0"/>
      <w:r w:rsidRPr="000F1CC1">
        <w:rPr>
          <w:rFonts w:ascii="Adobe Clean Light" w:hAnsi="Adobe Clean Light" w:cs="HelveticaNeue"/>
        </w:rPr>
        <w:t>ipal components, generally variance increase, also we have</w:t>
      </w:r>
      <w:r w:rsidR="00BC7A4B">
        <w:rPr>
          <w:rFonts w:ascii="Adobe Clean Light" w:hAnsi="Adobe Clean Light" w:cs="HelveticaNeue"/>
        </w:rPr>
        <w:t xml:space="preserve"> the</w:t>
      </w:r>
      <w:r w:rsidRPr="000F1CC1">
        <w:rPr>
          <w:rFonts w:ascii="Adobe Clean Light" w:hAnsi="Adobe Clean Light" w:cs="HelveticaNeue"/>
        </w:rPr>
        <w:t xml:space="preserve"> sign change problem, so estimated standard</w:t>
      </w:r>
      <w:r w:rsidR="00BC7A4B">
        <w:rPr>
          <w:rFonts w:ascii="Adobe Clean Light" w:hAnsi="Adobe Clean Light" w:cs="HelveticaNeue"/>
        </w:rPr>
        <w:t xml:space="preserve"> error terms may not be correct.</w:t>
      </w:r>
    </w:p>
    <w:sectPr w:rsidR="000F1CC1" w:rsidRPr="000F1C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dobe Clean Light">
    <w:panose1 w:val="020B0303020404020204"/>
    <w:charset w:val="00"/>
    <w:family w:val="swiss"/>
    <w:notTrueType/>
    <w:pitch w:val="variable"/>
    <w:sig w:usb0="20000287" w:usb1="00000001" w:usb2="00000000" w:usb3="00000000" w:csb0="0000019F" w:csb1="00000000"/>
  </w:font>
  <w:font w:name="CMR10">
    <w:panose1 w:val="00000000000000000000"/>
    <w:charset w:val="00"/>
    <w:family w:val="auto"/>
    <w:notTrueType/>
    <w:pitch w:val="default"/>
    <w:sig w:usb0="00000003" w:usb1="00000000" w:usb2="00000000" w:usb3="00000000" w:csb0="00000001" w:csb1="00000000"/>
  </w:font>
  <w:font w:name="HelveticaNeue">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19DDA31"/>
    <w:multiLevelType w:val="multilevel"/>
    <w:tmpl w:val="BC42E2EE"/>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EB1A45D4"/>
    <w:multiLevelType w:val="multilevel"/>
    <w:tmpl w:val="BC1E63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8E270D3"/>
    <w:multiLevelType w:val="hybridMultilevel"/>
    <w:tmpl w:val="1A7A3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A041A"/>
    <w:multiLevelType w:val="hybridMultilevel"/>
    <w:tmpl w:val="147670E6"/>
    <w:lvl w:ilvl="0" w:tplc="19B6BD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4334B1"/>
    <w:multiLevelType w:val="multilevel"/>
    <w:tmpl w:val="1A00B75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364D7182"/>
    <w:multiLevelType w:val="hybridMultilevel"/>
    <w:tmpl w:val="C9EE4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41444E"/>
    <w:multiLevelType w:val="hybridMultilevel"/>
    <w:tmpl w:val="C770A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D53A6A"/>
    <w:multiLevelType w:val="hybridMultilevel"/>
    <w:tmpl w:val="82EAF23A"/>
    <w:lvl w:ilvl="0" w:tplc="228815FA">
      <w:start w:val="1"/>
      <w:numFmt w:val="decimal"/>
      <w:lvlText w:val="%1."/>
      <w:lvlJc w:val="left"/>
      <w:pPr>
        <w:ind w:left="720" w:hanging="360"/>
      </w:pPr>
      <w:rPr>
        <w:rFonts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5BAC9"/>
    <w:multiLevelType w:val="multilevel"/>
    <w:tmpl w:val="6E2274EC"/>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9" w15:restartNumberingAfterBreak="0">
    <w:nsid w:val="64EADC04"/>
    <w:multiLevelType w:val="multilevel"/>
    <w:tmpl w:val="02E2EEE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6BEE1FA7"/>
    <w:multiLevelType w:val="multilevel"/>
    <w:tmpl w:val="4AFC2F0C"/>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1" w15:restartNumberingAfterBreak="0">
    <w:nsid w:val="791865DD"/>
    <w:multiLevelType w:val="multilevel"/>
    <w:tmpl w:val="93547E9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2" w15:restartNumberingAfterBreak="0">
    <w:nsid w:val="7CAB7B00"/>
    <w:multiLevelType w:val="multilevel"/>
    <w:tmpl w:val="F8E29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7"/>
  </w:num>
  <w:num w:numId="3">
    <w:abstractNumId w:val="2"/>
  </w:num>
  <w:num w:numId="4">
    <w:abstractNumId w:val="5"/>
  </w:num>
  <w:num w:numId="5">
    <w:abstractNumId w:val="6"/>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8">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lvlOverride w:ilvl="8"/>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11">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lvlOverride w:ilvl="8"/>
  </w:num>
  <w:num w:numId="12">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lvlOverride w:ilvl="8"/>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5BE7"/>
    <w:rsid w:val="00026E15"/>
    <w:rsid w:val="00081F7A"/>
    <w:rsid w:val="00082EC7"/>
    <w:rsid w:val="000F1CC1"/>
    <w:rsid w:val="00123619"/>
    <w:rsid w:val="0014198E"/>
    <w:rsid w:val="00230801"/>
    <w:rsid w:val="002507C0"/>
    <w:rsid w:val="00266AFF"/>
    <w:rsid w:val="00273B7A"/>
    <w:rsid w:val="002C5709"/>
    <w:rsid w:val="002E6418"/>
    <w:rsid w:val="0035183D"/>
    <w:rsid w:val="003847AF"/>
    <w:rsid w:val="003F2CC1"/>
    <w:rsid w:val="0043579D"/>
    <w:rsid w:val="004552F1"/>
    <w:rsid w:val="005B1379"/>
    <w:rsid w:val="005B3E76"/>
    <w:rsid w:val="005E5111"/>
    <w:rsid w:val="0061174E"/>
    <w:rsid w:val="006268C9"/>
    <w:rsid w:val="00636647"/>
    <w:rsid w:val="00655D06"/>
    <w:rsid w:val="006725D0"/>
    <w:rsid w:val="0067768D"/>
    <w:rsid w:val="00684BA8"/>
    <w:rsid w:val="006A11AD"/>
    <w:rsid w:val="006B0E01"/>
    <w:rsid w:val="006C519B"/>
    <w:rsid w:val="00725640"/>
    <w:rsid w:val="00730EFF"/>
    <w:rsid w:val="007507BF"/>
    <w:rsid w:val="00777882"/>
    <w:rsid w:val="007D3A96"/>
    <w:rsid w:val="00811AE5"/>
    <w:rsid w:val="00822FE2"/>
    <w:rsid w:val="008A2008"/>
    <w:rsid w:val="008C2D96"/>
    <w:rsid w:val="008C33C4"/>
    <w:rsid w:val="0092205E"/>
    <w:rsid w:val="0096353D"/>
    <w:rsid w:val="009666FC"/>
    <w:rsid w:val="00985BE7"/>
    <w:rsid w:val="009F312E"/>
    <w:rsid w:val="009F4937"/>
    <w:rsid w:val="00A42337"/>
    <w:rsid w:val="00A61274"/>
    <w:rsid w:val="00AB04D4"/>
    <w:rsid w:val="00AC2FD1"/>
    <w:rsid w:val="00AF1807"/>
    <w:rsid w:val="00B601FE"/>
    <w:rsid w:val="00B8211C"/>
    <w:rsid w:val="00BB2B2F"/>
    <w:rsid w:val="00BC09EC"/>
    <w:rsid w:val="00BC7A4B"/>
    <w:rsid w:val="00C12D3A"/>
    <w:rsid w:val="00CB2D6C"/>
    <w:rsid w:val="00CC2E56"/>
    <w:rsid w:val="00CD5624"/>
    <w:rsid w:val="00D27D39"/>
    <w:rsid w:val="00D44528"/>
    <w:rsid w:val="00D77650"/>
    <w:rsid w:val="00D80D9E"/>
    <w:rsid w:val="00D833C3"/>
    <w:rsid w:val="00DC593C"/>
    <w:rsid w:val="00DD4BFA"/>
    <w:rsid w:val="00DE4DEF"/>
    <w:rsid w:val="00E03B2E"/>
    <w:rsid w:val="00E465E6"/>
    <w:rsid w:val="00E50F98"/>
    <w:rsid w:val="00E85ABE"/>
    <w:rsid w:val="00E92A5E"/>
    <w:rsid w:val="00EA5527"/>
    <w:rsid w:val="00EB5B3E"/>
    <w:rsid w:val="00EE2B7A"/>
    <w:rsid w:val="00F40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47ADA"/>
  <w15:chartTrackingRefBased/>
  <w15:docId w15:val="{C4EAB553-A0B0-4285-89E6-52B40E014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C51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A42337"/>
    <w:rPr>
      <w:i/>
      <w:iCs/>
    </w:rPr>
  </w:style>
  <w:style w:type="character" w:customStyle="1" w:styleId="apple-converted-space">
    <w:name w:val="apple-converted-space"/>
    <w:basedOn w:val="DefaultParagraphFont"/>
    <w:rsid w:val="00A42337"/>
  </w:style>
  <w:style w:type="character" w:customStyle="1" w:styleId="mi">
    <w:name w:val="mi"/>
    <w:basedOn w:val="DefaultParagraphFont"/>
    <w:rsid w:val="00A42337"/>
  </w:style>
  <w:style w:type="character" w:customStyle="1" w:styleId="mjxassistivemathml">
    <w:name w:val="mjx_assistive_mathml"/>
    <w:basedOn w:val="DefaultParagraphFont"/>
    <w:rsid w:val="00A42337"/>
  </w:style>
  <w:style w:type="paragraph" w:customStyle="1" w:styleId="child-para">
    <w:name w:val="child-para"/>
    <w:basedOn w:val="Normal"/>
    <w:rsid w:val="00684BA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84BA8"/>
    <w:pPr>
      <w:ind w:left="720"/>
      <w:contextualSpacing/>
    </w:pPr>
  </w:style>
  <w:style w:type="paragraph" w:styleId="BodyText">
    <w:name w:val="Body Text"/>
    <w:basedOn w:val="Normal"/>
    <w:link w:val="BodyTextChar"/>
    <w:semiHidden/>
    <w:unhideWhenUsed/>
    <w:qFormat/>
    <w:rsid w:val="00082EC7"/>
    <w:pPr>
      <w:spacing w:before="180" w:after="180" w:line="240" w:lineRule="auto"/>
    </w:pPr>
    <w:rPr>
      <w:sz w:val="24"/>
      <w:szCs w:val="24"/>
    </w:rPr>
  </w:style>
  <w:style w:type="character" w:customStyle="1" w:styleId="BodyTextChar">
    <w:name w:val="Body Text Char"/>
    <w:basedOn w:val="DefaultParagraphFont"/>
    <w:link w:val="BodyText"/>
    <w:semiHidden/>
    <w:rsid w:val="00082EC7"/>
    <w:rPr>
      <w:sz w:val="24"/>
      <w:szCs w:val="24"/>
    </w:rPr>
  </w:style>
  <w:style w:type="paragraph" w:customStyle="1" w:styleId="FirstParagraph">
    <w:name w:val="First Paragraph"/>
    <w:basedOn w:val="BodyText"/>
    <w:next w:val="BodyText"/>
    <w:qFormat/>
    <w:rsid w:val="00082EC7"/>
  </w:style>
  <w:style w:type="paragraph" w:customStyle="1" w:styleId="Compact">
    <w:name w:val="Compact"/>
    <w:basedOn w:val="BodyText"/>
    <w:qFormat/>
    <w:rsid w:val="00082EC7"/>
    <w:pPr>
      <w:spacing w:before="36" w:after="36"/>
    </w:pPr>
  </w:style>
  <w:style w:type="character" w:customStyle="1" w:styleId="VerbatimChar">
    <w:name w:val="Verbatim Char"/>
    <w:basedOn w:val="DefaultParagraphFont"/>
    <w:link w:val="SourceCode"/>
    <w:locked/>
    <w:rsid w:val="00082EC7"/>
    <w:rPr>
      <w:rFonts w:ascii="Consolas" w:hAnsi="Consolas" w:cs="Consolas"/>
      <w:shd w:val="clear" w:color="auto" w:fill="F8F8F8"/>
    </w:rPr>
  </w:style>
  <w:style w:type="paragraph" w:customStyle="1" w:styleId="SourceCode">
    <w:name w:val="Source Code"/>
    <w:basedOn w:val="Normal"/>
    <w:link w:val="VerbatimChar"/>
    <w:rsid w:val="00082EC7"/>
    <w:pPr>
      <w:shd w:val="clear" w:color="auto" w:fill="F8F8F8"/>
      <w:wordWrap w:val="0"/>
      <w:spacing w:after="200" w:line="240" w:lineRule="auto"/>
    </w:pPr>
    <w:rPr>
      <w:rFonts w:ascii="Consolas" w:hAnsi="Consolas" w:cs="Consolas"/>
    </w:rPr>
  </w:style>
  <w:style w:type="character" w:customStyle="1" w:styleId="KeywordTok">
    <w:name w:val="KeywordTok"/>
    <w:basedOn w:val="VerbatimChar"/>
    <w:rsid w:val="00082EC7"/>
    <w:rPr>
      <w:rFonts w:ascii="Consolas" w:hAnsi="Consolas" w:cs="Consolas"/>
      <w:b/>
      <w:bCs w:val="0"/>
      <w:color w:val="204A87"/>
      <w:shd w:val="clear" w:color="auto" w:fill="F8F8F8"/>
    </w:rPr>
  </w:style>
  <w:style w:type="character" w:customStyle="1" w:styleId="DataTypeTok">
    <w:name w:val="DataTypeTok"/>
    <w:basedOn w:val="VerbatimChar"/>
    <w:rsid w:val="00082EC7"/>
    <w:rPr>
      <w:rFonts w:ascii="Consolas" w:hAnsi="Consolas" w:cs="Consolas"/>
      <w:color w:val="204A87"/>
      <w:shd w:val="clear" w:color="auto" w:fill="F8F8F8"/>
    </w:rPr>
  </w:style>
  <w:style w:type="character" w:customStyle="1" w:styleId="DecValTok">
    <w:name w:val="DecValTok"/>
    <w:basedOn w:val="VerbatimChar"/>
    <w:rsid w:val="00082EC7"/>
    <w:rPr>
      <w:rFonts w:ascii="Consolas" w:hAnsi="Consolas" w:cs="Consolas"/>
      <w:color w:val="0000CF"/>
      <w:shd w:val="clear" w:color="auto" w:fill="F8F8F8"/>
    </w:rPr>
  </w:style>
  <w:style w:type="character" w:customStyle="1" w:styleId="FloatTok">
    <w:name w:val="FloatTok"/>
    <w:basedOn w:val="VerbatimChar"/>
    <w:rsid w:val="00082EC7"/>
    <w:rPr>
      <w:rFonts w:ascii="Consolas" w:hAnsi="Consolas" w:cs="Consolas"/>
      <w:color w:val="0000CF"/>
      <w:shd w:val="clear" w:color="auto" w:fill="F8F8F8"/>
    </w:rPr>
  </w:style>
  <w:style w:type="character" w:customStyle="1" w:styleId="StringTok">
    <w:name w:val="StringTok"/>
    <w:basedOn w:val="VerbatimChar"/>
    <w:rsid w:val="00082EC7"/>
    <w:rPr>
      <w:rFonts w:ascii="Consolas" w:hAnsi="Consolas" w:cs="Consolas"/>
      <w:color w:val="4E9A06"/>
      <w:shd w:val="clear" w:color="auto" w:fill="F8F8F8"/>
    </w:rPr>
  </w:style>
  <w:style w:type="character" w:customStyle="1" w:styleId="CommentTok">
    <w:name w:val="CommentTok"/>
    <w:basedOn w:val="VerbatimChar"/>
    <w:rsid w:val="00082EC7"/>
    <w:rPr>
      <w:rFonts w:ascii="Consolas" w:hAnsi="Consolas" w:cs="Consolas"/>
      <w:i/>
      <w:iCs w:val="0"/>
      <w:color w:val="8F5902"/>
      <w:shd w:val="clear" w:color="auto" w:fill="F8F8F8"/>
    </w:rPr>
  </w:style>
  <w:style w:type="character" w:customStyle="1" w:styleId="NormalTok">
    <w:name w:val="NormalTok"/>
    <w:basedOn w:val="VerbatimChar"/>
    <w:rsid w:val="00082EC7"/>
    <w:rPr>
      <w:rFonts w:ascii="Consolas" w:hAnsi="Consolas" w:cs="Consolas"/>
      <w:shd w:val="clear" w:color="auto" w:fill="F8F8F8"/>
    </w:rPr>
  </w:style>
  <w:style w:type="character" w:customStyle="1" w:styleId="mn">
    <w:name w:val="mn"/>
    <w:basedOn w:val="DefaultParagraphFont"/>
    <w:rsid w:val="0035183D"/>
  </w:style>
  <w:style w:type="character" w:customStyle="1" w:styleId="mo">
    <w:name w:val="mo"/>
    <w:basedOn w:val="DefaultParagraphFont"/>
    <w:rsid w:val="00655D06"/>
  </w:style>
  <w:style w:type="paragraph" w:styleId="HTMLPreformatted">
    <w:name w:val="HTML Preformatted"/>
    <w:basedOn w:val="Normal"/>
    <w:link w:val="HTMLPreformattedChar"/>
    <w:uiPriority w:val="99"/>
    <w:semiHidden/>
    <w:unhideWhenUsed/>
    <w:rsid w:val="009635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6353D"/>
    <w:rPr>
      <w:rFonts w:ascii="Courier New" w:eastAsia="Times New Roman" w:hAnsi="Courier New" w:cs="Courier New"/>
      <w:sz w:val="20"/>
      <w:szCs w:val="20"/>
    </w:rPr>
  </w:style>
  <w:style w:type="paragraph" w:styleId="NormalWeb">
    <w:name w:val="Normal (Web)"/>
    <w:basedOn w:val="Normal"/>
    <w:uiPriority w:val="99"/>
    <w:unhideWhenUsed/>
    <w:rsid w:val="007507BF"/>
    <w:pPr>
      <w:spacing w:before="100" w:beforeAutospacing="1" w:after="100" w:afterAutospacing="1" w:line="240" w:lineRule="auto"/>
    </w:pPr>
    <w:rPr>
      <w:rFonts w:ascii="Times New Roman" w:eastAsia="Times New Roman" w:hAnsi="Times New Roman" w:cs="Times New Roman"/>
      <w:sz w:val="24"/>
      <w:szCs w:val="24"/>
    </w:rPr>
  </w:style>
  <w:style w:type="paragraph" w:styleId="Date">
    <w:name w:val="Date"/>
    <w:next w:val="BodyText"/>
    <w:link w:val="DateChar"/>
    <w:semiHidden/>
    <w:unhideWhenUsed/>
    <w:qFormat/>
    <w:rsid w:val="00AF1807"/>
    <w:pPr>
      <w:keepNext/>
      <w:keepLines/>
      <w:spacing w:after="200" w:line="240" w:lineRule="auto"/>
      <w:jc w:val="center"/>
    </w:pPr>
    <w:rPr>
      <w:sz w:val="24"/>
      <w:szCs w:val="24"/>
    </w:rPr>
  </w:style>
  <w:style w:type="character" w:customStyle="1" w:styleId="DateChar">
    <w:name w:val="Date Char"/>
    <w:basedOn w:val="DefaultParagraphFont"/>
    <w:link w:val="Date"/>
    <w:semiHidden/>
    <w:rsid w:val="00AF1807"/>
    <w:rPr>
      <w:sz w:val="24"/>
      <w:szCs w:val="24"/>
    </w:rPr>
  </w:style>
  <w:style w:type="character" w:customStyle="1" w:styleId="OtherTok">
    <w:name w:val="OtherTok"/>
    <w:basedOn w:val="VerbatimChar"/>
    <w:rsid w:val="00AF1807"/>
    <w:rPr>
      <w:rFonts w:ascii="Consolas" w:hAnsi="Consolas" w:cs="Consolas"/>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05748">
      <w:bodyDiv w:val="1"/>
      <w:marLeft w:val="0"/>
      <w:marRight w:val="0"/>
      <w:marTop w:val="0"/>
      <w:marBottom w:val="0"/>
      <w:divBdr>
        <w:top w:val="none" w:sz="0" w:space="0" w:color="auto"/>
        <w:left w:val="none" w:sz="0" w:space="0" w:color="auto"/>
        <w:bottom w:val="none" w:sz="0" w:space="0" w:color="auto"/>
        <w:right w:val="none" w:sz="0" w:space="0" w:color="auto"/>
      </w:divBdr>
    </w:div>
    <w:div w:id="842624916">
      <w:bodyDiv w:val="1"/>
      <w:marLeft w:val="0"/>
      <w:marRight w:val="0"/>
      <w:marTop w:val="0"/>
      <w:marBottom w:val="0"/>
      <w:divBdr>
        <w:top w:val="none" w:sz="0" w:space="0" w:color="auto"/>
        <w:left w:val="none" w:sz="0" w:space="0" w:color="auto"/>
        <w:bottom w:val="none" w:sz="0" w:space="0" w:color="auto"/>
        <w:right w:val="none" w:sz="0" w:space="0" w:color="auto"/>
      </w:divBdr>
    </w:div>
    <w:div w:id="1021710103">
      <w:bodyDiv w:val="1"/>
      <w:marLeft w:val="0"/>
      <w:marRight w:val="0"/>
      <w:marTop w:val="0"/>
      <w:marBottom w:val="0"/>
      <w:divBdr>
        <w:top w:val="none" w:sz="0" w:space="0" w:color="auto"/>
        <w:left w:val="none" w:sz="0" w:space="0" w:color="auto"/>
        <w:bottom w:val="none" w:sz="0" w:space="0" w:color="auto"/>
        <w:right w:val="none" w:sz="0" w:space="0" w:color="auto"/>
      </w:divBdr>
    </w:div>
    <w:div w:id="1475875489">
      <w:bodyDiv w:val="1"/>
      <w:marLeft w:val="0"/>
      <w:marRight w:val="0"/>
      <w:marTop w:val="0"/>
      <w:marBottom w:val="0"/>
      <w:divBdr>
        <w:top w:val="none" w:sz="0" w:space="0" w:color="auto"/>
        <w:left w:val="none" w:sz="0" w:space="0" w:color="auto"/>
        <w:bottom w:val="none" w:sz="0" w:space="0" w:color="auto"/>
        <w:right w:val="none" w:sz="0" w:space="0" w:color="auto"/>
      </w:divBdr>
    </w:div>
    <w:div w:id="1560019800">
      <w:bodyDiv w:val="1"/>
      <w:marLeft w:val="0"/>
      <w:marRight w:val="0"/>
      <w:marTop w:val="0"/>
      <w:marBottom w:val="0"/>
      <w:divBdr>
        <w:top w:val="none" w:sz="0" w:space="0" w:color="auto"/>
        <w:left w:val="none" w:sz="0" w:space="0" w:color="auto"/>
        <w:bottom w:val="none" w:sz="0" w:space="0" w:color="auto"/>
        <w:right w:val="none" w:sz="0" w:space="0" w:color="auto"/>
      </w:divBdr>
    </w:div>
    <w:div w:id="1735932481">
      <w:bodyDiv w:val="1"/>
      <w:marLeft w:val="0"/>
      <w:marRight w:val="0"/>
      <w:marTop w:val="0"/>
      <w:marBottom w:val="0"/>
      <w:divBdr>
        <w:top w:val="none" w:sz="0" w:space="0" w:color="auto"/>
        <w:left w:val="none" w:sz="0" w:space="0" w:color="auto"/>
        <w:bottom w:val="none" w:sz="0" w:space="0" w:color="auto"/>
        <w:right w:val="none" w:sz="0" w:space="0" w:color="auto"/>
      </w:divBdr>
    </w:div>
    <w:div w:id="1972710629">
      <w:bodyDiv w:val="1"/>
      <w:marLeft w:val="0"/>
      <w:marRight w:val="0"/>
      <w:marTop w:val="0"/>
      <w:marBottom w:val="0"/>
      <w:divBdr>
        <w:top w:val="none" w:sz="0" w:space="0" w:color="auto"/>
        <w:left w:val="none" w:sz="0" w:space="0" w:color="auto"/>
        <w:bottom w:val="none" w:sz="0" w:space="0" w:color="auto"/>
        <w:right w:val="none" w:sz="0" w:space="0" w:color="auto"/>
      </w:divBdr>
    </w:div>
    <w:div w:id="2004771515">
      <w:bodyDiv w:val="1"/>
      <w:marLeft w:val="0"/>
      <w:marRight w:val="0"/>
      <w:marTop w:val="0"/>
      <w:marBottom w:val="0"/>
      <w:divBdr>
        <w:top w:val="none" w:sz="0" w:space="0" w:color="auto"/>
        <w:left w:val="none" w:sz="0" w:space="0" w:color="auto"/>
        <w:bottom w:val="none" w:sz="0" w:space="0" w:color="auto"/>
        <w:right w:val="none" w:sz="0" w:space="0" w:color="auto"/>
      </w:divBdr>
    </w:div>
    <w:div w:id="2023820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3</TotalTime>
  <Pages>14</Pages>
  <Words>2403</Words>
  <Characters>1370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Ganapaneni</dc:creator>
  <cp:keywords/>
  <dc:description/>
  <cp:lastModifiedBy>Sagar Ganapaneni</cp:lastModifiedBy>
  <cp:revision>72</cp:revision>
  <cp:lastPrinted>2016-10-28T10:04:00Z</cp:lastPrinted>
  <dcterms:created xsi:type="dcterms:W3CDTF">2016-10-28T02:56:00Z</dcterms:created>
  <dcterms:modified xsi:type="dcterms:W3CDTF">2016-10-28T20:39:00Z</dcterms:modified>
</cp:coreProperties>
</file>